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628BCB27" w:rsidR="00C403FF" w:rsidRPr="00C403FF" w:rsidRDefault="00EA7DED" w:rsidP="00EA7DED">
      <w:pPr>
        <w:pStyle w:val="BodyText"/>
        <w:tabs>
          <w:tab w:val="left" w:pos="1698"/>
        </w:tabs>
      </w:pPr>
      <w:r w:rsidRPr="00EA7DED">
        <w:t xml:space="preserve">A political campaign involves numerous activities, including </w:t>
      </w:r>
      <w:r>
        <w:t>various events</w:t>
      </w:r>
      <w:r w:rsidRPr="00EA7DED">
        <w:t xml:space="preserve">, fundraising, </w:t>
      </w:r>
      <w:r>
        <w:t xml:space="preserve">voter outreach, </w:t>
      </w:r>
      <w:proofErr w:type="gramStart"/>
      <w:r>
        <w:t>volunteers</w:t>
      </w:r>
      <w:proofErr w:type="gramEnd"/>
      <w:r>
        <w:t xml:space="preserve"> activity</w:t>
      </w:r>
      <w:r w:rsidRPr="00EA7DED">
        <w:t xml:space="preserve"> management, event organization</w:t>
      </w:r>
      <w:r>
        <w:t xml:space="preserve"> and</w:t>
      </w:r>
      <w:r w:rsidRPr="00EA7DED">
        <w:t xml:space="preserve"> financial tracking. The campaign collects and processes a vast amount of data related to voters, donors, volunteers, events, surveys, and finances. To efficiently manage this information and ensure data integrity, a structured database is necessary</w:t>
      </w:r>
      <w:r>
        <w:t>.</w:t>
      </w:r>
    </w:p>
    <w:p w14:paraId="3F9669AC" w14:textId="58EB986B" w:rsidR="00C403FF" w:rsidRP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6787851E" w:rsidR="00C403FF" w:rsidRPr="00E82570" w:rsidRDefault="00717733" w:rsidP="00426215">
      <w:pPr>
        <w:pStyle w:val="BodyText"/>
      </w:pPr>
      <w:r>
        <w:t>Assuming that currently is a start of a campaign, it can be stated that with the bigger inflow of volunteers and preparation to upcoming campaign events, it is hard and to properly volunteers activity, events and financial planning and analysis.</w:t>
      </w: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0C95FFC" w14:textId="0E6630D6" w:rsidR="006F645E" w:rsidRPr="00717733" w:rsidRDefault="00717733" w:rsidP="006F645E">
      <w:pPr>
        <w:pStyle w:val="BodyText"/>
      </w:pPr>
      <w:r>
        <w:t>A database implementation will improve integrity of and save manhours on the main processes of planning and management. This relates to finance tracking (expenses/donations, cash inflow/outflow), event and operational planning (easier tracking of volunteers’ availability, etc.).</w:t>
      </w: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195A4292" w14:textId="08F345FF" w:rsidR="00717733" w:rsidRDefault="00717733" w:rsidP="00717733">
      <w:pPr>
        <w:pStyle w:val="BodyText"/>
        <w:numPr>
          <w:ilvl w:val="0"/>
          <w:numId w:val="26"/>
        </w:numPr>
      </w:pPr>
      <w:r>
        <w:t>PK (Primary Key): A unique identifier for a record in a table.</w:t>
      </w:r>
    </w:p>
    <w:p w14:paraId="4534CB92" w14:textId="36B8A5F8" w:rsidR="006F645E" w:rsidRPr="006F645E" w:rsidRDefault="00717733" w:rsidP="00717733">
      <w:pPr>
        <w:pStyle w:val="BodyText"/>
        <w:numPr>
          <w:ilvl w:val="0"/>
          <w:numId w:val="26"/>
        </w:numPr>
      </w:pPr>
      <w:r>
        <w:t>FK (Foreign Key): A reference to a primary key in another table.</w:t>
      </w: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591329" w14:textId="78685026" w:rsidR="006F645E" w:rsidRDefault="00D35403" w:rsidP="00500742">
      <w:pPr>
        <w:pStyle w:val="BodyText"/>
      </w:pPr>
      <w:r>
        <w:rPr>
          <w:noProof/>
        </w:rPr>
        <w:lastRenderedPageBreak/>
        <w:drawing>
          <wp:inline distT="0" distB="0" distL="0" distR="0" wp14:anchorId="54D7A7EE" wp14:editId="25700C20">
            <wp:extent cx="5941695" cy="4208780"/>
            <wp:effectExtent l="0" t="0" r="1905" b="0"/>
            <wp:docPr id="7326660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666047" name="Picture 73266604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20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5EF5E" w14:textId="2814A2D3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587"/>
        <w:gridCol w:w="2017"/>
      </w:tblGrid>
      <w:tr w:rsidR="006F645E" w14:paraId="2428E3B5" w14:textId="77777777" w:rsidTr="006D1B6E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587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017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6D1B6E">
        <w:trPr>
          <w:trHeight w:val="432"/>
        </w:trPr>
        <w:tc>
          <w:tcPr>
            <w:tcW w:w="2302" w:type="dxa"/>
            <w:vMerge w:val="restart"/>
          </w:tcPr>
          <w:p w14:paraId="4FB44A01" w14:textId="425149DD" w:rsidR="00BE17E0" w:rsidRDefault="00D25D1E" w:rsidP="006F645E">
            <w:pPr>
              <w:pStyle w:val="BodyText"/>
            </w:pPr>
            <w:r>
              <w:t>Events</w:t>
            </w:r>
          </w:p>
        </w:tc>
        <w:tc>
          <w:tcPr>
            <w:tcW w:w="2302" w:type="dxa"/>
          </w:tcPr>
          <w:p w14:paraId="5287EB7E" w14:textId="1A823B07" w:rsidR="00BE17E0" w:rsidRDefault="00D25D1E" w:rsidP="006F645E">
            <w:pPr>
              <w:pStyle w:val="BodyText"/>
            </w:pPr>
            <w:proofErr w:type="spellStart"/>
            <w:r>
              <w:t>Event_id</w:t>
            </w:r>
            <w:proofErr w:type="spellEnd"/>
          </w:p>
        </w:tc>
        <w:tc>
          <w:tcPr>
            <w:tcW w:w="2587" w:type="dxa"/>
          </w:tcPr>
          <w:p w14:paraId="43622687" w14:textId="6E8C7F6A" w:rsidR="00BE17E0" w:rsidRDefault="00074855" w:rsidP="006F645E">
            <w:pPr>
              <w:pStyle w:val="BodyText"/>
            </w:pPr>
            <w:r>
              <w:t xml:space="preserve"> PK</w:t>
            </w:r>
          </w:p>
        </w:tc>
        <w:tc>
          <w:tcPr>
            <w:tcW w:w="2017" w:type="dxa"/>
          </w:tcPr>
          <w:p w14:paraId="276CD625" w14:textId="34364910" w:rsidR="00BE17E0" w:rsidRDefault="00BE17E0" w:rsidP="006F645E">
            <w:pPr>
              <w:pStyle w:val="BodyText"/>
            </w:pPr>
            <w:r>
              <w:t>Int</w:t>
            </w:r>
          </w:p>
        </w:tc>
      </w:tr>
      <w:tr w:rsidR="00D25D1E" w14:paraId="292B21E5" w14:textId="77777777" w:rsidTr="006D1B6E">
        <w:trPr>
          <w:trHeight w:val="432"/>
        </w:trPr>
        <w:tc>
          <w:tcPr>
            <w:tcW w:w="2302" w:type="dxa"/>
            <w:vMerge/>
          </w:tcPr>
          <w:p w14:paraId="213227EE" w14:textId="77777777" w:rsidR="00D25D1E" w:rsidRDefault="00D25D1E" w:rsidP="006F645E">
            <w:pPr>
              <w:pStyle w:val="BodyText"/>
            </w:pPr>
          </w:p>
        </w:tc>
        <w:tc>
          <w:tcPr>
            <w:tcW w:w="2302" w:type="dxa"/>
          </w:tcPr>
          <w:p w14:paraId="1C32A423" w14:textId="2A0074BB" w:rsidR="00D25D1E" w:rsidRDefault="00D25D1E" w:rsidP="006F645E">
            <w:pPr>
              <w:pStyle w:val="BodyText"/>
            </w:pPr>
            <w:proofErr w:type="spellStart"/>
            <w:r>
              <w:t>Event_type_id</w:t>
            </w:r>
            <w:proofErr w:type="spellEnd"/>
          </w:p>
        </w:tc>
        <w:tc>
          <w:tcPr>
            <w:tcW w:w="2587" w:type="dxa"/>
          </w:tcPr>
          <w:p w14:paraId="5DCFA1EA" w14:textId="4F558125" w:rsidR="00D25D1E" w:rsidRDefault="006D1B6E" w:rsidP="006F645E">
            <w:pPr>
              <w:pStyle w:val="BodyText"/>
            </w:pPr>
            <w:r>
              <w:t>FK, a code identifying type of event</w:t>
            </w:r>
          </w:p>
        </w:tc>
        <w:tc>
          <w:tcPr>
            <w:tcW w:w="2017" w:type="dxa"/>
          </w:tcPr>
          <w:p w14:paraId="018367A0" w14:textId="053ED265" w:rsidR="00D25D1E" w:rsidRDefault="006D1B6E" w:rsidP="006F645E">
            <w:pPr>
              <w:pStyle w:val="BodyText"/>
            </w:pPr>
            <w:r>
              <w:t>Int</w:t>
            </w:r>
          </w:p>
        </w:tc>
      </w:tr>
      <w:tr w:rsidR="006D1B6E" w14:paraId="502E703A" w14:textId="77777777" w:rsidTr="006D1B6E">
        <w:trPr>
          <w:trHeight w:val="432"/>
        </w:trPr>
        <w:tc>
          <w:tcPr>
            <w:tcW w:w="2302" w:type="dxa"/>
            <w:vMerge/>
          </w:tcPr>
          <w:p w14:paraId="5293DB4F" w14:textId="77777777" w:rsidR="006D1B6E" w:rsidRDefault="006D1B6E" w:rsidP="006F645E">
            <w:pPr>
              <w:pStyle w:val="BodyText"/>
            </w:pPr>
          </w:p>
        </w:tc>
        <w:tc>
          <w:tcPr>
            <w:tcW w:w="2302" w:type="dxa"/>
          </w:tcPr>
          <w:p w14:paraId="0D513640" w14:textId="7C0E5C1F" w:rsidR="006D1B6E" w:rsidRPr="006D1B6E" w:rsidRDefault="006D1B6E" w:rsidP="006F645E">
            <w:pPr>
              <w:pStyle w:val="BodyText"/>
            </w:pPr>
            <w:proofErr w:type="spellStart"/>
            <w:r>
              <w:t>Event_date</w:t>
            </w:r>
            <w:proofErr w:type="spellEnd"/>
          </w:p>
        </w:tc>
        <w:tc>
          <w:tcPr>
            <w:tcW w:w="2587" w:type="dxa"/>
          </w:tcPr>
          <w:p w14:paraId="7F9AF2D6" w14:textId="7403D35B" w:rsidR="006D1B6E" w:rsidRPr="006D1B6E" w:rsidRDefault="006D1B6E" w:rsidP="006F645E">
            <w:pPr>
              <w:pStyle w:val="BodyText"/>
            </w:pPr>
            <w:r>
              <w:t>Date of event, either past or planned (upcoming)</w:t>
            </w:r>
          </w:p>
        </w:tc>
        <w:tc>
          <w:tcPr>
            <w:tcW w:w="2017" w:type="dxa"/>
          </w:tcPr>
          <w:p w14:paraId="766307C8" w14:textId="4B46BABA" w:rsidR="006D1B6E" w:rsidRPr="006D1B6E" w:rsidRDefault="006D1B6E" w:rsidP="006F645E">
            <w:pPr>
              <w:pStyle w:val="BodyText"/>
            </w:pPr>
            <w:r>
              <w:t>date</w:t>
            </w:r>
          </w:p>
        </w:tc>
      </w:tr>
      <w:tr w:rsidR="006D1B6E" w14:paraId="2B5CA913" w14:textId="77777777" w:rsidTr="006D1B6E">
        <w:trPr>
          <w:trHeight w:val="432"/>
        </w:trPr>
        <w:tc>
          <w:tcPr>
            <w:tcW w:w="2302" w:type="dxa"/>
            <w:vMerge/>
          </w:tcPr>
          <w:p w14:paraId="37303EE9" w14:textId="77777777" w:rsidR="006D1B6E" w:rsidRDefault="006D1B6E" w:rsidP="006F645E">
            <w:pPr>
              <w:pStyle w:val="BodyText"/>
            </w:pPr>
          </w:p>
        </w:tc>
        <w:tc>
          <w:tcPr>
            <w:tcW w:w="2302" w:type="dxa"/>
          </w:tcPr>
          <w:p w14:paraId="50EA362D" w14:textId="5559F411" w:rsidR="006D1B6E" w:rsidRPr="006D1B6E" w:rsidRDefault="006D1B6E" w:rsidP="006F645E">
            <w:pPr>
              <w:pStyle w:val="BodyText"/>
            </w:pPr>
            <w:proofErr w:type="spellStart"/>
            <w:r>
              <w:t>Event_location</w:t>
            </w:r>
            <w:proofErr w:type="spellEnd"/>
          </w:p>
        </w:tc>
        <w:tc>
          <w:tcPr>
            <w:tcW w:w="2587" w:type="dxa"/>
          </w:tcPr>
          <w:p w14:paraId="442D4BC4" w14:textId="753D963B" w:rsidR="006D1B6E" w:rsidRPr="006D1B6E" w:rsidRDefault="006D1B6E" w:rsidP="006F645E">
            <w:pPr>
              <w:pStyle w:val="BodyText"/>
            </w:pPr>
            <w:r>
              <w:t>Location of event: City, place, online, etc.</w:t>
            </w:r>
          </w:p>
        </w:tc>
        <w:tc>
          <w:tcPr>
            <w:tcW w:w="2017" w:type="dxa"/>
          </w:tcPr>
          <w:p w14:paraId="18C07BDE" w14:textId="0F76B4B5" w:rsidR="006D1B6E" w:rsidRPr="006D1B6E" w:rsidRDefault="006D1B6E" w:rsidP="006F645E">
            <w:pPr>
              <w:pStyle w:val="BodyText"/>
            </w:pPr>
            <w:r>
              <w:t>text</w:t>
            </w:r>
          </w:p>
        </w:tc>
      </w:tr>
      <w:tr w:rsidR="00BE17E0" w14:paraId="44050B2A" w14:textId="77777777" w:rsidTr="006D1B6E">
        <w:trPr>
          <w:trHeight w:val="432"/>
        </w:trPr>
        <w:tc>
          <w:tcPr>
            <w:tcW w:w="2302" w:type="dxa"/>
            <w:vMerge/>
          </w:tcPr>
          <w:p w14:paraId="3310B3B8" w14:textId="77777777" w:rsidR="00BE17E0" w:rsidRDefault="00BE17E0" w:rsidP="006F645E">
            <w:pPr>
              <w:pStyle w:val="BodyText"/>
            </w:pPr>
          </w:p>
        </w:tc>
        <w:tc>
          <w:tcPr>
            <w:tcW w:w="2302" w:type="dxa"/>
          </w:tcPr>
          <w:p w14:paraId="22CB5DE1" w14:textId="244172E9" w:rsidR="00BE17E0" w:rsidRDefault="006D1B6E" w:rsidP="006F645E">
            <w:pPr>
              <w:pStyle w:val="BodyText"/>
            </w:pPr>
            <w:r>
              <w:t>Other descriptive columns can be added</w:t>
            </w:r>
          </w:p>
        </w:tc>
        <w:tc>
          <w:tcPr>
            <w:tcW w:w="2587" w:type="dxa"/>
          </w:tcPr>
          <w:p w14:paraId="6EDD57E1" w14:textId="4C328149" w:rsidR="00BE17E0" w:rsidRDefault="00BE17E0" w:rsidP="006F645E">
            <w:pPr>
              <w:pStyle w:val="BodyText"/>
            </w:pPr>
          </w:p>
        </w:tc>
        <w:tc>
          <w:tcPr>
            <w:tcW w:w="2017" w:type="dxa"/>
          </w:tcPr>
          <w:p w14:paraId="3C813618" w14:textId="4896A7CF" w:rsidR="00BE17E0" w:rsidRDefault="00BE17E0" w:rsidP="006F645E">
            <w:pPr>
              <w:pStyle w:val="BodyText"/>
            </w:pPr>
          </w:p>
        </w:tc>
      </w:tr>
    </w:tbl>
    <w:p w14:paraId="14E302CF" w14:textId="65B79389" w:rsidR="00717733" w:rsidRDefault="00D25D1E" w:rsidP="00717733">
      <w:pPr>
        <w:pStyle w:val="BodyText"/>
      </w:pPr>
      <w:r>
        <w:t>Events table provides information on each campaign event.</w:t>
      </w:r>
    </w:p>
    <w:p w14:paraId="406D0D24" w14:textId="5A9AB678" w:rsidR="006D1B6E" w:rsidRPr="006D1B6E" w:rsidRDefault="006D1B6E" w:rsidP="006D1B6E">
      <w:pPr>
        <w:pStyle w:val="BodyText"/>
      </w:pPr>
      <w:r>
        <w:t>Many-to-one relationship with events dictionary, one-to-many relationships with calendar plan, event finances, volunteers’ activity.</w:t>
      </w:r>
    </w:p>
    <w:p w14:paraId="727BD5AF" w14:textId="77777777" w:rsidR="006D1B6E" w:rsidRDefault="006D1B6E" w:rsidP="006D1B6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D1B6E" w14:paraId="65C57F56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13C19D41" w14:textId="48739C7B" w:rsidR="006D1B6E" w:rsidRPr="00BE17E0" w:rsidRDefault="006D1B6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05BA71B3" w14:textId="21BB2846" w:rsidR="006D1B6E" w:rsidRPr="00BE17E0" w:rsidRDefault="006D1B6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typ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5CA8A483" w14:textId="6E3E3042" w:rsidR="006D1B6E" w:rsidRPr="00BE17E0" w:rsidRDefault="006D1B6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date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4CBC102D" w14:textId="63F82C3B" w:rsidR="006D1B6E" w:rsidRPr="00BE17E0" w:rsidRDefault="006D1B6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location</w:t>
            </w:r>
            <w:proofErr w:type="spellEnd"/>
          </w:p>
        </w:tc>
      </w:tr>
      <w:tr w:rsidR="006D1B6E" w14:paraId="71AF6B88" w14:textId="77777777" w:rsidTr="007C68DA">
        <w:trPr>
          <w:trHeight w:val="432"/>
        </w:trPr>
        <w:tc>
          <w:tcPr>
            <w:tcW w:w="2302" w:type="dxa"/>
          </w:tcPr>
          <w:p w14:paraId="64B30325" w14:textId="77777777" w:rsidR="006D1B6E" w:rsidRDefault="006D1B6E" w:rsidP="007C68DA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428C9AC7" w14:textId="31087976" w:rsidR="006D1B6E" w:rsidRDefault="006D1B6E" w:rsidP="007C68DA">
            <w:pPr>
              <w:pStyle w:val="BodyText"/>
            </w:pPr>
            <w:r>
              <w:t>1</w:t>
            </w:r>
          </w:p>
        </w:tc>
        <w:tc>
          <w:tcPr>
            <w:tcW w:w="2302" w:type="dxa"/>
          </w:tcPr>
          <w:p w14:paraId="271A9332" w14:textId="30120509" w:rsidR="006D1B6E" w:rsidRDefault="006D1B6E" w:rsidP="007C68DA">
            <w:pPr>
              <w:pStyle w:val="BodyText"/>
            </w:pPr>
            <w:r>
              <w:t>01/03/2025</w:t>
            </w:r>
          </w:p>
        </w:tc>
        <w:tc>
          <w:tcPr>
            <w:tcW w:w="2302" w:type="dxa"/>
          </w:tcPr>
          <w:p w14:paraId="418DA2E8" w14:textId="4E5C7E03" w:rsidR="006D1B6E" w:rsidRDefault="006D1B6E" w:rsidP="007C68DA">
            <w:pPr>
              <w:pStyle w:val="BodyText"/>
            </w:pPr>
            <w:r>
              <w:t>City Square, Almaty</w:t>
            </w:r>
          </w:p>
        </w:tc>
      </w:tr>
    </w:tbl>
    <w:p w14:paraId="10A83DF3" w14:textId="77777777" w:rsidR="00D25D1E" w:rsidRDefault="00D25D1E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12EEC746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63EF85DB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6EF0769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AFC33B7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858D4F6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71305C02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6D5F7D1A" w14:textId="02E4F9ED" w:rsidR="00717733" w:rsidRDefault="00717733" w:rsidP="007C68DA">
            <w:pPr>
              <w:pStyle w:val="BodyText"/>
            </w:pPr>
            <w:r>
              <w:t xml:space="preserve"> </w:t>
            </w:r>
            <w:proofErr w:type="spellStart"/>
            <w:r w:rsidR="006D1B6E">
              <w:t>Event_dictionary</w:t>
            </w:r>
            <w:proofErr w:type="spellEnd"/>
          </w:p>
        </w:tc>
        <w:tc>
          <w:tcPr>
            <w:tcW w:w="2302" w:type="dxa"/>
          </w:tcPr>
          <w:p w14:paraId="034F42E3" w14:textId="0523050A" w:rsidR="00717733" w:rsidRDefault="00A61D2C" w:rsidP="007C68DA">
            <w:pPr>
              <w:pStyle w:val="BodyText"/>
            </w:pPr>
            <w:proofErr w:type="spellStart"/>
            <w:r>
              <w:t>Event_type_id</w:t>
            </w:r>
            <w:proofErr w:type="spellEnd"/>
          </w:p>
        </w:tc>
        <w:tc>
          <w:tcPr>
            <w:tcW w:w="2302" w:type="dxa"/>
          </w:tcPr>
          <w:p w14:paraId="12C5BC49" w14:textId="14429121" w:rsidR="00717733" w:rsidRDefault="00717733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46D4EA61" w14:textId="77777777" w:rsidR="00717733" w:rsidRDefault="00717733" w:rsidP="007C68DA">
            <w:pPr>
              <w:pStyle w:val="BodyText"/>
            </w:pPr>
            <w:r>
              <w:t>Int</w:t>
            </w:r>
          </w:p>
        </w:tc>
      </w:tr>
      <w:tr w:rsidR="00717733" w14:paraId="43F2E90B" w14:textId="77777777" w:rsidTr="007C68DA">
        <w:trPr>
          <w:trHeight w:val="432"/>
        </w:trPr>
        <w:tc>
          <w:tcPr>
            <w:tcW w:w="2302" w:type="dxa"/>
            <w:vMerge/>
          </w:tcPr>
          <w:p w14:paraId="6746B195" w14:textId="77777777" w:rsidR="00717733" w:rsidRDefault="00717733" w:rsidP="007C68DA">
            <w:pPr>
              <w:pStyle w:val="BodyText"/>
            </w:pPr>
          </w:p>
        </w:tc>
        <w:tc>
          <w:tcPr>
            <w:tcW w:w="2302" w:type="dxa"/>
          </w:tcPr>
          <w:p w14:paraId="1E17A0E2" w14:textId="54310D17" w:rsidR="00717733" w:rsidRDefault="00A61D2C" w:rsidP="007C68DA">
            <w:pPr>
              <w:pStyle w:val="BodyText"/>
            </w:pPr>
            <w:r>
              <w:t>Description</w:t>
            </w:r>
          </w:p>
        </w:tc>
        <w:tc>
          <w:tcPr>
            <w:tcW w:w="2302" w:type="dxa"/>
          </w:tcPr>
          <w:p w14:paraId="0B83CC55" w14:textId="61584A55" w:rsidR="00717733" w:rsidRDefault="00717733" w:rsidP="007C68DA">
            <w:pPr>
              <w:pStyle w:val="BodyText"/>
            </w:pPr>
            <w:r>
              <w:t>description</w:t>
            </w:r>
          </w:p>
        </w:tc>
        <w:tc>
          <w:tcPr>
            <w:tcW w:w="2302" w:type="dxa"/>
          </w:tcPr>
          <w:p w14:paraId="5A427E44" w14:textId="77777777" w:rsidR="00717733" w:rsidRDefault="00717733" w:rsidP="007C68DA">
            <w:pPr>
              <w:pStyle w:val="BodyText"/>
            </w:pPr>
            <w:r>
              <w:t>Text</w:t>
            </w:r>
          </w:p>
        </w:tc>
      </w:tr>
    </w:tbl>
    <w:p w14:paraId="4A73F254" w14:textId="5E6E7EC0" w:rsidR="006D1B6E" w:rsidRDefault="006D1B6E" w:rsidP="006D1B6E">
      <w:pPr>
        <w:pStyle w:val="BodyText"/>
      </w:pPr>
      <w:r>
        <w:t>Events dictionary provides fuller information on each type of event. It is useful when there are many types of different events, and users would need contextual information</w:t>
      </w:r>
      <w:r w:rsidR="00A61D2C">
        <w:t>.</w:t>
      </w:r>
    </w:p>
    <w:p w14:paraId="5D246106" w14:textId="415AB81C" w:rsidR="006D1B6E" w:rsidRPr="006D1B6E" w:rsidRDefault="006D1B6E" w:rsidP="006D1B6E">
      <w:pPr>
        <w:pStyle w:val="BodyText"/>
      </w:pPr>
      <w:r>
        <w:t xml:space="preserve">Many-to-one relationship with events dictionary, one-to-many relationships with </w:t>
      </w:r>
      <w:r w:rsidR="00A61D2C">
        <w:t>events</w:t>
      </w:r>
    </w:p>
    <w:p w14:paraId="57AAFB38" w14:textId="77777777" w:rsidR="006D1B6E" w:rsidRDefault="006D1B6E" w:rsidP="006D1B6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4889"/>
      </w:tblGrid>
      <w:tr w:rsidR="00A61D2C" w14:paraId="0D4798E2" w14:textId="77777777" w:rsidTr="00A61D2C">
        <w:trPr>
          <w:trHeight w:val="292"/>
        </w:trPr>
        <w:tc>
          <w:tcPr>
            <w:tcW w:w="2302" w:type="dxa"/>
            <w:shd w:val="clear" w:color="auto" w:fill="76CDD8"/>
          </w:tcPr>
          <w:p w14:paraId="7102F96C" w14:textId="77777777" w:rsidR="00A61D2C" w:rsidRPr="00BE17E0" w:rsidRDefault="00A61D2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type_id</w:t>
            </w:r>
            <w:proofErr w:type="spellEnd"/>
          </w:p>
        </w:tc>
        <w:tc>
          <w:tcPr>
            <w:tcW w:w="4889" w:type="dxa"/>
            <w:shd w:val="clear" w:color="auto" w:fill="76CDD8"/>
          </w:tcPr>
          <w:p w14:paraId="7AC5B1EC" w14:textId="1D0B933F" w:rsidR="00A61D2C" w:rsidRPr="00BE17E0" w:rsidRDefault="00A61D2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A61D2C" w14:paraId="411878BD" w14:textId="77777777" w:rsidTr="00A61D2C">
        <w:trPr>
          <w:trHeight w:val="432"/>
        </w:trPr>
        <w:tc>
          <w:tcPr>
            <w:tcW w:w="2302" w:type="dxa"/>
          </w:tcPr>
          <w:p w14:paraId="151343AA" w14:textId="77777777" w:rsidR="00A61D2C" w:rsidRDefault="00A61D2C" w:rsidP="007C68DA">
            <w:pPr>
              <w:pStyle w:val="BodyText"/>
            </w:pPr>
            <w:r>
              <w:t>1</w:t>
            </w:r>
          </w:p>
        </w:tc>
        <w:tc>
          <w:tcPr>
            <w:tcW w:w="4889" w:type="dxa"/>
          </w:tcPr>
          <w:p w14:paraId="6632ACB5" w14:textId="0E5757A1" w:rsidR="00A61D2C" w:rsidRDefault="00A61D2C" w:rsidP="007C68DA">
            <w:pPr>
              <w:pStyle w:val="BodyText"/>
            </w:pPr>
            <w:r>
              <w:t>Meeting with municipal representatives</w:t>
            </w:r>
          </w:p>
        </w:tc>
      </w:tr>
    </w:tbl>
    <w:p w14:paraId="1E172B43" w14:textId="77777777" w:rsidR="00717733" w:rsidRDefault="00717733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44BC0FAA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79E3589E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1CB96D8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A669019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BB2C853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0285DB7A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7DB1BBCE" w14:textId="3478D199" w:rsidR="00717733" w:rsidRDefault="00717733" w:rsidP="007C68DA">
            <w:pPr>
              <w:pStyle w:val="BodyText"/>
            </w:pPr>
            <w:r>
              <w:t xml:space="preserve"> </w:t>
            </w:r>
            <w:proofErr w:type="spellStart"/>
            <w:r w:rsidR="00A61D2C">
              <w:t>Calendar_plan</w:t>
            </w:r>
            <w:proofErr w:type="spellEnd"/>
            <w:r w:rsidR="00A61D2C">
              <w:tab/>
            </w:r>
            <w:r w:rsidR="00A61D2C">
              <w:tab/>
            </w:r>
            <w:r w:rsidR="00A61D2C">
              <w:tab/>
            </w:r>
          </w:p>
        </w:tc>
        <w:tc>
          <w:tcPr>
            <w:tcW w:w="2302" w:type="dxa"/>
          </w:tcPr>
          <w:p w14:paraId="267EBFE1" w14:textId="1E482F03" w:rsidR="00717733" w:rsidRDefault="00A61D2C" w:rsidP="007C68DA">
            <w:pPr>
              <w:pStyle w:val="BodyText"/>
            </w:pPr>
            <w:r>
              <w:t>Datetime</w:t>
            </w:r>
          </w:p>
        </w:tc>
        <w:tc>
          <w:tcPr>
            <w:tcW w:w="2302" w:type="dxa"/>
          </w:tcPr>
          <w:p w14:paraId="6793DFBF" w14:textId="57EC0D29" w:rsidR="00717733" w:rsidRDefault="00EE4593" w:rsidP="007C68DA">
            <w:pPr>
              <w:pStyle w:val="BodyText"/>
            </w:pPr>
            <w:r>
              <w:t>Part of composite PK</w:t>
            </w:r>
          </w:p>
        </w:tc>
        <w:tc>
          <w:tcPr>
            <w:tcW w:w="2302" w:type="dxa"/>
          </w:tcPr>
          <w:p w14:paraId="2EFB8764" w14:textId="2EB5A7DB" w:rsidR="00717733" w:rsidRDefault="00EE4593" w:rsidP="007C68DA">
            <w:pPr>
              <w:pStyle w:val="BodyText"/>
            </w:pPr>
            <w:r>
              <w:t>datetime</w:t>
            </w:r>
          </w:p>
        </w:tc>
      </w:tr>
      <w:tr w:rsidR="00A61D2C" w14:paraId="1CDDB2BC" w14:textId="77777777" w:rsidTr="007C68DA">
        <w:trPr>
          <w:trHeight w:val="432"/>
        </w:trPr>
        <w:tc>
          <w:tcPr>
            <w:tcW w:w="2302" w:type="dxa"/>
            <w:vMerge/>
          </w:tcPr>
          <w:p w14:paraId="0708918C" w14:textId="77777777" w:rsidR="00A61D2C" w:rsidRDefault="00A61D2C" w:rsidP="007C68DA">
            <w:pPr>
              <w:pStyle w:val="BodyText"/>
            </w:pPr>
          </w:p>
        </w:tc>
        <w:tc>
          <w:tcPr>
            <w:tcW w:w="2302" w:type="dxa"/>
          </w:tcPr>
          <w:p w14:paraId="6EC45ABC" w14:textId="22B5A209" w:rsidR="00A61D2C" w:rsidRDefault="00A61D2C" w:rsidP="007C68DA">
            <w:pPr>
              <w:pStyle w:val="BodyText"/>
            </w:pPr>
            <w:proofErr w:type="spellStart"/>
            <w:r>
              <w:t>Location_flag</w:t>
            </w:r>
            <w:proofErr w:type="spellEnd"/>
          </w:p>
        </w:tc>
        <w:tc>
          <w:tcPr>
            <w:tcW w:w="2302" w:type="dxa"/>
          </w:tcPr>
          <w:p w14:paraId="7DDC88FE" w14:textId="77777777" w:rsidR="00EE4593" w:rsidRDefault="00A61D2C" w:rsidP="007C68DA">
            <w:pPr>
              <w:pStyle w:val="BodyText"/>
            </w:pPr>
            <w:r>
              <w:t>A type of location (in city, outside of city, online, etc.)</w:t>
            </w:r>
          </w:p>
          <w:p w14:paraId="7DD9C4F2" w14:textId="13F37502" w:rsidR="00EE4593" w:rsidRDefault="00EE4593" w:rsidP="007C68DA">
            <w:pPr>
              <w:pStyle w:val="BodyText"/>
            </w:pPr>
            <w:r>
              <w:t>Part of composite PK</w:t>
            </w:r>
          </w:p>
        </w:tc>
        <w:tc>
          <w:tcPr>
            <w:tcW w:w="2302" w:type="dxa"/>
          </w:tcPr>
          <w:p w14:paraId="26657246" w14:textId="32A70091" w:rsidR="00A61D2C" w:rsidRDefault="00A61D2C" w:rsidP="007C68DA">
            <w:pPr>
              <w:pStyle w:val="BodyText"/>
            </w:pPr>
            <w:r>
              <w:t>Text, char</w:t>
            </w:r>
          </w:p>
        </w:tc>
      </w:tr>
      <w:tr w:rsidR="00A61D2C" w14:paraId="422D1844" w14:textId="77777777" w:rsidTr="007C68DA">
        <w:trPr>
          <w:trHeight w:val="432"/>
        </w:trPr>
        <w:tc>
          <w:tcPr>
            <w:tcW w:w="2302" w:type="dxa"/>
            <w:vMerge/>
          </w:tcPr>
          <w:p w14:paraId="7CE88BC4" w14:textId="77777777" w:rsidR="00A61D2C" w:rsidRDefault="00A61D2C" w:rsidP="007C68DA">
            <w:pPr>
              <w:pStyle w:val="BodyText"/>
            </w:pPr>
          </w:p>
        </w:tc>
        <w:tc>
          <w:tcPr>
            <w:tcW w:w="2302" w:type="dxa"/>
          </w:tcPr>
          <w:p w14:paraId="0046D4E5" w14:textId="236A2185" w:rsidR="00A61D2C" w:rsidRDefault="00A61D2C" w:rsidP="007C68DA">
            <w:pPr>
              <w:pStyle w:val="BodyText"/>
            </w:pPr>
            <w:proofErr w:type="spellStart"/>
            <w:r>
              <w:t>Event_id</w:t>
            </w:r>
            <w:proofErr w:type="spellEnd"/>
          </w:p>
        </w:tc>
        <w:tc>
          <w:tcPr>
            <w:tcW w:w="2302" w:type="dxa"/>
          </w:tcPr>
          <w:p w14:paraId="3861FDE1" w14:textId="77777777" w:rsidR="00A61D2C" w:rsidRDefault="00A61D2C" w:rsidP="007C68DA">
            <w:pPr>
              <w:pStyle w:val="BodyText"/>
            </w:pPr>
          </w:p>
        </w:tc>
        <w:tc>
          <w:tcPr>
            <w:tcW w:w="2302" w:type="dxa"/>
          </w:tcPr>
          <w:p w14:paraId="22556C6B" w14:textId="2B9912EE" w:rsidR="00A61D2C" w:rsidRDefault="00A61D2C" w:rsidP="007C68DA">
            <w:pPr>
              <w:pStyle w:val="BodyText"/>
            </w:pPr>
            <w:r>
              <w:t>Int</w:t>
            </w:r>
          </w:p>
        </w:tc>
      </w:tr>
      <w:tr w:rsidR="00717733" w14:paraId="3AF81D5C" w14:textId="77777777" w:rsidTr="007C68DA">
        <w:trPr>
          <w:trHeight w:val="432"/>
        </w:trPr>
        <w:tc>
          <w:tcPr>
            <w:tcW w:w="2302" w:type="dxa"/>
            <w:vMerge/>
          </w:tcPr>
          <w:p w14:paraId="64418A1F" w14:textId="77777777" w:rsidR="00717733" w:rsidRDefault="00717733" w:rsidP="007C68DA">
            <w:pPr>
              <w:pStyle w:val="BodyText"/>
            </w:pPr>
          </w:p>
        </w:tc>
        <w:tc>
          <w:tcPr>
            <w:tcW w:w="2302" w:type="dxa"/>
          </w:tcPr>
          <w:p w14:paraId="415CA6F3" w14:textId="4062719A" w:rsidR="00717733" w:rsidRDefault="00A61D2C" w:rsidP="007C68DA">
            <w:pPr>
              <w:pStyle w:val="BodyText"/>
            </w:pPr>
            <w:proofErr w:type="spellStart"/>
            <w:r>
              <w:t>Available_volunteers</w:t>
            </w:r>
            <w:proofErr w:type="spellEnd"/>
          </w:p>
        </w:tc>
        <w:tc>
          <w:tcPr>
            <w:tcW w:w="2302" w:type="dxa"/>
          </w:tcPr>
          <w:p w14:paraId="1A7D8109" w14:textId="31E2AF8B" w:rsidR="00717733" w:rsidRDefault="00A61D2C" w:rsidP="007C68DA">
            <w:pPr>
              <w:pStyle w:val="BodyText"/>
            </w:pPr>
            <w:r>
              <w:t>Count of available volunteers</w:t>
            </w:r>
          </w:p>
        </w:tc>
        <w:tc>
          <w:tcPr>
            <w:tcW w:w="2302" w:type="dxa"/>
          </w:tcPr>
          <w:p w14:paraId="5BCBF80E" w14:textId="4F26FBFE" w:rsidR="00717733" w:rsidRDefault="00A61D2C" w:rsidP="007C68DA">
            <w:pPr>
              <w:pStyle w:val="BodyText"/>
            </w:pPr>
            <w:r>
              <w:t>int</w:t>
            </w:r>
          </w:p>
        </w:tc>
      </w:tr>
    </w:tbl>
    <w:p w14:paraId="5ED9EA9D" w14:textId="792FE07A" w:rsidR="00A61D2C" w:rsidRDefault="00EE4593" w:rsidP="00A61D2C">
      <w:pPr>
        <w:pStyle w:val="BodyText"/>
      </w:pPr>
      <w:r>
        <w:t>Calendar plan</w:t>
      </w:r>
      <w:r w:rsidR="00A61D2C">
        <w:t xml:space="preserve"> table provides </w:t>
      </w:r>
      <w:r>
        <w:t>on the event and operational daily plans</w:t>
      </w:r>
      <w:r w:rsidR="00A61D2C">
        <w:t>.</w:t>
      </w:r>
    </w:p>
    <w:p w14:paraId="690A5F20" w14:textId="3CC398F0" w:rsidR="00A61D2C" w:rsidRPr="006D1B6E" w:rsidRDefault="00A61D2C" w:rsidP="00A61D2C">
      <w:pPr>
        <w:pStyle w:val="BodyText"/>
      </w:pPr>
      <w:r>
        <w:t>Many-to-one relationship with events, one-to-many relationships with calendar plan, event finances, volunteers’ activity.</w:t>
      </w:r>
    </w:p>
    <w:p w14:paraId="4DF04383" w14:textId="77777777" w:rsidR="00A61D2C" w:rsidRDefault="00A61D2C" w:rsidP="00A61D2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61D2C" w14:paraId="327F2866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155AE038" w14:textId="01101181" w:rsidR="00A61D2C" w:rsidRPr="00BE17E0" w:rsidRDefault="00EE459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time</w:t>
            </w:r>
          </w:p>
        </w:tc>
        <w:tc>
          <w:tcPr>
            <w:tcW w:w="2302" w:type="dxa"/>
            <w:shd w:val="clear" w:color="auto" w:fill="76CDD8"/>
          </w:tcPr>
          <w:p w14:paraId="5A587FD6" w14:textId="61671C93" w:rsidR="00A61D2C" w:rsidRPr="00BE17E0" w:rsidRDefault="00EE459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ocation_flag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102D1720" w14:textId="14A3D2E0" w:rsidR="00A61D2C" w:rsidRPr="00BE17E0" w:rsidRDefault="00A61D2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</w:t>
            </w:r>
            <w:r w:rsidR="00EE4593">
              <w:rPr>
                <w:color w:val="FFFFFF" w:themeColor="background1"/>
                <w:sz w:val="18"/>
                <w:szCs w:val="18"/>
              </w:rPr>
              <w:t>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CDCED0F" w14:textId="5C928CDF" w:rsidR="00A61D2C" w:rsidRPr="00BE17E0" w:rsidRDefault="00EE459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vailable_volunteers</w:t>
            </w:r>
            <w:proofErr w:type="spellEnd"/>
          </w:p>
        </w:tc>
      </w:tr>
      <w:tr w:rsidR="00A61D2C" w14:paraId="299D5BDD" w14:textId="77777777" w:rsidTr="007C68DA">
        <w:trPr>
          <w:trHeight w:val="432"/>
        </w:trPr>
        <w:tc>
          <w:tcPr>
            <w:tcW w:w="2302" w:type="dxa"/>
          </w:tcPr>
          <w:p w14:paraId="533DA3A0" w14:textId="75F5B277" w:rsidR="00A61D2C" w:rsidRDefault="00EE4593" w:rsidP="007C68DA">
            <w:pPr>
              <w:pStyle w:val="BodyText"/>
            </w:pPr>
            <w:r>
              <w:t>01/03/2025 12PM</w:t>
            </w:r>
          </w:p>
        </w:tc>
        <w:tc>
          <w:tcPr>
            <w:tcW w:w="2302" w:type="dxa"/>
          </w:tcPr>
          <w:p w14:paraId="7EBB1168" w14:textId="37D3969E" w:rsidR="00A61D2C" w:rsidRDefault="00EE4593" w:rsidP="007C68DA">
            <w:pPr>
              <w:pStyle w:val="BodyText"/>
            </w:pPr>
            <w:r>
              <w:t>CITY</w:t>
            </w:r>
          </w:p>
        </w:tc>
        <w:tc>
          <w:tcPr>
            <w:tcW w:w="2302" w:type="dxa"/>
          </w:tcPr>
          <w:p w14:paraId="6997AC47" w14:textId="577A8FE2" w:rsidR="00A61D2C" w:rsidRDefault="00EE4593" w:rsidP="007C68DA">
            <w:pPr>
              <w:pStyle w:val="BodyText"/>
            </w:pPr>
            <w:r>
              <w:t>1</w:t>
            </w:r>
          </w:p>
        </w:tc>
        <w:tc>
          <w:tcPr>
            <w:tcW w:w="2302" w:type="dxa"/>
          </w:tcPr>
          <w:p w14:paraId="7AB91667" w14:textId="16EF9065" w:rsidR="00A61D2C" w:rsidRDefault="00EE4593" w:rsidP="007C68DA">
            <w:pPr>
              <w:pStyle w:val="BodyText"/>
            </w:pPr>
            <w:r>
              <w:t>54</w:t>
            </w:r>
          </w:p>
        </w:tc>
      </w:tr>
    </w:tbl>
    <w:p w14:paraId="0222DB10" w14:textId="77777777" w:rsidR="00717733" w:rsidRDefault="00717733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06AC3D3D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0E3AAC1D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BE989F5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95E8067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970C7C2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05074C9B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18B605E2" w14:textId="2317FE60" w:rsidR="00717733" w:rsidRDefault="00EE4593" w:rsidP="007C68DA">
            <w:pPr>
              <w:pStyle w:val="BodyText"/>
            </w:pPr>
            <w:proofErr w:type="spellStart"/>
            <w:r>
              <w:t>Volunteers_availability</w:t>
            </w:r>
            <w:proofErr w:type="spellEnd"/>
          </w:p>
        </w:tc>
        <w:tc>
          <w:tcPr>
            <w:tcW w:w="2302" w:type="dxa"/>
          </w:tcPr>
          <w:p w14:paraId="1A0C75D6" w14:textId="21EDAB7E" w:rsidR="00717733" w:rsidRDefault="00EE4593" w:rsidP="007C68DA">
            <w:pPr>
              <w:pStyle w:val="BodyText"/>
            </w:pPr>
            <w:r>
              <w:t>Date</w:t>
            </w:r>
          </w:p>
        </w:tc>
        <w:tc>
          <w:tcPr>
            <w:tcW w:w="2302" w:type="dxa"/>
          </w:tcPr>
          <w:p w14:paraId="6B115833" w14:textId="0BB219EF" w:rsidR="00717733" w:rsidRDefault="00EE4593" w:rsidP="007C68DA">
            <w:pPr>
              <w:pStyle w:val="BodyText"/>
            </w:pPr>
            <w:r>
              <w:t>Part of composite PK</w:t>
            </w:r>
          </w:p>
        </w:tc>
        <w:tc>
          <w:tcPr>
            <w:tcW w:w="2302" w:type="dxa"/>
          </w:tcPr>
          <w:p w14:paraId="137184FB" w14:textId="0233582C" w:rsidR="00717733" w:rsidRDefault="00EE4593" w:rsidP="007C68DA">
            <w:pPr>
              <w:pStyle w:val="BodyText"/>
            </w:pPr>
            <w:r>
              <w:t>Date</w:t>
            </w:r>
          </w:p>
        </w:tc>
      </w:tr>
      <w:tr w:rsidR="00717733" w14:paraId="69B8559E" w14:textId="77777777" w:rsidTr="007C68DA">
        <w:trPr>
          <w:trHeight w:val="432"/>
        </w:trPr>
        <w:tc>
          <w:tcPr>
            <w:tcW w:w="2302" w:type="dxa"/>
            <w:vMerge/>
          </w:tcPr>
          <w:p w14:paraId="04128B5D" w14:textId="77777777" w:rsidR="00717733" w:rsidRDefault="00717733" w:rsidP="007C68DA">
            <w:pPr>
              <w:pStyle w:val="BodyText"/>
            </w:pPr>
          </w:p>
        </w:tc>
        <w:tc>
          <w:tcPr>
            <w:tcW w:w="2302" w:type="dxa"/>
          </w:tcPr>
          <w:p w14:paraId="567912F9" w14:textId="01299624" w:rsidR="00717733" w:rsidRDefault="00EE4593" w:rsidP="007C68DA">
            <w:pPr>
              <w:pStyle w:val="BodyText"/>
            </w:pPr>
            <w:proofErr w:type="spellStart"/>
            <w:r>
              <w:t>Volunteer_id</w:t>
            </w:r>
            <w:proofErr w:type="spellEnd"/>
          </w:p>
        </w:tc>
        <w:tc>
          <w:tcPr>
            <w:tcW w:w="2302" w:type="dxa"/>
          </w:tcPr>
          <w:p w14:paraId="7DD9D064" w14:textId="4650ED48" w:rsidR="00717733" w:rsidRDefault="00EE4593" w:rsidP="007C68DA">
            <w:pPr>
              <w:pStyle w:val="BodyText"/>
            </w:pPr>
            <w:r>
              <w:t>Part of composite PK</w:t>
            </w:r>
          </w:p>
        </w:tc>
        <w:tc>
          <w:tcPr>
            <w:tcW w:w="2302" w:type="dxa"/>
          </w:tcPr>
          <w:p w14:paraId="281C88C9" w14:textId="77777777" w:rsidR="00717733" w:rsidRDefault="00717733" w:rsidP="007C68DA">
            <w:pPr>
              <w:pStyle w:val="BodyText"/>
            </w:pPr>
            <w:r>
              <w:t>Text</w:t>
            </w:r>
          </w:p>
        </w:tc>
      </w:tr>
    </w:tbl>
    <w:p w14:paraId="68DC6F1A" w14:textId="3F975FC7" w:rsidR="00A61D2C" w:rsidRDefault="00EE4593" w:rsidP="00A61D2C">
      <w:pPr>
        <w:pStyle w:val="BodyText"/>
      </w:pPr>
      <w:r>
        <w:t>P</w:t>
      </w:r>
      <w:r w:rsidR="00A61D2C">
        <w:t xml:space="preserve">rovides information on </w:t>
      </w:r>
      <w:r>
        <w:t>each volunteer’s availability</w:t>
      </w:r>
      <w:r w:rsidR="00A61D2C">
        <w:t>.</w:t>
      </w:r>
      <w:r w:rsidR="009F5F46">
        <w:t xml:space="preserve"> Volunteer’s id is present if he/she is available to work in that day (only full day in this implementation).</w:t>
      </w:r>
    </w:p>
    <w:p w14:paraId="6B9F3307" w14:textId="665F8E67" w:rsidR="00A61D2C" w:rsidRPr="006D1B6E" w:rsidRDefault="00A61D2C" w:rsidP="00A61D2C">
      <w:pPr>
        <w:pStyle w:val="BodyText"/>
      </w:pPr>
      <w:r>
        <w:t xml:space="preserve">Many-to-one relationship with </w:t>
      </w:r>
      <w:r w:rsidR="00EE4593">
        <w:t xml:space="preserve">calendar plan (via date), volunteers (via </w:t>
      </w:r>
      <w:proofErr w:type="spellStart"/>
      <w:r w:rsidR="00EE4593">
        <w:t>volunteer_id</w:t>
      </w:r>
      <w:proofErr w:type="spellEnd"/>
      <w:r w:rsidR="00EE4593">
        <w:t>).</w:t>
      </w:r>
    </w:p>
    <w:p w14:paraId="557573AD" w14:textId="77777777" w:rsidR="00A61D2C" w:rsidRDefault="00A61D2C" w:rsidP="00A61D2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</w:tblGrid>
      <w:tr w:rsidR="00E32C7E" w14:paraId="3A30FC3F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0203A971" w14:textId="14F6C2E8" w:rsidR="00E32C7E" w:rsidRPr="00BE17E0" w:rsidRDefault="00E32C7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302" w:type="dxa"/>
            <w:shd w:val="clear" w:color="auto" w:fill="76CDD8"/>
          </w:tcPr>
          <w:p w14:paraId="618804E7" w14:textId="204A2135" w:rsidR="00E32C7E" w:rsidRPr="00BE17E0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lunteer_id</w:t>
            </w:r>
            <w:proofErr w:type="spellEnd"/>
          </w:p>
        </w:tc>
      </w:tr>
      <w:tr w:rsidR="00E32C7E" w14:paraId="5468754E" w14:textId="77777777" w:rsidTr="007C68DA">
        <w:trPr>
          <w:trHeight w:val="432"/>
        </w:trPr>
        <w:tc>
          <w:tcPr>
            <w:tcW w:w="2302" w:type="dxa"/>
          </w:tcPr>
          <w:p w14:paraId="2E3D4F6F" w14:textId="77777777" w:rsidR="00E32C7E" w:rsidRDefault="00E32C7E" w:rsidP="007C68DA">
            <w:pPr>
              <w:pStyle w:val="BodyText"/>
            </w:pPr>
            <w:r>
              <w:t>01/03/2025</w:t>
            </w:r>
          </w:p>
        </w:tc>
        <w:tc>
          <w:tcPr>
            <w:tcW w:w="2302" w:type="dxa"/>
          </w:tcPr>
          <w:p w14:paraId="011D1983" w14:textId="03AF67D7" w:rsidR="00E32C7E" w:rsidRDefault="00E32C7E" w:rsidP="007C68DA">
            <w:pPr>
              <w:pStyle w:val="BodyText"/>
            </w:pPr>
            <w:r>
              <w:t>12</w:t>
            </w:r>
          </w:p>
        </w:tc>
      </w:tr>
    </w:tbl>
    <w:p w14:paraId="69FCFA02" w14:textId="77777777" w:rsidR="00717733" w:rsidRDefault="00717733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1AC4B0FD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2910017C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615B4F5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9CBFCB5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1AAA690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45A7D80D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06C6A91D" w14:textId="7B1E4576" w:rsidR="00717733" w:rsidRDefault="00717733" w:rsidP="007C68DA">
            <w:pPr>
              <w:pStyle w:val="BodyText"/>
            </w:pPr>
            <w:r>
              <w:t xml:space="preserve"> </w:t>
            </w:r>
            <w:proofErr w:type="spellStart"/>
            <w:r w:rsidR="00D06EC3" w:rsidRPr="00D06EC3">
              <w:t>Volunteers_a</w:t>
            </w:r>
            <w:r w:rsidR="00D06EC3">
              <w:t>ctivity</w:t>
            </w:r>
            <w:proofErr w:type="spellEnd"/>
          </w:p>
        </w:tc>
        <w:tc>
          <w:tcPr>
            <w:tcW w:w="2302" w:type="dxa"/>
          </w:tcPr>
          <w:p w14:paraId="0E5270CA" w14:textId="6638DEA6" w:rsidR="00717733" w:rsidRDefault="00D06EC3" w:rsidP="007C68DA">
            <w:pPr>
              <w:pStyle w:val="BodyText"/>
            </w:pPr>
            <w:proofErr w:type="spellStart"/>
            <w:r>
              <w:t>Record_id</w:t>
            </w:r>
            <w:proofErr w:type="spellEnd"/>
          </w:p>
        </w:tc>
        <w:tc>
          <w:tcPr>
            <w:tcW w:w="2302" w:type="dxa"/>
          </w:tcPr>
          <w:p w14:paraId="0BBDB227" w14:textId="67653CA8" w:rsidR="00717733" w:rsidRDefault="00D06EC3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07684190" w14:textId="77777777" w:rsidR="00717733" w:rsidRDefault="00717733" w:rsidP="007C68DA">
            <w:pPr>
              <w:pStyle w:val="BodyText"/>
            </w:pPr>
            <w:r>
              <w:t>Int</w:t>
            </w:r>
          </w:p>
        </w:tc>
      </w:tr>
      <w:tr w:rsidR="00D06EC3" w14:paraId="7BFDDC0E" w14:textId="77777777" w:rsidTr="007C68DA">
        <w:trPr>
          <w:trHeight w:val="432"/>
        </w:trPr>
        <w:tc>
          <w:tcPr>
            <w:tcW w:w="2302" w:type="dxa"/>
            <w:vMerge/>
          </w:tcPr>
          <w:p w14:paraId="552F0F34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0967127D" w14:textId="0E807A9D" w:rsidR="00D06EC3" w:rsidRDefault="00D06EC3" w:rsidP="007C68DA">
            <w:pPr>
              <w:pStyle w:val="BodyText"/>
              <w:rPr>
                <w:rFonts w:ascii="Helvetica" w:hAnsi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  <w:shd w:val="clear" w:color="auto" w:fill="FBFBFB"/>
              </w:rPr>
              <w:t>Volunteer_id</w:t>
            </w:r>
            <w:proofErr w:type="spellEnd"/>
          </w:p>
        </w:tc>
        <w:tc>
          <w:tcPr>
            <w:tcW w:w="2302" w:type="dxa"/>
          </w:tcPr>
          <w:p w14:paraId="523CFBA8" w14:textId="19C63B8D" w:rsidR="00D06EC3" w:rsidRDefault="00D06EC3" w:rsidP="007C68DA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088F495B" w14:textId="6172387B" w:rsidR="00D06EC3" w:rsidRDefault="00D06EC3" w:rsidP="007C68DA">
            <w:pPr>
              <w:pStyle w:val="BodyText"/>
            </w:pPr>
            <w:r>
              <w:t>int</w:t>
            </w:r>
          </w:p>
        </w:tc>
      </w:tr>
      <w:tr w:rsidR="00D06EC3" w14:paraId="402423DC" w14:textId="77777777" w:rsidTr="007C68DA">
        <w:trPr>
          <w:trHeight w:val="432"/>
        </w:trPr>
        <w:tc>
          <w:tcPr>
            <w:tcW w:w="2302" w:type="dxa"/>
            <w:vMerge/>
          </w:tcPr>
          <w:p w14:paraId="3FD8984A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73573648" w14:textId="2ADCD263" w:rsidR="00D06EC3" w:rsidRDefault="00D06EC3" w:rsidP="007C68DA">
            <w:pPr>
              <w:pStyle w:val="BodyText"/>
            </w:pP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  <w:shd w:val="clear" w:color="auto" w:fill="FBFBFB"/>
              </w:rPr>
              <w:t>activity_date</w:t>
            </w:r>
            <w:proofErr w:type="spellEnd"/>
          </w:p>
        </w:tc>
        <w:tc>
          <w:tcPr>
            <w:tcW w:w="2302" w:type="dxa"/>
          </w:tcPr>
          <w:p w14:paraId="73CA5B78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3523F96A" w14:textId="2E685CBC" w:rsidR="00D06EC3" w:rsidRDefault="00D06EC3" w:rsidP="007C68DA">
            <w:pPr>
              <w:pStyle w:val="BodyText"/>
            </w:pPr>
            <w:r>
              <w:t>date</w:t>
            </w:r>
          </w:p>
        </w:tc>
      </w:tr>
      <w:tr w:rsidR="00D06EC3" w14:paraId="5BAF81F3" w14:textId="77777777" w:rsidTr="007C68DA">
        <w:trPr>
          <w:trHeight w:val="432"/>
        </w:trPr>
        <w:tc>
          <w:tcPr>
            <w:tcW w:w="2302" w:type="dxa"/>
            <w:vMerge/>
          </w:tcPr>
          <w:p w14:paraId="35FF13DB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15A99C24" w14:textId="2D952B5E" w:rsidR="00D06EC3" w:rsidRDefault="00D06EC3" w:rsidP="007C68DA">
            <w:pPr>
              <w:pStyle w:val="BodyText"/>
            </w:pP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  <w:shd w:val="clear" w:color="auto" w:fill="FBFBFB"/>
              </w:rPr>
              <w:t>volunteer_role</w:t>
            </w:r>
            <w:proofErr w:type="spellEnd"/>
          </w:p>
        </w:tc>
        <w:tc>
          <w:tcPr>
            <w:tcW w:w="2302" w:type="dxa"/>
          </w:tcPr>
          <w:p w14:paraId="26D7D3EB" w14:textId="27E5FA7E" w:rsidR="00D06EC3" w:rsidRDefault="00D06EC3" w:rsidP="007C68DA">
            <w:pPr>
              <w:pStyle w:val="BodyText"/>
            </w:pPr>
            <w:r>
              <w:t>Role of volunteer in the time of activity</w:t>
            </w:r>
          </w:p>
        </w:tc>
        <w:tc>
          <w:tcPr>
            <w:tcW w:w="2302" w:type="dxa"/>
          </w:tcPr>
          <w:p w14:paraId="40E992BF" w14:textId="465B3F30" w:rsidR="00D06EC3" w:rsidRDefault="00D06EC3" w:rsidP="007C68DA">
            <w:pPr>
              <w:pStyle w:val="BodyText"/>
            </w:pPr>
            <w:r>
              <w:t>text</w:t>
            </w:r>
          </w:p>
        </w:tc>
      </w:tr>
      <w:tr w:rsidR="00D06EC3" w14:paraId="03BA9313" w14:textId="77777777" w:rsidTr="007C68DA">
        <w:trPr>
          <w:trHeight w:val="432"/>
        </w:trPr>
        <w:tc>
          <w:tcPr>
            <w:tcW w:w="2302" w:type="dxa"/>
            <w:vMerge/>
          </w:tcPr>
          <w:p w14:paraId="50A4D898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5F16317C" w14:textId="15148F50" w:rsidR="00D06EC3" w:rsidRDefault="00D06EC3" w:rsidP="007C68DA">
            <w:pPr>
              <w:pStyle w:val="BodyText"/>
            </w:pPr>
            <w:proofErr w:type="spellStart"/>
            <w:r>
              <w:t>Event_id</w:t>
            </w:r>
            <w:proofErr w:type="spellEnd"/>
          </w:p>
        </w:tc>
        <w:tc>
          <w:tcPr>
            <w:tcW w:w="2302" w:type="dxa"/>
          </w:tcPr>
          <w:p w14:paraId="71753BF5" w14:textId="09B70DE3" w:rsidR="00D06EC3" w:rsidRDefault="00D06EC3" w:rsidP="007C68DA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398A2502" w14:textId="1D40C96C" w:rsidR="00D06EC3" w:rsidRDefault="00D06EC3" w:rsidP="007C68DA">
            <w:pPr>
              <w:pStyle w:val="BodyText"/>
            </w:pPr>
            <w:r>
              <w:t>Text</w:t>
            </w:r>
          </w:p>
        </w:tc>
      </w:tr>
      <w:tr w:rsidR="00D06EC3" w14:paraId="3A8D1A7B" w14:textId="77777777" w:rsidTr="007C68DA">
        <w:trPr>
          <w:trHeight w:val="432"/>
        </w:trPr>
        <w:tc>
          <w:tcPr>
            <w:tcW w:w="2302" w:type="dxa"/>
            <w:vMerge/>
          </w:tcPr>
          <w:p w14:paraId="04ACDF6C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7703EC73" w14:textId="63448263" w:rsidR="00D06EC3" w:rsidRDefault="00D06EC3" w:rsidP="007C68DA">
            <w:pPr>
              <w:pStyle w:val="BodyText"/>
            </w:pPr>
            <w:proofErr w:type="spellStart"/>
            <w:r>
              <w:t>Event_or_operational_flag</w:t>
            </w:r>
            <w:proofErr w:type="spellEnd"/>
          </w:p>
        </w:tc>
        <w:tc>
          <w:tcPr>
            <w:tcW w:w="2302" w:type="dxa"/>
          </w:tcPr>
          <w:p w14:paraId="6C92FD26" w14:textId="32DE6D65" w:rsidR="00D06EC3" w:rsidRDefault="00D06EC3" w:rsidP="007C68DA">
            <w:pPr>
              <w:pStyle w:val="BodyText"/>
            </w:pPr>
            <w:r>
              <w:t>Indicator whether the activity is related to an event or operational</w:t>
            </w:r>
          </w:p>
        </w:tc>
        <w:tc>
          <w:tcPr>
            <w:tcW w:w="2302" w:type="dxa"/>
          </w:tcPr>
          <w:p w14:paraId="5E0680EE" w14:textId="0DB80AD6" w:rsidR="00D06EC3" w:rsidRDefault="00D06EC3" w:rsidP="007C68DA">
            <w:pPr>
              <w:pStyle w:val="BodyText"/>
            </w:pPr>
            <w:r>
              <w:t>text</w:t>
            </w:r>
          </w:p>
        </w:tc>
      </w:tr>
      <w:tr w:rsidR="00D06EC3" w14:paraId="666B06CF" w14:textId="77777777" w:rsidTr="007C68DA">
        <w:trPr>
          <w:trHeight w:val="432"/>
        </w:trPr>
        <w:tc>
          <w:tcPr>
            <w:tcW w:w="2302" w:type="dxa"/>
            <w:vMerge/>
          </w:tcPr>
          <w:p w14:paraId="583D9CE6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4EB9179F" w14:textId="14A0B01D" w:rsidR="00D06EC3" w:rsidRDefault="00D06EC3" w:rsidP="007C68DA">
            <w:pPr>
              <w:pStyle w:val="BodyText"/>
            </w:pPr>
            <w:proofErr w:type="spellStart"/>
            <w:r>
              <w:t>Finance_record_id</w:t>
            </w:r>
            <w:proofErr w:type="spellEnd"/>
          </w:p>
        </w:tc>
        <w:tc>
          <w:tcPr>
            <w:tcW w:w="2302" w:type="dxa"/>
          </w:tcPr>
          <w:p w14:paraId="2DCBFB91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057EA420" w14:textId="7390FBDC" w:rsidR="00D06EC3" w:rsidRDefault="00D06EC3" w:rsidP="007C68DA">
            <w:pPr>
              <w:pStyle w:val="BodyText"/>
            </w:pPr>
            <w:r>
              <w:t>Text</w:t>
            </w:r>
          </w:p>
        </w:tc>
      </w:tr>
    </w:tbl>
    <w:p w14:paraId="46690C73" w14:textId="5852D784" w:rsidR="00A61D2C" w:rsidRDefault="00D06EC3" w:rsidP="00A61D2C">
      <w:pPr>
        <w:pStyle w:val="BodyText"/>
      </w:pPr>
      <w:r>
        <w:t>P</w:t>
      </w:r>
      <w:r w:rsidR="00A61D2C">
        <w:t xml:space="preserve">rovides information on </w:t>
      </w:r>
      <w:r>
        <w:t>volunteer’s daily activities.</w:t>
      </w:r>
    </w:p>
    <w:p w14:paraId="3863ECE9" w14:textId="77777777" w:rsidR="00D06EC3" w:rsidRDefault="00D06EC3" w:rsidP="00A61D2C">
      <w:pPr>
        <w:pStyle w:val="BodyText"/>
      </w:pPr>
    </w:p>
    <w:p w14:paraId="470F7849" w14:textId="67B8A028" w:rsidR="00A61D2C" w:rsidRPr="006D1B6E" w:rsidRDefault="00A61D2C" w:rsidP="00D06EC3">
      <w:pPr>
        <w:pStyle w:val="BodyText"/>
      </w:pPr>
      <w:r>
        <w:t xml:space="preserve">Many-to-one relationship with events, </w:t>
      </w:r>
      <w:r w:rsidR="00D06EC3">
        <w:t>volunteers, volunteers</w:t>
      </w:r>
      <w:r w:rsidR="009F5F46">
        <w:t>’</w:t>
      </w:r>
      <w:r w:rsidR="00D06EC3">
        <w:t xml:space="preserve"> availability, operational</w:t>
      </w:r>
      <w:r w:rsidR="007C0A34">
        <w:t xml:space="preserve"> and </w:t>
      </w:r>
      <w:r w:rsidR="00D06EC3">
        <w:t>event</w:t>
      </w:r>
      <w:r w:rsidR="007C0A34">
        <w:t>-related</w:t>
      </w:r>
      <w:r w:rsidR="00D06EC3">
        <w:t xml:space="preserve"> financ</w:t>
      </w:r>
      <w:r w:rsidR="007C0A34">
        <w:t>ial record</w:t>
      </w:r>
      <w:r w:rsidR="00D06EC3">
        <w:t xml:space="preserve"> tables.</w:t>
      </w:r>
    </w:p>
    <w:tbl>
      <w:tblPr>
        <w:tblW w:w="998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1361"/>
        <w:gridCol w:w="1361"/>
        <w:gridCol w:w="1690"/>
        <w:gridCol w:w="1236"/>
        <w:gridCol w:w="1486"/>
        <w:gridCol w:w="1486"/>
      </w:tblGrid>
      <w:tr w:rsidR="009F5F46" w14:paraId="3BA12A07" w14:textId="77777777" w:rsidTr="009F5F46">
        <w:trPr>
          <w:trHeight w:val="292"/>
        </w:trPr>
        <w:tc>
          <w:tcPr>
            <w:tcW w:w="1361" w:type="dxa"/>
            <w:shd w:val="clear" w:color="auto" w:fill="76CDD8"/>
          </w:tcPr>
          <w:p w14:paraId="0F330C44" w14:textId="22D8E541" w:rsidR="009F5F46" w:rsidRPr="00BE17E0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ecord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0EB61D6B" w14:textId="484615E9" w:rsidR="009F5F46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lunteer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38033C52" w14:textId="27B8F003" w:rsidR="009F5F46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ctivity_date</w:t>
            </w:r>
            <w:proofErr w:type="spellEnd"/>
          </w:p>
        </w:tc>
        <w:tc>
          <w:tcPr>
            <w:tcW w:w="1690" w:type="dxa"/>
            <w:shd w:val="clear" w:color="auto" w:fill="76CDD8"/>
          </w:tcPr>
          <w:p w14:paraId="65845CDA" w14:textId="603A1CF9" w:rsidR="009F5F46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lunteer_role</w:t>
            </w:r>
            <w:proofErr w:type="spellEnd"/>
          </w:p>
        </w:tc>
        <w:tc>
          <w:tcPr>
            <w:tcW w:w="1236" w:type="dxa"/>
            <w:shd w:val="clear" w:color="auto" w:fill="76CDD8"/>
          </w:tcPr>
          <w:p w14:paraId="69444C5E" w14:textId="77777777" w:rsidR="009F5F46" w:rsidRPr="00BE17E0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id</w:t>
            </w:r>
            <w:proofErr w:type="spellEnd"/>
          </w:p>
        </w:tc>
        <w:tc>
          <w:tcPr>
            <w:tcW w:w="1486" w:type="dxa"/>
            <w:shd w:val="clear" w:color="auto" w:fill="76CDD8"/>
          </w:tcPr>
          <w:p w14:paraId="017A9BDB" w14:textId="69FA93E2" w:rsidR="009F5F46" w:rsidRPr="009F5F46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or_operational</w:t>
            </w:r>
            <w:proofErr w:type="spellEnd"/>
          </w:p>
        </w:tc>
        <w:tc>
          <w:tcPr>
            <w:tcW w:w="1486" w:type="dxa"/>
            <w:shd w:val="clear" w:color="auto" w:fill="76CDD8"/>
          </w:tcPr>
          <w:p w14:paraId="7C329593" w14:textId="504851E5" w:rsidR="009F5F46" w:rsidRPr="00BE17E0" w:rsidRDefault="009F5F46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F5F46">
              <w:rPr>
                <w:color w:val="FFFFFF" w:themeColor="background1"/>
                <w:sz w:val="18"/>
                <w:szCs w:val="18"/>
              </w:rPr>
              <w:t>Finance_record_id</w:t>
            </w:r>
            <w:proofErr w:type="spellEnd"/>
          </w:p>
        </w:tc>
      </w:tr>
      <w:tr w:rsidR="009F5F46" w14:paraId="3F5157B9" w14:textId="77777777" w:rsidTr="009F5F46">
        <w:trPr>
          <w:trHeight w:val="432"/>
        </w:trPr>
        <w:tc>
          <w:tcPr>
            <w:tcW w:w="1361" w:type="dxa"/>
          </w:tcPr>
          <w:p w14:paraId="30D63186" w14:textId="2073D15B" w:rsidR="009F5F46" w:rsidRDefault="009F5F46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5F5630C8" w14:textId="6DB9255C" w:rsidR="009F5F46" w:rsidRDefault="009F5F46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4C7D7121" w14:textId="360BEEB6" w:rsidR="009F5F46" w:rsidRDefault="009F5F46" w:rsidP="007C68DA">
            <w:pPr>
              <w:pStyle w:val="BodyText"/>
            </w:pPr>
            <w:r>
              <w:t>01/03/2025</w:t>
            </w:r>
          </w:p>
        </w:tc>
        <w:tc>
          <w:tcPr>
            <w:tcW w:w="1690" w:type="dxa"/>
          </w:tcPr>
          <w:p w14:paraId="501BF630" w14:textId="375446DE" w:rsidR="009F5F46" w:rsidRDefault="009F5F46" w:rsidP="007C68DA">
            <w:pPr>
              <w:pStyle w:val="BodyText"/>
            </w:pPr>
            <w:r>
              <w:t>Communication Content specialist</w:t>
            </w:r>
          </w:p>
        </w:tc>
        <w:tc>
          <w:tcPr>
            <w:tcW w:w="1236" w:type="dxa"/>
          </w:tcPr>
          <w:p w14:paraId="6277127A" w14:textId="1CD23855" w:rsidR="009F5F46" w:rsidRDefault="009F5F46" w:rsidP="007C68DA">
            <w:pPr>
              <w:pStyle w:val="BodyText"/>
            </w:pPr>
            <w:r>
              <w:t>(null)</w:t>
            </w:r>
          </w:p>
        </w:tc>
        <w:tc>
          <w:tcPr>
            <w:tcW w:w="1486" w:type="dxa"/>
          </w:tcPr>
          <w:p w14:paraId="0F52EB95" w14:textId="35EBE0D1" w:rsidR="009F5F46" w:rsidRDefault="009F5F46" w:rsidP="007C68DA">
            <w:pPr>
              <w:pStyle w:val="BodyText"/>
            </w:pPr>
            <w:r>
              <w:t>OP</w:t>
            </w:r>
          </w:p>
        </w:tc>
        <w:tc>
          <w:tcPr>
            <w:tcW w:w="1486" w:type="dxa"/>
          </w:tcPr>
          <w:p w14:paraId="0D0CCE41" w14:textId="57B9D5FB" w:rsidR="009F5F46" w:rsidRDefault="009F5F46" w:rsidP="007C68DA">
            <w:pPr>
              <w:pStyle w:val="BodyText"/>
            </w:pPr>
            <w:r>
              <w:t>54</w:t>
            </w:r>
          </w:p>
        </w:tc>
      </w:tr>
    </w:tbl>
    <w:p w14:paraId="37866090" w14:textId="77777777" w:rsidR="00A61D2C" w:rsidRDefault="00A61D2C" w:rsidP="00A61D2C">
      <w:pPr>
        <w:pStyle w:val="BodyText"/>
      </w:pPr>
    </w:p>
    <w:p w14:paraId="46E7730C" w14:textId="77777777" w:rsidR="00717733" w:rsidRDefault="00717733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4A3F9E20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38357DD5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729327C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282C4A6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DBEC2AF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4B6D6F30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05A20746" w14:textId="668964F0" w:rsidR="00717733" w:rsidRDefault="00717733" w:rsidP="00D06EC3">
            <w:pPr>
              <w:pStyle w:val="BodyText"/>
              <w:tabs>
                <w:tab w:val="center" w:pos="1043"/>
              </w:tabs>
            </w:pPr>
            <w:r>
              <w:t xml:space="preserve"> </w:t>
            </w:r>
            <w:r w:rsidR="00D06EC3">
              <w:t>Volunteers</w:t>
            </w:r>
          </w:p>
        </w:tc>
        <w:tc>
          <w:tcPr>
            <w:tcW w:w="2302" w:type="dxa"/>
          </w:tcPr>
          <w:p w14:paraId="33FDAD25" w14:textId="1601240A" w:rsidR="00717733" w:rsidRDefault="004F20ED" w:rsidP="007C68DA">
            <w:pPr>
              <w:pStyle w:val="BodyText"/>
            </w:pPr>
            <w:proofErr w:type="spellStart"/>
            <w:r>
              <w:t>Volunteer_id</w:t>
            </w:r>
            <w:proofErr w:type="spellEnd"/>
          </w:p>
        </w:tc>
        <w:tc>
          <w:tcPr>
            <w:tcW w:w="2302" w:type="dxa"/>
          </w:tcPr>
          <w:p w14:paraId="25E83E6F" w14:textId="1DFB8411" w:rsidR="00717733" w:rsidRDefault="004F20ED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59AFE191" w14:textId="77777777" w:rsidR="00717733" w:rsidRDefault="00717733" w:rsidP="007C68DA">
            <w:pPr>
              <w:pStyle w:val="BodyText"/>
            </w:pPr>
            <w:r>
              <w:t>Int</w:t>
            </w:r>
          </w:p>
        </w:tc>
      </w:tr>
      <w:tr w:rsidR="004F20ED" w14:paraId="6281EEAF" w14:textId="77777777" w:rsidTr="007C68DA">
        <w:trPr>
          <w:trHeight w:val="432"/>
        </w:trPr>
        <w:tc>
          <w:tcPr>
            <w:tcW w:w="2302" w:type="dxa"/>
            <w:vMerge/>
          </w:tcPr>
          <w:p w14:paraId="792313D5" w14:textId="77777777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51BCD1E8" w14:textId="65E19293" w:rsidR="004F20ED" w:rsidRDefault="004F20ED" w:rsidP="007C68DA">
            <w:pPr>
              <w:pStyle w:val="BodyText"/>
            </w:pPr>
            <w:proofErr w:type="spellStart"/>
            <w:r>
              <w:t>Full_name</w:t>
            </w:r>
            <w:proofErr w:type="spellEnd"/>
          </w:p>
        </w:tc>
        <w:tc>
          <w:tcPr>
            <w:tcW w:w="2302" w:type="dxa"/>
          </w:tcPr>
          <w:p w14:paraId="53CD90F7" w14:textId="77777777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103F2BD9" w14:textId="4E2BC7D9" w:rsidR="004F20ED" w:rsidRDefault="004F20ED" w:rsidP="007C68DA">
            <w:pPr>
              <w:pStyle w:val="BodyText"/>
            </w:pPr>
            <w:r>
              <w:t>Text</w:t>
            </w:r>
          </w:p>
        </w:tc>
      </w:tr>
      <w:tr w:rsidR="00D06EC3" w14:paraId="3A2F3F4E" w14:textId="77777777" w:rsidTr="007C68DA">
        <w:trPr>
          <w:trHeight w:val="432"/>
        </w:trPr>
        <w:tc>
          <w:tcPr>
            <w:tcW w:w="2302" w:type="dxa"/>
            <w:vMerge/>
          </w:tcPr>
          <w:p w14:paraId="529B6E9F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2FEFBBE1" w14:textId="1519D70B" w:rsidR="00D06EC3" w:rsidRDefault="004F20ED" w:rsidP="007C68DA">
            <w:pPr>
              <w:pStyle w:val="BodyText"/>
            </w:pPr>
            <w:proofErr w:type="spellStart"/>
            <w:r>
              <w:t>Current_role</w:t>
            </w:r>
            <w:proofErr w:type="spellEnd"/>
          </w:p>
        </w:tc>
        <w:tc>
          <w:tcPr>
            <w:tcW w:w="2302" w:type="dxa"/>
          </w:tcPr>
          <w:p w14:paraId="1B0772B8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07C8B75E" w14:textId="2D290610" w:rsidR="00D06EC3" w:rsidRDefault="004F20ED" w:rsidP="007C68DA">
            <w:pPr>
              <w:pStyle w:val="BodyText"/>
            </w:pPr>
            <w:r>
              <w:t>text</w:t>
            </w:r>
          </w:p>
        </w:tc>
      </w:tr>
      <w:tr w:rsidR="004F20ED" w14:paraId="549884C6" w14:textId="77777777" w:rsidTr="007C68DA">
        <w:trPr>
          <w:trHeight w:val="432"/>
        </w:trPr>
        <w:tc>
          <w:tcPr>
            <w:tcW w:w="2302" w:type="dxa"/>
            <w:vMerge/>
          </w:tcPr>
          <w:p w14:paraId="5F7175B9" w14:textId="77777777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1EBE15D9" w14:textId="0EA92811" w:rsidR="004F20ED" w:rsidRDefault="004F20ED" w:rsidP="007C68DA">
            <w:pPr>
              <w:pStyle w:val="BodyText"/>
            </w:pPr>
            <w:proofErr w:type="spellStart"/>
            <w:r>
              <w:t>Join_date</w:t>
            </w:r>
            <w:proofErr w:type="spellEnd"/>
          </w:p>
        </w:tc>
        <w:tc>
          <w:tcPr>
            <w:tcW w:w="2302" w:type="dxa"/>
          </w:tcPr>
          <w:p w14:paraId="7D58DEED" w14:textId="4E441ED6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556D13AC" w14:textId="28D2907D" w:rsidR="004F20ED" w:rsidRDefault="004F20ED" w:rsidP="007C68DA">
            <w:pPr>
              <w:pStyle w:val="BodyText"/>
            </w:pPr>
            <w:r>
              <w:t>date</w:t>
            </w:r>
          </w:p>
        </w:tc>
      </w:tr>
      <w:tr w:rsidR="004F20ED" w14:paraId="448C8578" w14:textId="77777777" w:rsidTr="007C68DA">
        <w:trPr>
          <w:trHeight w:val="432"/>
        </w:trPr>
        <w:tc>
          <w:tcPr>
            <w:tcW w:w="2302" w:type="dxa"/>
            <w:vMerge/>
          </w:tcPr>
          <w:p w14:paraId="613F99E5" w14:textId="77777777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5FFFBDB5" w14:textId="48D00E17" w:rsidR="004F20ED" w:rsidRDefault="004F20ED" w:rsidP="007C68DA">
            <w:pPr>
              <w:pStyle w:val="BodyText"/>
            </w:pPr>
            <w:proofErr w:type="spellStart"/>
            <w:r>
              <w:t>Phone_num</w:t>
            </w:r>
            <w:proofErr w:type="spellEnd"/>
          </w:p>
        </w:tc>
        <w:tc>
          <w:tcPr>
            <w:tcW w:w="2302" w:type="dxa"/>
          </w:tcPr>
          <w:p w14:paraId="711DA896" w14:textId="77777777" w:rsidR="004F20ED" w:rsidRDefault="004F20ED" w:rsidP="007C68DA">
            <w:pPr>
              <w:pStyle w:val="BodyText"/>
            </w:pPr>
          </w:p>
        </w:tc>
        <w:tc>
          <w:tcPr>
            <w:tcW w:w="2302" w:type="dxa"/>
          </w:tcPr>
          <w:p w14:paraId="19D9688C" w14:textId="5314DFE0" w:rsidR="004F20ED" w:rsidRDefault="004F20ED" w:rsidP="007C68DA">
            <w:pPr>
              <w:pStyle w:val="BodyText"/>
            </w:pPr>
            <w:r>
              <w:t>Text</w:t>
            </w:r>
          </w:p>
        </w:tc>
      </w:tr>
      <w:tr w:rsidR="00D06EC3" w14:paraId="6DE45A74" w14:textId="77777777" w:rsidTr="007C68DA">
        <w:trPr>
          <w:trHeight w:val="432"/>
        </w:trPr>
        <w:tc>
          <w:tcPr>
            <w:tcW w:w="2302" w:type="dxa"/>
            <w:vMerge/>
          </w:tcPr>
          <w:p w14:paraId="20F8F7CD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0A473A35" w14:textId="5A407ADA" w:rsidR="00D06EC3" w:rsidRDefault="004F20ED" w:rsidP="007C68DA">
            <w:pPr>
              <w:pStyle w:val="BodyText"/>
            </w:pPr>
            <w:r>
              <w:t>Email</w:t>
            </w:r>
          </w:p>
        </w:tc>
        <w:tc>
          <w:tcPr>
            <w:tcW w:w="2302" w:type="dxa"/>
          </w:tcPr>
          <w:p w14:paraId="6990C8B6" w14:textId="77777777" w:rsidR="00D06EC3" w:rsidRDefault="00D06EC3" w:rsidP="007C68DA">
            <w:pPr>
              <w:pStyle w:val="BodyText"/>
            </w:pPr>
          </w:p>
        </w:tc>
        <w:tc>
          <w:tcPr>
            <w:tcW w:w="2302" w:type="dxa"/>
          </w:tcPr>
          <w:p w14:paraId="7270D691" w14:textId="4C20D0CB" w:rsidR="00D06EC3" w:rsidRDefault="004F20ED" w:rsidP="007C68DA">
            <w:pPr>
              <w:pStyle w:val="BodyText"/>
            </w:pPr>
            <w:r>
              <w:t>Text</w:t>
            </w:r>
          </w:p>
        </w:tc>
      </w:tr>
      <w:tr w:rsidR="00717733" w14:paraId="6354DB28" w14:textId="77777777" w:rsidTr="007C68DA">
        <w:trPr>
          <w:trHeight w:val="432"/>
        </w:trPr>
        <w:tc>
          <w:tcPr>
            <w:tcW w:w="2302" w:type="dxa"/>
            <w:vMerge/>
          </w:tcPr>
          <w:p w14:paraId="404F536A" w14:textId="77777777" w:rsidR="00717733" w:rsidRDefault="00717733" w:rsidP="007C68DA">
            <w:pPr>
              <w:pStyle w:val="BodyText"/>
            </w:pPr>
          </w:p>
        </w:tc>
        <w:tc>
          <w:tcPr>
            <w:tcW w:w="2302" w:type="dxa"/>
          </w:tcPr>
          <w:p w14:paraId="3E3FCE38" w14:textId="2C5BFB8B" w:rsidR="00717733" w:rsidRDefault="004F20ED" w:rsidP="007C68DA">
            <w:pPr>
              <w:pStyle w:val="BodyText"/>
            </w:pPr>
            <w:proofErr w:type="spellStart"/>
            <w:r>
              <w:t>Last_modified_date</w:t>
            </w:r>
            <w:proofErr w:type="spellEnd"/>
          </w:p>
        </w:tc>
        <w:tc>
          <w:tcPr>
            <w:tcW w:w="2302" w:type="dxa"/>
          </w:tcPr>
          <w:p w14:paraId="30D7037A" w14:textId="3DA5C239" w:rsidR="00717733" w:rsidRDefault="00252E0C" w:rsidP="007C68DA">
            <w:pPr>
              <w:pStyle w:val="BodyText"/>
            </w:pPr>
            <w:r>
              <w:t>Initial value is date added</w:t>
            </w:r>
          </w:p>
        </w:tc>
        <w:tc>
          <w:tcPr>
            <w:tcW w:w="2302" w:type="dxa"/>
          </w:tcPr>
          <w:p w14:paraId="43AD1D96" w14:textId="49B1EE85" w:rsidR="00717733" w:rsidRDefault="004F20ED" w:rsidP="007C68DA">
            <w:pPr>
              <w:pStyle w:val="BodyText"/>
            </w:pPr>
            <w:r>
              <w:t>Date</w:t>
            </w:r>
          </w:p>
        </w:tc>
      </w:tr>
    </w:tbl>
    <w:p w14:paraId="49687B4D" w14:textId="77777777" w:rsidR="00717733" w:rsidRDefault="00717733" w:rsidP="00717733">
      <w:pPr>
        <w:pStyle w:val="BodyText"/>
      </w:pPr>
    </w:p>
    <w:p w14:paraId="6175F6A4" w14:textId="0C86B74C" w:rsidR="00A61D2C" w:rsidRDefault="00D06EC3" w:rsidP="00A61D2C">
      <w:pPr>
        <w:pStyle w:val="BodyText"/>
      </w:pPr>
      <w:r>
        <w:t>P</w:t>
      </w:r>
      <w:r w:rsidR="00A61D2C">
        <w:t xml:space="preserve">rovides information on each </w:t>
      </w:r>
      <w:r>
        <w:t>volunteer</w:t>
      </w:r>
      <w:r w:rsidR="00A61D2C">
        <w:t>.</w:t>
      </w:r>
      <w:r w:rsidR="008F0E7C">
        <w:t xml:space="preserve"> One to many relationships with Volunteers activity and Volunteers availability tables.</w:t>
      </w:r>
    </w:p>
    <w:p w14:paraId="5611A4DE" w14:textId="77777777" w:rsidR="008F0E7C" w:rsidRDefault="008F0E7C" w:rsidP="00A61D2C">
      <w:pPr>
        <w:pStyle w:val="BodyText"/>
      </w:pPr>
    </w:p>
    <w:tbl>
      <w:tblPr>
        <w:tblW w:w="998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1361"/>
        <w:gridCol w:w="1361"/>
        <w:gridCol w:w="1407"/>
        <w:gridCol w:w="1519"/>
        <w:gridCol w:w="1486"/>
        <w:gridCol w:w="1486"/>
      </w:tblGrid>
      <w:tr w:rsidR="00252E0C" w14:paraId="29F45C1C" w14:textId="77777777" w:rsidTr="00252E0C">
        <w:trPr>
          <w:trHeight w:val="292"/>
        </w:trPr>
        <w:tc>
          <w:tcPr>
            <w:tcW w:w="1361" w:type="dxa"/>
            <w:shd w:val="clear" w:color="auto" w:fill="76CDD8"/>
          </w:tcPr>
          <w:p w14:paraId="4F19E935" w14:textId="4CE73703" w:rsidR="00252E0C" w:rsidRPr="00BE17E0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lunteer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3014805B" w14:textId="073B7E15" w:rsidR="00252E0C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ull_name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1D8CDE54" w14:textId="68768171" w:rsidR="00252E0C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urrent_role</w:t>
            </w:r>
            <w:proofErr w:type="spellEnd"/>
          </w:p>
        </w:tc>
        <w:tc>
          <w:tcPr>
            <w:tcW w:w="1407" w:type="dxa"/>
            <w:shd w:val="clear" w:color="auto" w:fill="76CDD8"/>
          </w:tcPr>
          <w:p w14:paraId="403A09FE" w14:textId="23299FCB" w:rsidR="00252E0C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Join_date</w:t>
            </w:r>
            <w:proofErr w:type="spellEnd"/>
          </w:p>
        </w:tc>
        <w:tc>
          <w:tcPr>
            <w:tcW w:w="1519" w:type="dxa"/>
            <w:shd w:val="clear" w:color="auto" w:fill="76CDD8"/>
          </w:tcPr>
          <w:p w14:paraId="0D9E2813" w14:textId="5ADFCE8C" w:rsidR="00252E0C" w:rsidRPr="00BE17E0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hone_num</w:t>
            </w:r>
            <w:proofErr w:type="spellEnd"/>
          </w:p>
        </w:tc>
        <w:tc>
          <w:tcPr>
            <w:tcW w:w="1486" w:type="dxa"/>
            <w:shd w:val="clear" w:color="auto" w:fill="76CDD8"/>
          </w:tcPr>
          <w:p w14:paraId="0774095E" w14:textId="4228AD2A" w:rsidR="00252E0C" w:rsidRPr="009F5F46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1486" w:type="dxa"/>
            <w:shd w:val="clear" w:color="auto" w:fill="76CDD8"/>
          </w:tcPr>
          <w:p w14:paraId="099811ED" w14:textId="7607C779" w:rsidR="00252E0C" w:rsidRPr="00BE17E0" w:rsidRDefault="00252E0C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ast_modified_date</w:t>
            </w:r>
            <w:proofErr w:type="spellEnd"/>
          </w:p>
        </w:tc>
      </w:tr>
      <w:tr w:rsidR="00252E0C" w14:paraId="00E72F2F" w14:textId="77777777" w:rsidTr="00252E0C">
        <w:trPr>
          <w:trHeight w:val="432"/>
        </w:trPr>
        <w:tc>
          <w:tcPr>
            <w:tcW w:w="1361" w:type="dxa"/>
          </w:tcPr>
          <w:p w14:paraId="1E7E5BB1" w14:textId="573CBEF5" w:rsidR="00252E0C" w:rsidRDefault="00252E0C" w:rsidP="00252E0C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70904DA5" w14:textId="2148FF74" w:rsidR="00252E0C" w:rsidRDefault="00252E0C" w:rsidP="00252E0C">
            <w:pPr>
              <w:pStyle w:val="BodyText"/>
            </w:pPr>
            <w:r>
              <w:t xml:space="preserve">Talgat </w:t>
            </w:r>
            <w:proofErr w:type="spellStart"/>
            <w:r>
              <w:t>Talgatuly</w:t>
            </w:r>
            <w:proofErr w:type="spellEnd"/>
          </w:p>
        </w:tc>
        <w:tc>
          <w:tcPr>
            <w:tcW w:w="1361" w:type="dxa"/>
          </w:tcPr>
          <w:p w14:paraId="6AFFA38E" w14:textId="7A5AA502" w:rsidR="00252E0C" w:rsidRDefault="00252E0C" w:rsidP="00252E0C">
            <w:pPr>
              <w:pStyle w:val="BodyText"/>
            </w:pPr>
            <w:r>
              <w:t>Communication Content specialist</w:t>
            </w:r>
          </w:p>
        </w:tc>
        <w:tc>
          <w:tcPr>
            <w:tcW w:w="1407" w:type="dxa"/>
          </w:tcPr>
          <w:p w14:paraId="6C327F16" w14:textId="24CAE531" w:rsidR="00252E0C" w:rsidRDefault="00252E0C" w:rsidP="00252E0C">
            <w:pPr>
              <w:pStyle w:val="BodyText"/>
            </w:pPr>
            <w:r>
              <w:t>01/01/2025</w:t>
            </w:r>
          </w:p>
        </w:tc>
        <w:tc>
          <w:tcPr>
            <w:tcW w:w="1519" w:type="dxa"/>
          </w:tcPr>
          <w:p w14:paraId="68425C9C" w14:textId="2F10EC2F" w:rsidR="00252E0C" w:rsidRDefault="00252E0C" w:rsidP="00252E0C">
            <w:pPr>
              <w:pStyle w:val="BodyText"/>
            </w:pPr>
            <w:r>
              <w:t>+777….</w:t>
            </w:r>
          </w:p>
        </w:tc>
        <w:tc>
          <w:tcPr>
            <w:tcW w:w="1486" w:type="dxa"/>
          </w:tcPr>
          <w:p w14:paraId="54E7C2FC" w14:textId="1E53E752" w:rsidR="00252E0C" w:rsidRDefault="00252E0C" w:rsidP="00252E0C">
            <w:pPr>
              <w:pStyle w:val="BodyText"/>
            </w:pPr>
            <w:proofErr w:type="spellStart"/>
            <w:r>
              <w:t>talga@yahoo</w:t>
            </w:r>
            <w:proofErr w:type="spellEnd"/>
            <w:r>
              <w:t>. com</w:t>
            </w:r>
          </w:p>
        </w:tc>
        <w:tc>
          <w:tcPr>
            <w:tcW w:w="1486" w:type="dxa"/>
          </w:tcPr>
          <w:p w14:paraId="5A30101E" w14:textId="716C9CBF" w:rsidR="00252E0C" w:rsidRDefault="00252E0C" w:rsidP="00252E0C">
            <w:pPr>
              <w:pStyle w:val="BodyText"/>
            </w:pPr>
            <w:r>
              <w:t>01/01/2025</w:t>
            </w:r>
          </w:p>
        </w:tc>
      </w:tr>
    </w:tbl>
    <w:p w14:paraId="59CAAB49" w14:textId="77777777" w:rsidR="008F0E7C" w:rsidRDefault="008F0E7C" w:rsidP="00A61D2C">
      <w:pPr>
        <w:pStyle w:val="BodyText"/>
      </w:pPr>
    </w:p>
    <w:p w14:paraId="484F16C8" w14:textId="77777777" w:rsidR="00717733" w:rsidRDefault="00717733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76ECF99B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1D29E062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lastRenderedPageBreak/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A91CE64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6A7B468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AC0F112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7B58293C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7C30A6BE" w14:textId="21F44184" w:rsidR="00717733" w:rsidRDefault="00717733" w:rsidP="007C68DA">
            <w:pPr>
              <w:pStyle w:val="BodyText"/>
            </w:pPr>
            <w:r>
              <w:t xml:space="preserve"> </w:t>
            </w:r>
            <w:proofErr w:type="spellStart"/>
            <w:r w:rsidR="004F20ED">
              <w:t>Event_</w:t>
            </w:r>
            <w:r w:rsidR="00E32C7E">
              <w:t>finances</w:t>
            </w:r>
            <w:proofErr w:type="spellEnd"/>
          </w:p>
        </w:tc>
        <w:tc>
          <w:tcPr>
            <w:tcW w:w="2302" w:type="dxa"/>
          </w:tcPr>
          <w:p w14:paraId="7179B564" w14:textId="4BE39A08" w:rsidR="00717733" w:rsidRDefault="00E32C7E" w:rsidP="007C68DA">
            <w:pPr>
              <w:pStyle w:val="BodyText"/>
            </w:pPr>
            <w:proofErr w:type="spellStart"/>
            <w:r>
              <w:t>Record_id</w:t>
            </w:r>
            <w:proofErr w:type="spellEnd"/>
          </w:p>
        </w:tc>
        <w:tc>
          <w:tcPr>
            <w:tcW w:w="2302" w:type="dxa"/>
          </w:tcPr>
          <w:p w14:paraId="6530AC98" w14:textId="6BC16403" w:rsidR="00717733" w:rsidRDefault="00E32C7E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175A3962" w14:textId="77777777" w:rsidR="00717733" w:rsidRDefault="00717733" w:rsidP="007C68DA">
            <w:pPr>
              <w:pStyle w:val="BodyText"/>
            </w:pPr>
            <w:r>
              <w:t>Int</w:t>
            </w:r>
          </w:p>
        </w:tc>
      </w:tr>
      <w:tr w:rsidR="00E32C7E" w14:paraId="4190344A" w14:textId="77777777" w:rsidTr="007C68DA">
        <w:trPr>
          <w:trHeight w:val="432"/>
        </w:trPr>
        <w:tc>
          <w:tcPr>
            <w:tcW w:w="2302" w:type="dxa"/>
            <w:vMerge/>
          </w:tcPr>
          <w:p w14:paraId="31D7BEAB" w14:textId="77777777" w:rsidR="00E32C7E" w:rsidRDefault="00E32C7E" w:rsidP="00E32C7E">
            <w:pPr>
              <w:pStyle w:val="BodyText"/>
            </w:pPr>
          </w:p>
        </w:tc>
        <w:tc>
          <w:tcPr>
            <w:tcW w:w="2302" w:type="dxa"/>
          </w:tcPr>
          <w:p w14:paraId="3CBA776B" w14:textId="1236450A" w:rsidR="00E32C7E" w:rsidRDefault="00E32C7E" w:rsidP="00E32C7E">
            <w:pPr>
              <w:pStyle w:val="BodyText"/>
            </w:pPr>
            <w:proofErr w:type="spellStart"/>
            <w:r>
              <w:t>Event_id</w:t>
            </w:r>
            <w:proofErr w:type="spellEnd"/>
          </w:p>
        </w:tc>
        <w:tc>
          <w:tcPr>
            <w:tcW w:w="2302" w:type="dxa"/>
          </w:tcPr>
          <w:p w14:paraId="588420C8" w14:textId="06646EDE" w:rsidR="00E32C7E" w:rsidRDefault="00E32C7E" w:rsidP="00E32C7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5FEA7B7C" w14:textId="642D6E46" w:rsidR="00E32C7E" w:rsidRDefault="00E32C7E" w:rsidP="00E32C7E">
            <w:pPr>
              <w:pStyle w:val="BodyText"/>
            </w:pPr>
            <w:r>
              <w:t>Text</w:t>
            </w:r>
          </w:p>
        </w:tc>
      </w:tr>
      <w:tr w:rsidR="00E32C7E" w14:paraId="5AE0308B" w14:textId="77777777" w:rsidTr="007C68DA">
        <w:trPr>
          <w:trHeight w:val="432"/>
        </w:trPr>
        <w:tc>
          <w:tcPr>
            <w:tcW w:w="2302" w:type="dxa"/>
            <w:vMerge/>
          </w:tcPr>
          <w:p w14:paraId="10DA2290" w14:textId="77777777" w:rsidR="00E32C7E" w:rsidRDefault="00E32C7E" w:rsidP="007C68DA">
            <w:pPr>
              <w:pStyle w:val="BodyText"/>
            </w:pPr>
          </w:p>
        </w:tc>
        <w:tc>
          <w:tcPr>
            <w:tcW w:w="2302" w:type="dxa"/>
          </w:tcPr>
          <w:p w14:paraId="1B6CB20D" w14:textId="643CE269" w:rsidR="00E32C7E" w:rsidRDefault="00E32C7E" w:rsidP="007C68DA">
            <w:pPr>
              <w:pStyle w:val="BodyText"/>
            </w:pPr>
            <w:proofErr w:type="spellStart"/>
            <w:r>
              <w:t>Donor_id</w:t>
            </w:r>
            <w:proofErr w:type="spellEnd"/>
          </w:p>
        </w:tc>
        <w:tc>
          <w:tcPr>
            <w:tcW w:w="2302" w:type="dxa"/>
          </w:tcPr>
          <w:p w14:paraId="33F757FE" w14:textId="260BC12B" w:rsidR="00E32C7E" w:rsidRDefault="00E32C7E" w:rsidP="007C68DA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32F778C0" w14:textId="43870CB3" w:rsidR="00E32C7E" w:rsidRDefault="00E32C7E" w:rsidP="007C68DA">
            <w:pPr>
              <w:pStyle w:val="BodyText"/>
            </w:pPr>
            <w:r>
              <w:t>Int</w:t>
            </w:r>
          </w:p>
        </w:tc>
      </w:tr>
      <w:tr w:rsidR="00E32C7E" w14:paraId="12672BBE" w14:textId="77777777" w:rsidTr="007C68DA">
        <w:trPr>
          <w:trHeight w:val="432"/>
        </w:trPr>
        <w:tc>
          <w:tcPr>
            <w:tcW w:w="2302" w:type="dxa"/>
            <w:vMerge/>
          </w:tcPr>
          <w:p w14:paraId="1C548294" w14:textId="77777777" w:rsidR="00E32C7E" w:rsidRDefault="00E32C7E" w:rsidP="007C68DA">
            <w:pPr>
              <w:pStyle w:val="BodyText"/>
            </w:pPr>
          </w:p>
        </w:tc>
        <w:tc>
          <w:tcPr>
            <w:tcW w:w="2302" w:type="dxa"/>
          </w:tcPr>
          <w:p w14:paraId="71222415" w14:textId="6914B3F5" w:rsidR="00E32C7E" w:rsidRDefault="00E32C7E" w:rsidP="007C68DA">
            <w:pPr>
              <w:pStyle w:val="BodyText"/>
            </w:pPr>
            <w:r>
              <w:t>Amount</w:t>
            </w:r>
          </w:p>
        </w:tc>
        <w:tc>
          <w:tcPr>
            <w:tcW w:w="2302" w:type="dxa"/>
          </w:tcPr>
          <w:p w14:paraId="45CF1BEF" w14:textId="1844DFFE" w:rsidR="00E32C7E" w:rsidRDefault="00E32C7E" w:rsidP="007C68DA">
            <w:pPr>
              <w:pStyle w:val="BodyText"/>
            </w:pPr>
            <w:r>
              <w:t>Donated amount</w:t>
            </w:r>
            <w:r w:rsidR="008F0E7C">
              <w:t>, in the specific currency</w:t>
            </w:r>
          </w:p>
        </w:tc>
        <w:tc>
          <w:tcPr>
            <w:tcW w:w="2302" w:type="dxa"/>
          </w:tcPr>
          <w:p w14:paraId="356F85A7" w14:textId="7636F13C" w:rsidR="00E32C7E" w:rsidRDefault="00E32C7E" w:rsidP="007C68DA">
            <w:pPr>
              <w:pStyle w:val="BodyText"/>
            </w:pPr>
            <w:r>
              <w:t>Decimal</w:t>
            </w:r>
          </w:p>
        </w:tc>
      </w:tr>
      <w:tr w:rsidR="00717733" w14:paraId="7A1F0077" w14:textId="77777777" w:rsidTr="007C68DA">
        <w:trPr>
          <w:trHeight w:val="432"/>
        </w:trPr>
        <w:tc>
          <w:tcPr>
            <w:tcW w:w="2302" w:type="dxa"/>
            <w:vMerge/>
          </w:tcPr>
          <w:p w14:paraId="0032CB53" w14:textId="77777777" w:rsidR="00717733" w:rsidRDefault="00717733" w:rsidP="007C68DA">
            <w:pPr>
              <w:pStyle w:val="BodyText"/>
            </w:pPr>
          </w:p>
        </w:tc>
        <w:tc>
          <w:tcPr>
            <w:tcW w:w="2302" w:type="dxa"/>
          </w:tcPr>
          <w:p w14:paraId="37AEF19D" w14:textId="62896AF2" w:rsidR="00717733" w:rsidRDefault="00E32C7E" w:rsidP="007C68DA">
            <w:pPr>
              <w:pStyle w:val="BodyText"/>
            </w:pPr>
            <w:r>
              <w:t>Account</w:t>
            </w:r>
          </w:p>
        </w:tc>
        <w:tc>
          <w:tcPr>
            <w:tcW w:w="2302" w:type="dxa"/>
          </w:tcPr>
          <w:p w14:paraId="4D77F24C" w14:textId="19255A2E" w:rsidR="00717733" w:rsidRDefault="008F0E7C" w:rsidP="007C68DA">
            <w:pPr>
              <w:pStyle w:val="BodyText"/>
            </w:pPr>
            <w:r>
              <w:t>Specified account number/code for donated amounts (</w:t>
            </w:r>
            <w:r w:rsidR="00E32C7E">
              <w:t>Accounting-related</w:t>
            </w:r>
            <w:r>
              <w:t>)</w:t>
            </w:r>
          </w:p>
        </w:tc>
        <w:tc>
          <w:tcPr>
            <w:tcW w:w="2302" w:type="dxa"/>
          </w:tcPr>
          <w:p w14:paraId="0D9722CE" w14:textId="77777777" w:rsidR="00717733" w:rsidRDefault="00717733" w:rsidP="007C68DA">
            <w:pPr>
              <w:pStyle w:val="BodyText"/>
            </w:pPr>
            <w:r>
              <w:t>Text</w:t>
            </w:r>
          </w:p>
        </w:tc>
      </w:tr>
    </w:tbl>
    <w:p w14:paraId="0F71DEFA" w14:textId="5AFCD166" w:rsidR="00E32C7E" w:rsidRDefault="00E32C7E" w:rsidP="00717733">
      <w:pPr>
        <w:pStyle w:val="BodyText"/>
      </w:pPr>
      <w:r>
        <w:t>Provides information on financial activities related to campaign events, donations</w:t>
      </w:r>
      <w:r w:rsidR="00252E0C">
        <w:t xml:space="preserve"> and expenses related to</w:t>
      </w:r>
      <w:r>
        <w:t xml:space="preserve"> the event</w:t>
      </w:r>
      <w:r w:rsidR="00252E0C">
        <w:t>s</w:t>
      </w:r>
      <w:r>
        <w:t>.</w:t>
      </w:r>
      <w:r w:rsidR="008F0E7C">
        <w:t xml:space="preserve"> Should also be linked to the accounting system or schema.</w:t>
      </w:r>
    </w:p>
    <w:p w14:paraId="3FD300CA" w14:textId="488AA270" w:rsidR="00252E0C" w:rsidRDefault="00252E0C" w:rsidP="00717733">
      <w:pPr>
        <w:pStyle w:val="BodyText"/>
      </w:pPr>
      <w:r>
        <w:t>One to one relationship with Volunteers activity, many-to-one relationship with Events, Donors tables.</w:t>
      </w:r>
    </w:p>
    <w:p w14:paraId="4850C1F2" w14:textId="77777777" w:rsidR="008F0E7C" w:rsidRDefault="008F0E7C" w:rsidP="00717733">
      <w:pPr>
        <w:pStyle w:val="BodyText"/>
      </w:pPr>
    </w:p>
    <w:tbl>
      <w:tblPr>
        <w:tblW w:w="8608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1361"/>
        <w:gridCol w:w="1361"/>
        <w:gridCol w:w="1690"/>
        <w:gridCol w:w="2835"/>
      </w:tblGrid>
      <w:tr w:rsidR="008F0E7C" w14:paraId="5D8ED1A8" w14:textId="77777777" w:rsidTr="00252E0C">
        <w:trPr>
          <w:trHeight w:val="292"/>
        </w:trPr>
        <w:tc>
          <w:tcPr>
            <w:tcW w:w="1361" w:type="dxa"/>
            <w:shd w:val="clear" w:color="auto" w:fill="76CDD8"/>
          </w:tcPr>
          <w:p w14:paraId="135DA6C2" w14:textId="77777777" w:rsidR="008F0E7C" w:rsidRPr="00BE17E0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ecord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0AD30A97" w14:textId="20520DA4" w:rsidR="008F0E7C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vent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5D49F97A" w14:textId="068DEEE1" w:rsidR="008F0E7C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onor_id</w:t>
            </w:r>
            <w:proofErr w:type="spellEnd"/>
          </w:p>
        </w:tc>
        <w:tc>
          <w:tcPr>
            <w:tcW w:w="1690" w:type="dxa"/>
            <w:shd w:val="clear" w:color="auto" w:fill="76CDD8"/>
          </w:tcPr>
          <w:p w14:paraId="79F4A71E" w14:textId="5EB946FD" w:rsidR="008F0E7C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mount</w:t>
            </w:r>
          </w:p>
        </w:tc>
        <w:tc>
          <w:tcPr>
            <w:tcW w:w="2835" w:type="dxa"/>
            <w:shd w:val="clear" w:color="auto" w:fill="76CDD8"/>
          </w:tcPr>
          <w:p w14:paraId="0F58D277" w14:textId="5F3643D0" w:rsidR="008F0E7C" w:rsidRPr="00BE17E0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ccount</w:t>
            </w:r>
          </w:p>
        </w:tc>
      </w:tr>
      <w:tr w:rsidR="008F0E7C" w14:paraId="1D7E6F17" w14:textId="77777777" w:rsidTr="00252E0C">
        <w:trPr>
          <w:trHeight w:val="432"/>
        </w:trPr>
        <w:tc>
          <w:tcPr>
            <w:tcW w:w="1361" w:type="dxa"/>
          </w:tcPr>
          <w:p w14:paraId="4B0DFD3C" w14:textId="77777777" w:rsidR="008F0E7C" w:rsidRDefault="008F0E7C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72B8D384" w14:textId="77777777" w:rsidR="008F0E7C" w:rsidRDefault="008F0E7C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37975E4C" w14:textId="68E5F695" w:rsidR="008F0E7C" w:rsidRDefault="008F0E7C" w:rsidP="007C68DA">
            <w:pPr>
              <w:pStyle w:val="BodyText"/>
            </w:pPr>
            <w:r>
              <w:t>12</w:t>
            </w:r>
          </w:p>
        </w:tc>
        <w:tc>
          <w:tcPr>
            <w:tcW w:w="1690" w:type="dxa"/>
          </w:tcPr>
          <w:p w14:paraId="4509604D" w14:textId="57B0164B" w:rsidR="008F0E7C" w:rsidRDefault="008F0E7C" w:rsidP="007C68DA">
            <w:pPr>
              <w:pStyle w:val="BodyText"/>
            </w:pPr>
            <w:r>
              <w:t>100,000</w:t>
            </w:r>
          </w:p>
        </w:tc>
        <w:tc>
          <w:tcPr>
            <w:tcW w:w="2835" w:type="dxa"/>
          </w:tcPr>
          <w:p w14:paraId="5651DC54" w14:textId="00ECA73F" w:rsidR="008F0E7C" w:rsidRDefault="008F0E7C" w:rsidP="007C68DA">
            <w:pPr>
              <w:pStyle w:val="BodyText"/>
            </w:pPr>
            <w:proofErr w:type="gramStart"/>
            <w:r>
              <w:t>100500.</w:t>
            </w:r>
            <w:r w:rsidR="00252E0C">
              <w:t>EVENT.</w:t>
            </w:r>
            <w:r>
              <w:t>DONAT</w:t>
            </w:r>
            <w:proofErr w:type="gramEnd"/>
          </w:p>
        </w:tc>
      </w:tr>
      <w:tr w:rsidR="00252E0C" w14:paraId="44F2B392" w14:textId="77777777" w:rsidTr="00252E0C">
        <w:trPr>
          <w:trHeight w:val="432"/>
        </w:trPr>
        <w:tc>
          <w:tcPr>
            <w:tcW w:w="1361" w:type="dxa"/>
          </w:tcPr>
          <w:p w14:paraId="6B3B61EF" w14:textId="13DB84D6" w:rsidR="00252E0C" w:rsidRDefault="00252E0C" w:rsidP="00252E0C">
            <w:pPr>
              <w:pStyle w:val="BodyText"/>
            </w:pPr>
            <w:r>
              <w:t>2</w:t>
            </w:r>
          </w:p>
        </w:tc>
        <w:tc>
          <w:tcPr>
            <w:tcW w:w="1361" w:type="dxa"/>
          </w:tcPr>
          <w:p w14:paraId="6029075B" w14:textId="235EDA12" w:rsidR="00252E0C" w:rsidRDefault="00252E0C" w:rsidP="00252E0C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210C1FBA" w14:textId="0B517B59" w:rsidR="00252E0C" w:rsidRDefault="00252E0C" w:rsidP="00252E0C">
            <w:pPr>
              <w:pStyle w:val="BodyText"/>
            </w:pPr>
            <w:r>
              <w:t>null</w:t>
            </w:r>
          </w:p>
        </w:tc>
        <w:tc>
          <w:tcPr>
            <w:tcW w:w="1690" w:type="dxa"/>
          </w:tcPr>
          <w:p w14:paraId="6929EB19" w14:textId="1EA6270F" w:rsidR="00252E0C" w:rsidRDefault="00252E0C" w:rsidP="00252E0C">
            <w:pPr>
              <w:pStyle w:val="BodyText"/>
            </w:pPr>
            <w:r>
              <w:t>-10,000</w:t>
            </w:r>
          </w:p>
        </w:tc>
        <w:tc>
          <w:tcPr>
            <w:tcW w:w="2835" w:type="dxa"/>
          </w:tcPr>
          <w:p w14:paraId="082D17B2" w14:textId="1CC12615" w:rsidR="00252E0C" w:rsidRDefault="00252E0C" w:rsidP="00252E0C">
            <w:pPr>
              <w:pStyle w:val="BodyText"/>
            </w:pPr>
            <w:proofErr w:type="gramStart"/>
            <w:r>
              <w:t>100500.EVENT.OVERHEAD</w:t>
            </w:r>
            <w:proofErr w:type="gramEnd"/>
          </w:p>
        </w:tc>
      </w:tr>
    </w:tbl>
    <w:p w14:paraId="2B450F03" w14:textId="77777777" w:rsidR="008F0E7C" w:rsidRDefault="008F0E7C" w:rsidP="00717733">
      <w:pPr>
        <w:pStyle w:val="BodyText"/>
      </w:pPr>
    </w:p>
    <w:p w14:paraId="7F70F96B" w14:textId="77777777" w:rsidR="00E32C7E" w:rsidRDefault="00E32C7E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32C7E" w14:paraId="51DC71C6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78DA7614" w14:textId="77777777" w:rsidR="00E32C7E" w:rsidRPr="00BE17E0" w:rsidRDefault="00E32C7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FF0CF14" w14:textId="77777777" w:rsidR="00E32C7E" w:rsidRPr="00BE17E0" w:rsidRDefault="00E32C7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4452F2D" w14:textId="77777777" w:rsidR="00E32C7E" w:rsidRPr="00BE17E0" w:rsidRDefault="00E32C7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D2F7D07" w14:textId="77777777" w:rsidR="00E32C7E" w:rsidRPr="00BE17E0" w:rsidRDefault="00E32C7E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E32C7E" w14:paraId="169360CA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110598EB" w14:textId="08A13EB6" w:rsidR="00E32C7E" w:rsidRDefault="00E32C7E" w:rsidP="007C68DA">
            <w:pPr>
              <w:pStyle w:val="BodyText"/>
            </w:pPr>
            <w:r>
              <w:t xml:space="preserve"> </w:t>
            </w:r>
            <w:proofErr w:type="spellStart"/>
            <w:r>
              <w:t>Operational_finances</w:t>
            </w:r>
            <w:proofErr w:type="spellEnd"/>
          </w:p>
        </w:tc>
        <w:tc>
          <w:tcPr>
            <w:tcW w:w="2302" w:type="dxa"/>
          </w:tcPr>
          <w:p w14:paraId="1EC816A3" w14:textId="77777777" w:rsidR="00E32C7E" w:rsidRDefault="00E32C7E" w:rsidP="007C68DA">
            <w:pPr>
              <w:pStyle w:val="BodyText"/>
            </w:pPr>
            <w:proofErr w:type="spellStart"/>
            <w:r>
              <w:t>Record_id</w:t>
            </w:r>
            <w:proofErr w:type="spellEnd"/>
          </w:p>
        </w:tc>
        <w:tc>
          <w:tcPr>
            <w:tcW w:w="2302" w:type="dxa"/>
          </w:tcPr>
          <w:p w14:paraId="7D192595" w14:textId="77777777" w:rsidR="00E32C7E" w:rsidRDefault="00E32C7E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48C3B213" w14:textId="77777777" w:rsidR="00E32C7E" w:rsidRDefault="00E32C7E" w:rsidP="007C68DA">
            <w:pPr>
              <w:pStyle w:val="BodyText"/>
            </w:pPr>
            <w:r>
              <w:t>Int</w:t>
            </w:r>
          </w:p>
        </w:tc>
      </w:tr>
      <w:tr w:rsidR="00E76287" w14:paraId="4D77AB98" w14:textId="77777777" w:rsidTr="007C68DA">
        <w:trPr>
          <w:trHeight w:val="432"/>
        </w:trPr>
        <w:tc>
          <w:tcPr>
            <w:tcW w:w="2302" w:type="dxa"/>
            <w:vMerge/>
          </w:tcPr>
          <w:p w14:paraId="69CF4298" w14:textId="77777777" w:rsidR="00E76287" w:rsidRDefault="00E76287" w:rsidP="007C68DA">
            <w:pPr>
              <w:pStyle w:val="BodyText"/>
            </w:pPr>
          </w:p>
        </w:tc>
        <w:tc>
          <w:tcPr>
            <w:tcW w:w="2302" w:type="dxa"/>
          </w:tcPr>
          <w:p w14:paraId="4F3AB8E1" w14:textId="6CF5E40D" w:rsidR="00E76287" w:rsidRDefault="00E76287" w:rsidP="007C68DA">
            <w:pPr>
              <w:pStyle w:val="BodyText"/>
            </w:pPr>
            <w:r>
              <w:t>Date</w:t>
            </w:r>
          </w:p>
        </w:tc>
        <w:tc>
          <w:tcPr>
            <w:tcW w:w="2302" w:type="dxa"/>
          </w:tcPr>
          <w:p w14:paraId="1AD36CA7" w14:textId="649427A1" w:rsidR="00E76287" w:rsidRDefault="008F0E7C" w:rsidP="007C68DA">
            <w:pPr>
              <w:pStyle w:val="BodyText"/>
            </w:pPr>
            <w:r>
              <w:t>Date column is included (from accounting system) as expenses are usually analyzed by period</w:t>
            </w:r>
          </w:p>
        </w:tc>
        <w:tc>
          <w:tcPr>
            <w:tcW w:w="2302" w:type="dxa"/>
          </w:tcPr>
          <w:p w14:paraId="3BFBFF23" w14:textId="7EFBEAA1" w:rsidR="00E76287" w:rsidRDefault="00E76287" w:rsidP="007C68DA">
            <w:pPr>
              <w:pStyle w:val="BodyText"/>
            </w:pPr>
            <w:r>
              <w:t>date</w:t>
            </w:r>
          </w:p>
        </w:tc>
      </w:tr>
      <w:tr w:rsidR="00E32C7E" w14:paraId="5D63CC8A" w14:textId="77777777" w:rsidTr="007C68DA">
        <w:trPr>
          <w:trHeight w:val="432"/>
        </w:trPr>
        <w:tc>
          <w:tcPr>
            <w:tcW w:w="2302" w:type="dxa"/>
            <w:vMerge/>
          </w:tcPr>
          <w:p w14:paraId="3ECADC19" w14:textId="77777777" w:rsidR="00E32C7E" w:rsidRDefault="00E32C7E" w:rsidP="007C68DA">
            <w:pPr>
              <w:pStyle w:val="BodyText"/>
            </w:pPr>
          </w:p>
        </w:tc>
        <w:tc>
          <w:tcPr>
            <w:tcW w:w="2302" w:type="dxa"/>
          </w:tcPr>
          <w:p w14:paraId="076A8DEB" w14:textId="5FC0880D" w:rsidR="00E32C7E" w:rsidRDefault="008F0E7C" w:rsidP="007C68DA">
            <w:pPr>
              <w:pStyle w:val="BodyText"/>
            </w:pPr>
            <w:proofErr w:type="spellStart"/>
            <w:r>
              <w:t>Expense_</w:t>
            </w:r>
            <w:r w:rsidR="00E32C7E">
              <w:t>Amount</w:t>
            </w:r>
            <w:proofErr w:type="spellEnd"/>
          </w:p>
        </w:tc>
        <w:tc>
          <w:tcPr>
            <w:tcW w:w="2302" w:type="dxa"/>
          </w:tcPr>
          <w:p w14:paraId="1DD313E4" w14:textId="35A79FAD" w:rsidR="00E32C7E" w:rsidRDefault="00E32C7E" w:rsidP="007C68DA">
            <w:pPr>
              <w:pStyle w:val="BodyText"/>
            </w:pPr>
            <w:r>
              <w:t>Expenses amount</w:t>
            </w:r>
          </w:p>
        </w:tc>
        <w:tc>
          <w:tcPr>
            <w:tcW w:w="2302" w:type="dxa"/>
          </w:tcPr>
          <w:p w14:paraId="45AEC90D" w14:textId="77777777" w:rsidR="00E32C7E" w:rsidRDefault="00E32C7E" w:rsidP="007C68DA">
            <w:pPr>
              <w:pStyle w:val="BodyText"/>
            </w:pPr>
            <w:r>
              <w:t>Decimal</w:t>
            </w:r>
          </w:p>
        </w:tc>
      </w:tr>
      <w:tr w:rsidR="00E32C7E" w14:paraId="2DC73496" w14:textId="77777777" w:rsidTr="007C68DA">
        <w:trPr>
          <w:trHeight w:val="432"/>
        </w:trPr>
        <w:tc>
          <w:tcPr>
            <w:tcW w:w="2302" w:type="dxa"/>
            <w:vMerge/>
          </w:tcPr>
          <w:p w14:paraId="58AABBA6" w14:textId="77777777" w:rsidR="00E32C7E" w:rsidRDefault="00E32C7E" w:rsidP="007C68DA">
            <w:pPr>
              <w:pStyle w:val="BodyText"/>
            </w:pPr>
          </w:p>
        </w:tc>
        <w:tc>
          <w:tcPr>
            <w:tcW w:w="2302" w:type="dxa"/>
          </w:tcPr>
          <w:p w14:paraId="28EDB043" w14:textId="77777777" w:rsidR="00E32C7E" w:rsidRDefault="00E32C7E" w:rsidP="007C68DA">
            <w:pPr>
              <w:pStyle w:val="BodyText"/>
            </w:pPr>
            <w:r>
              <w:t>Account</w:t>
            </w:r>
          </w:p>
        </w:tc>
        <w:tc>
          <w:tcPr>
            <w:tcW w:w="2302" w:type="dxa"/>
          </w:tcPr>
          <w:p w14:paraId="418FD5D4" w14:textId="77777777" w:rsidR="00E32C7E" w:rsidRDefault="00E32C7E" w:rsidP="007C68DA">
            <w:pPr>
              <w:pStyle w:val="BodyText"/>
            </w:pPr>
            <w:r>
              <w:t>Accounting-related</w:t>
            </w:r>
          </w:p>
        </w:tc>
        <w:tc>
          <w:tcPr>
            <w:tcW w:w="2302" w:type="dxa"/>
          </w:tcPr>
          <w:p w14:paraId="460AF78A" w14:textId="77777777" w:rsidR="00E32C7E" w:rsidRDefault="00E32C7E" w:rsidP="007C68DA">
            <w:pPr>
              <w:pStyle w:val="BodyText"/>
            </w:pPr>
            <w:r>
              <w:t>Text</w:t>
            </w:r>
          </w:p>
        </w:tc>
      </w:tr>
    </w:tbl>
    <w:p w14:paraId="02DC2C42" w14:textId="7081D2CD" w:rsidR="00E32C7E" w:rsidRDefault="00E76287" w:rsidP="00717733">
      <w:pPr>
        <w:pStyle w:val="BodyText"/>
      </w:pPr>
      <w:r>
        <w:rPr>
          <w:bCs/>
        </w:rPr>
        <w:t>Provides info on operational expenses</w:t>
      </w:r>
      <w:r w:rsidR="00383F35">
        <w:rPr>
          <w:bCs/>
        </w:rPr>
        <w:t>.</w:t>
      </w:r>
      <w:r w:rsidR="008F0E7C">
        <w:rPr>
          <w:bCs/>
        </w:rPr>
        <w:t xml:space="preserve"> </w:t>
      </w:r>
      <w:r w:rsidR="008F0E7C">
        <w:t xml:space="preserve">Should also be linked to the accounting system or schema. </w:t>
      </w:r>
      <w:r w:rsidR="00252E0C">
        <w:t>One to one relationship with Volunteers activity.</w:t>
      </w:r>
      <w:r w:rsidR="008F0E7C">
        <w:t xml:space="preserve"> </w:t>
      </w:r>
    </w:p>
    <w:p w14:paraId="305492D5" w14:textId="77777777" w:rsidR="008F0E7C" w:rsidRDefault="008F0E7C" w:rsidP="00717733">
      <w:pPr>
        <w:pStyle w:val="BodyText"/>
      </w:pPr>
    </w:p>
    <w:tbl>
      <w:tblPr>
        <w:tblW w:w="6822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1361"/>
        <w:gridCol w:w="1690"/>
        <w:gridCol w:w="2410"/>
      </w:tblGrid>
      <w:tr w:rsidR="008F0E7C" w14:paraId="20EDAE7A" w14:textId="77777777" w:rsidTr="008F0E7C">
        <w:trPr>
          <w:trHeight w:val="292"/>
        </w:trPr>
        <w:tc>
          <w:tcPr>
            <w:tcW w:w="1361" w:type="dxa"/>
            <w:shd w:val="clear" w:color="auto" w:fill="76CDD8"/>
          </w:tcPr>
          <w:p w14:paraId="08937D9F" w14:textId="77777777" w:rsidR="008F0E7C" w:rsidRPr="00BE17E0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ecord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1D46F3B0" w14:textId="64AC60A5" w:rsidR="008F0E7C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1690" w:type="dxa"/>
            <w:shd w:val="clear" w:color="auto" w:fill="76CDD8"/>
          </w:tcPr>
          <w:p w14:paraId="710E3CBC" w14:textId="77777777" w:rsidR="008F0E7C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mount</w:t>
            </w:r>
          </w:p>
        </w:tc>
        <w:tc>
          <w:tcPr>
            <w:tcW w:w="2410" w:type="dxa"/>
            <w:shd w:val="clear" w:color="auto" w:fill="76CDD8"/>
          </w:tcPr>
          <w:p w14:paraId="4A3CFE1E" w14:textId="77777777" w:rsidR="008F0E7C" w:rsidRPr="00BE17E0" w:rsidRDefault="008F0E7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ccount</w:t>
            </w:r>
          </w:p>
        </w:tc>
      </w:tr>
      <w:tr w:rsidR="008F0E7C" w14:paraId="7F37B923" w14:textId="77777777" w:rsidTr="008F0E7C">
        <w:trPr>
          <w:trHeight w:val="432"/>
        </w:trPr>
        <w:tc>
          <w:tcPr>
            <w:tcW w:w="1361" w:type="dxa"/>
          </w:tcPr>
          <w:p w14:paraId="594B2F2C" w14:textId="77777777" w:rsidR="008F0E7C" w:rsidRDefault="008F0E7C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345D954F" w14:textId="77777777" w:rsidR="008F0E7C" w:rsidRDefault="008F0E7C" w:rsidP="007C68DA">
            <w:pPr>
              <w:pStyle w:val="BodyText"/>
            </w:pPr>
            <w:r>
              <w:t>1</w:t>
            </w:r>
          </w:p>
        </w:tc>
        <w:tc>
          <w:tcPr>
            <w:tcW w:w="1690" w:type="dxa"/>
          </w:tcPr>
          <w:p w14:paraId="7B419D7C" w14:textId="0FC595EE" w:rsidR="008F0E7C" w:rsidRDefault="008F0E7C" w:rsidP="007C68DA">
            <w:pPr>
              <w:pStyle w:val="BodyText"/>
            </w:pPr>
            <w:r>
              <w:t>10,000</w:t>
            </w:r>
          </w:p>
        </w:tc>
        <w:tc>
          <w:tcPr>
            <w:tcW w:w="2410" w:type="dxa"/>
          </w:tcPr>
          <w:p w14:paraId="1F439855" w14:textId="11D8D25D" w:rsidR="008F0E7C" w:rsidRDefault="008F0E7C" w:rsidP="007C68DA">
            <w:pPr>
              <w:pStyle w:val="BodyText"/>
            </w:pPr>
            <w:r>
              <w:t>200100.ADMINCOST</w:t>
            </w:r>
          </w:p>
        </w:tc>
      </w:tr>
    </w:tbl>
    <w:p w14:paraId="4E896925" w14:textId="77777777" w:rsidR="008F0E7C" w:rsidRDefault="008F0E7C" w:rsidP="00717733">
      <w:pPr>
        <w:pStyle w:val="BodyText"/>
        <w:rPr>
          <w:bCs/>
        </w:rPr>
      </w:pPr>
    </w:p>
    <w:p w14:paraId="187A20AF" w14:textId="77777777" w:rsidR="00383F35" w:rsidRPr="00E32C7E" w:rsidRDefault="00383F35" w:rsidP="00717733">
      <w:pPr>
        <w:pStyle w:val="BodyText"/>
        <w:rPr>
          <w:bCs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383F35" w14:paraId="1543C17C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12600064" w14:textId="77777777" w:rsidR="00383F35" w:rsidRPr="00BE17E0" w:rsidRDefault="00383F35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7FBA684" w14:textId="77777777" w:rsidR="00383F35" w:rsidRPr="00BE17E0" w:rsidRDefault="00383F35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C2FD38B" w14:textId="77777777" w:rsidR="00383F35" w:rsidRPr="00BE17E0" w:rsidRDefault="00383F35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1D3612D" w14:textId="77777777" w:rsidR="00383F35" w:rsidRPr="00BE17E0" w:rsidRDefault="00383F35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83F35" w14:paraId="1348D60D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6362661F" w14:textId="4C7E3A95" w:rsidR="00383F35" w:rsidRDefault="00383F35" w:rsidP="007C68DA">
            <w:pPr>
              <w:pStyle w:val="BodyText"/>
            </w:pPr>
            <w:r>
              <w:t xml:space="preserve"> Voters</w:t>
            </w:r>
          </w:p>
        </w:tc>
        <w:tc>
          <w:tcPr>
            <w:tcW w:w="2302" w:type="dxa"/>
          </w:tcPr>
          <w:p w14:paraId="50F49651" w14:textId="6422A5E1" w:rsidR="00383F35" w:rsidRDefault="00242D7C" w:rsidP="007C68DA">
            <w:pPr>
              <w:pStyle w:val="BodyText"/>
            </w:pPr>
            <w:proofErr w:type="spellStart"/>
            <w:r>
              <w:t>Voter</w:t>
            </w:r>
            <w:r w:rsidR="00383F35">
              <w:t>_id</w:t>
            </w:r>
            <w:proofErr w:type="spellEnd"/>
          </w:p>
        </w:tc>
        <w:tc>
          <w:tcPr>
            <w:tcW w:w="2302" w:type="dxa"/>
          </w:tcPr>
          <w:p w14:paraId="52378036" w14:textId="77777777" w:rsidR="00383F35" w:rsidRDefault="00383F35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363E68D7" w14:textId="77777777" w:rsidR="00383F35" w:rsidRDefault="00383F35" w:rsidP="007C68DA">
            <w:pPr>
              <w:pStyle w:val="BodyText"/>
            </w:pPr>
            <w:r>
              <w:t>Int</w:t>
            </w:r>
          </w:p>
        </w:tc>
      </w:tr>
      <w:tr w:rsidR="00383F35" w14:paraId="1D77C153" w14:textId="77777777" w:rsidTr="007C68DA">
        <w:trPr>
          <w:trHeight w:val="432"/>
        </w:trPr>
        <w:tc>
          <w:tcPr>
            <w:tcW w:w="2302" w:type="dxa"/>
            <w:vMerge/>
          </w:tcPr>
          <w:p w14:paraId="26C3E501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44351388" w14:textId="7C332E7F" w:rsidR="00383F35" w:rsidRDefault="00242D7C" w:rsidP="007C68DA">
            <w:pPr>
              <w:pStyle w:val="BodyText"/>
            </w:pPr>
            <w:proofErr w:type="spellStart"/>
            <w:r>
              <w:t>Full_name</w:t>
            </w:r>
            <w:proofErr w:type="spellEnd"/>
          </w:p>
        </w:tc>
        <w:tc>
          <w:tcPr>
            <w:tcW w:w="2302" w:type="dxa"/>
          </w:tcPr>
          <w:p w14:paraId="433B1CC7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4DCBC600" w14:textId="1B6637FB" w:rsidR="00383F35" w:rsidRDefault="00242D7C" w:rsidP="007C68DA">
            <w:pPr>
              <w:pStyle w:val="BodyText"/>
            </w:pPr>
            <w:r>
              <w:t>text</w:t>
            </w:r>
          </w:p>
        </w:tc>
      </w:tr>
      <w:tr w:rsidR="00383F35" w14:paraId="6C631E2F" w14:textId="77777777" w:rsidTr="007C68DA">
        <w:trPr>
          <w:trHeight w:val="432"/>
        </w:trPr>
        <w:tc>
          <w:tcPr>
            <w:tcW w:w="2302" w:type="dxa"/>
            <w:vMerge/>
          </w:tcPr>
          <w:p w14:paraId="16404008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39E53332" w14:textId="11ABE109" w:rsidR="00383F35" w:rsidRDefault="00242D7C" w:rsidP="007C68DA">
            <w:pPr>
              <w:pStyle w:val="BodyText"/>
            </w:pPr>
            <w:proofErr w:type="spellStart"/>
            <w:r>
              <w:t>Added_date</w:t>
            </w:r>
            <w:proofErr w:type="spellEnd"/>
          </w:p>
        </w:tc>
        <w:tc>
          <w:tcPr>
            <w:tcW w:w="2302" w:type="dxa"/>
          </w:tcPr>
          <w:p w14:paraId="28E9D929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2E3CC520" w14:textId="051D8952" w:rsidR="00383F35" w:rsidRDefault="00242D7C" w:rsidP="007C68DA">
            <w:pPr>
              <w:pStyle w:val="BodyText"/>
            </w:pPr>
            <w:r>
              <w:t>Date</w:t>
            </w:r>
          </w:p>
        </w:tc>
      </w:tr>
      <w:tr w:rsidR="00383F35" w14:paraId="2BAA177D" w14:textId="77777777" w:rsidTr="007C68DA">
        <w:trPr>
          <w:trHeight w:val="432"/>
        </w:trPr>
        <w:tc>
          <w:tcPr>
            <w:tcW w:w="2302" w:type="dxa"/>
            <w:vMerge/>
          </w:tcPr>
          <w:p w14:paraId="3189EECE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139B26BC" w14:textId="62EC8726" w:rsidR="00383F35" w:rsidRDefault="00242D7C" w:rsidP="007C68DA">
            <w:pPr>
              <w:pStyle w:val="BodyText"/>
            </w:pPr>
            <w:r>
              <w:t>Gender</w:t>
            </w:r>
          </w:p>
        </w:tc>
        <w:tc>
          <w:tcPr>
            <w:tcW w:w="2302" w:type="dxa"/>
          </w:tcPr>
          <w:p w14:paraId="4229C23A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570D134B" w14:textId="09A577F1" w:rsidR="00383F35" w:rsidRDefault="00242D7C" w:rsidP="007C68DA">
            <w:pPr>
              <w:pStyle w:val="BodyText"/>
            </w:pPr>
            <w:r>
              <w:t>Char</w:t>
            </w:r>
          </w:p>
        </w:tc>
      </w:tr>
      <w:tr w:rsidR="00383F35" w14:paraId="05D844CE" w14:textId="77777777" w:rsidTr="007C68DA">
        <w:trPr>
          <w:trHeight w:val="432"/>
        </w:trPr>
        <w:tc>
          <w:tcPr>
            <w:tcW w:w="2302" w:type="dxa"/>
            <w:vMerge/>
          </w:tcPr>
          <w:p w14:paraId="6C48714F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322FD391" w14:textId="634B816F" w:rsidR="00383F35" w:rsidRDefault="00242D7C" w:rsidP="007C68DA">
            <w:pPr>
              <w:pStyle w:val="BodyText"/>
            </w:pPr>
            <w:proofErr w:type="spellStart"/>
            <w:r>
              <w:t>Birth_year</w:t>
            </w:r>
            <w:proofErr w:type="spellEnd"/>
          </w:p>
        </w:tc>
        <w:tc>
          <w:tcPr>
            <w:tcW w:w="2302" w:type="dxa"/>
          </w:tcPr>
          <w:p w14:paraId="6FD442DB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3D15BBF4" w14:textId="4C919EFA" w:rsidR="00383F35" w:rsidRDefault="00242D7C" w:rsidP="007C68DA">
            <w:pPr>
              <w:pStyle w:val="BodyText"/>
            </w:pPr>
            <w:r>
              <w:t>Int</w:t>
            </w:r>
          </w:p>
        </w:tc>
      </w:tr>
      <w:tr w:rsidR="00383F35" w14:paraId="26B6FDC6" w14:textId="77777777" w:rsidTr="007C68DA">
        <w:trPr>
          <w:trHeight w:val="432"/>
        </w:trPr>
        <w:tc>
          <w:tcPr>
            <w:tcW w:w="2302" w:type="dxa"/>
            <w:vMerge/>
          </w:tcPr>
          <w:p w14:paraId="54D4390C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6C9D739F" w14:textId="14D85652" w:rsidR="00383F35" w:rsidRDefault="00242D7C" w:rsidP="007C68DA">
            <w:pPr>
              <w:pStyle w:val="BodyText"/>
            </w:pPr>
            <w:r>
              <w:t>Occupancy</w:t>
            </w:r>
          </w:p>
        </w:tc>
        <w:tc>
          <w:tcPr>
            <w:tcW w:w="2302" w:type="dxa"/>
          </w:tcPr>
          <w:p w14:paraId="6F699B09" w14:textId="14C8DC7A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416DA746" w14:textId="74F327C2" w:rsidR="00383F35" w:rsidRDefault="00242D7C" w:rsidP="007C68DA">
            <w:pPr>
              <w:pStyle w:val="BodyText"/>
            </w:pPr>
            <w:r>
              <w:t>Text</w:t>
            </w:r>
          </w:p>
        </w:tc>
      </w:tr>
      <w:tr w:rsidR="00383F35" w14:paraId="32620C80" w14:textId="77777777" w:rsidTr="007C68DA">
        <w:trPr>
          <w:trHeight w:val="432"/>
        </w:trPr>
        <w:tc>
          <w:tcPr>
            <w:tcW w:w="2302" w:type="dxa"/>
            <w:vMerge/>
          </w:tcPr>
          <w:p w14:paraId="55326A7F" w14:textId="77777777" w:rsidR="00383F35" w:rsidRDefault="00383F35" w:rsidP="007C68DA">
            <w:pPr>
              <w:pStyle w:val="BodyText"/>
            </w:pPr>
          </w:p>
        </w:tc>
        <w:tc>
          <w:tcPr>
            <w:tcW w:w="2302" w:type="dxa"/>
          </w:tcPr>
          <w:p w14:paraId="0A2C749D" w14:textId="441051B2" w:rsidR="00383F35" w:rsidRDefault="00242D7C" w:rsidP="007C68DA">
            <w:pPr>
              <w:pStyle w:val="BodyText"/>
            </w:pPr>
            <w:r>
              <w:t>Other columns</w:t>
            </w:r>
          </w:p>
        </w:tc>
        <w:tc>
          <w:tcPr>
            <w:tcW w:w="2302" w:type="dxa"/>
          </w:tcPr>
          <w:p w14:paraId="668262C8" w14:textId="39637E37" w:rsidR="00383F35" w:rsidRDefault="00242D7C" w:rsidP="007C68DA">
            <w:pPr>
              <w:pStyle w:val="BodyText"/>
            </w:pPr>
            <w:r>
              <w:t>Descriptive of voters</w:t>
            </w:r>
          </w:p>
        </w:tc>
        <w:tc>
          <w:tcPr>
            <w:tcW w:w="2302" w:type="dxa"/>
          </w:tcPr>
          <w:p w14:paraId="331471E4" w14:textId="77777777" w:rsidR="00383F35" w:rsidRDefault="00383F35" w:rsidP="007C68DA">
            <w:pPr>
              <w:pStyle w:val="BodyText"/>
            </w:pPr>
            <w:r>
              <w:t>Text</w:t>
            </w:r>
          </w:p>
        </w:tc>
      </w:tr>
    </w:tbl>
    <w:p w14:paraId="004A6549" w14:textId="12F5C958" w:rsidR="00E32C7E" w:rsidRDefault="00242D7C" w:rsidP="00717733">
      <w:pPr>
        <w:pStyle w:val="BodyText"/>
        <w:rPr>
          <w:bCs/>
        </w:rPr>
      </w:pPr>
      <w:r>
        <w:rPr>
          <w:bCs/>
        </w:rPr>
        <w:t>Provides info on voters</w:t>
      </w:r>
      <w:r w:rsidR="00E51AF1">
        <w:rPr>
          <w:bCs/>
        </w:rPr>
        <w:t xml:space="preserve">, collected during the meetups with </w:t>
      </w:r>
      <w:proofErr w:type="gramStart"/>
      <w:r w:rsidR="00E51AF1">
        <w:rPr>
          <w:bCs/>
        </w:rPr>
        <w:t>voters</w:t>
      </w:r>
      <w:proofErr w:type="gramEnd"/>
      <w:r w:rsidR="00E51AF1">
        <w:rPr>
          <w:bCs/>
        </w:rPr>
        <w:t xml:space="preserve"> events.</w:t>
      </w:r>
    </w:p>
    <w:p w14:paraId="7771A8E5" w14:textId="77777777" w:rsidR="00E51AF1" w:rsidRDefault="00E51AF1" w:rsidP="00717733">
      <w:pPr>
        <w:pStyle w:val="BodyText"/>
        <w:rPr>
          <w:bCs/>
        </w:rPr>
      </w:pPr>
    </w:p>
    <w:tbl>
      <w:tblPr>
        <w:tblW w:w="8495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1361"/>
        <w:gridCol w:w="1361"/>
        <w:gridCol w:w="1407"/>
        <w:gridCol w:w="1519"/>
        <w:gridCol w:w="1486"/>
      </w:tblGrid>
      <w:tr w:rsidR="00252E0C" w14:paraId="2D9735E1" w14:textId="77777777" w:rsidTr="00252E0C">
        <w:trPr>
          <w:trHeight w:val="292"/>
        </w:trPr>
        <w:tc>
          <w:tcPr>
            <w:tcW w:w="1361" w:type="dxa"/>
            <w:shd w:val="clear" w:color="auto" w:fill="76CDD8"/>
          </w:tcPr>
          <w:p w14:paraId="557F4CD5" w14:textId="6607CE63" w:rsidR="00252E0C" w:rsidRPr="00BE17E0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ter_id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0FB3590E" w14:textId="77777777" w:rsidR="00252E0C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ull_name</w:t>
            </w:r>
            <w:proofErr w:type="spellEnd"/>
          </w:p>
        </w:tc>
        <w:tc>
          <w:tcPr>
            <w:tcW w:w="1361" w:type="dxa"/>
            <w:shd w:val="clear" w:color="auto" w:fill="76CDD8"/>
          </w:tcPr>
          <w:p w14:paraId="6E6C211C" w14:textId="2133F25C" w:rsidR="00252E0C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dded_date</w:t>
            </w:r>
            <w:proofErr w:type="spellEnd"/>
          </w:p>
        </w:tc>
        <w:tc>
          <w:tcPr>
            <w:tcW w:w="1407" w:type="dxa"/>
            <w:shd w:val="clear" w:color="auto" w:fill="76CDD8"/>
          </w:tcPr>
          <w:p w14:paraId="453F23C3" w14:textId="7B7D48E4" w:rsidR="00252E0C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Gender</w:t>
            </w:r>
          </w:p>
        </w:tc>
        <w:tc>
          <w:tcPr>
            <w:tcW w:w="1519" w:type="dxa"/>
            <w:shd w:val="clear" w:color="auto" w:fill="76CDD8"/>
          </w:tcPr>
          <w:p w14:paraId="224BBB98" w14:textId="7DDBA303" w:rsidR="00252E0C" w:rsidRPr="00BE17E0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Birth_year</w:t>
            </w:r>
            <w:proofErr w:type="spellEnd"/>
          </w:p>
        </w:tc>
        <w:tc>
          <w:tcPr>
            <w:tcW w:w="1486" w:type="dxa"/>
            <w:shd w:val="clear" w:color="auto" w:fill="76CDD8"/>
          </w:tcPr>
          <w:p w14:paraId="4E688232" w14:textId="48941C3E" w:rsidR="00252E0C" w:rsidRPr="009F5F46" w:rsidRDefault="00252E0C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Occupancy</w:t>
            </w:r>
          </w:p>
        </w:tc>
      </w:tr>
      <w:tr w:rsidR="00252E0C" w14:paraId="34114BDB" w14:textId="77777777" w:rsidTr="00252E0C">
        <w:trPr>
          <w:trHeight w:val="432"/>
        </w:trPr>
        <w:tc>
          <w:tcPr>
            <w:tcW w:w="1361" w:type="dxa"/>
          </w:tcPr>
          <w:p w14:paraId="1CFACE62" w14:textId="77777777" w:rsidR="00252E0C" w:rsidRDefault="00252E0C" w:rsidP="007C68DA">
            <w:pPr>
              <w:pStyle w:val="BodyText"/>
            </w:pPr>
            <w:r>
              <w:t>1</w:t>
            </w:r>
          </w:p>
        </w:tc>
        <w:tc>
          <w:tcPr>
            <w:tcW w:w="1361" w:type="dxa"/>
          </w:tcPr>
          <w:p w14:paraId="5CCC50AE" w14:textId="5152601E" w:rsidR="00252E0C" w:rsidRDefault="00252E0C" w:rsidP="007C68DA">
            <w:pPr>
              <w:pStyle w:val="BodyText"/>
            </w:pPr>
            <w:r>
              <w:t>Samat A.</w:t>
            </w:r>
          </w:p>
        </w:tc>
        <w:tc>
          <w:tcPr>
            <w:tcW w:w="1361" w:type="dxa"/>
          </w:tcPr>
          <w:p w14:paraId="253FFD34" w14:textId="72C606E6" w:rsidR="00252E0C" w:rsidRDefault="00252E0C" w:rsidP="007C68DA">
            <w:pPr>
              <w:pStyle w:val="BodyText"/>
            </w:pPr>
            <w:r>
              <w:t>01/03/2025</w:t>
            </w:r>
          </w:p>
        </w:tc>
        <w:tc>
          <w:tcPr>
            <w:tcW w:w="1407" w:type="dxa"/>
          </w:tcPr>
          <w:p w14:paraId="22E16D23" w14:textId="6DE850B1" w:rsidR="00252E0C" w:rsidRDefault="00252E0C" w:rsidP="007C68DA">
            <w:pPr>
              <w:pStyle w:val="BodyText"/>
            </w:pPr>
            <w:r>
              <w:t>M</w:t>
            </w:r>
          </w:p>
        </w:tc>
        <w:tc>
          <w:tcPr>
            <w:tcW w:w="1519" w:type="dxa"/>
          </w:tcPr>
          <w:p w14:paraId="3D24A8DD" w14:textId="6669D496" w:rsidR="00252E0C" w:rsidRDefault="00252E0C" w:rsidP="007C68DA">
            <w:pPr>
              <w:pStyle w:val="BodyText"/>
            </w:pPr>
            <w:r>
              <w:t>1975</w:t>
            </w:r>
          </w:p>
        </w:tc>
        <w:tc>
          <w:tcPr>
            <w:tcW w:w="1486" w:type="dxa"/>
          </w:tcPr>
          <w:p w14:paraId="426EF542" w14:textId="3DDBF242" w:rsidR="00252E0C" w:rsidRDefault="00252E0C" w:rsidP="007C68DA">
            <w:pPr>
              <w:pStyle w:val="BodyText"/>
            </w:pPr>
            <w:r>
              <w:t>Commercial worker</w:t>
            </w:r>
          </w:p>
        </w:tc>
      </w:tr>
    </w:tbl>
    <w:p w14:paraId="280B5316" w14:textId="77777777" w:rsidR="00252E0C" w:rsidRPr="00242D7C" w:rsidRDefault="00252E0C" w:rsidP="00717733">
      <w:pPr>
        <w:pStyle w:val="BodyText"/>
        <w:rPr>
          <w:bCs/>
        </w:rPr>
      </w:pPr>
    </w:p>
    <w:p w14:paraId="0C94EA6A" w14:textId="77777777" w:rsidR="000B40B1" w:rsidRPr="00E32C7E" w:rsidRDefault="000B40B1" w:rsidP="000B40B1">
      <w:pPr>
        <w:pStyle w:val="BodyText"/>
        <w:rPr>
          <w:bCs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0B40B1" w14:paraId="0882BF36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47F1961C" w14:textId="77777777" w:rsidR="000B40B1" w:rsidRPr="00BE17E0" w:rsidRDefault="000B40B1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A189374" w14:textId="77777777" w:rsidR="000B40B1" w:rsidRPr="00BE17E0" w:rsidRDefault="000B40B1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BDD9678" w14:textId="77777777" w:rsidR="000B40B1" w:rsidRPr="00BE17E0" w:rsidRDefault="000B40B1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EE23E74" w14:textId="77777777" w:rsidR="000B40B1" w:rsidRPr="00BE17E0" w:rsidRDefault="000B40B1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0B40B1" w14:paraId="61B032D6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1AEE30A5" w14:textId="409F4AF3" w:rsidR="000B40B1" w:rsidRDefault="000B40B1" w:rsidP="007C68DA">
            <w:pPr>
              <w:pStyle w:val="BodyText"/>
            </w:pPr>
            <w:r>
              <w:t xml:space="preserve"> Donors</w:t>
            </w:r>
          </w:p>
        </w:tc>
        <w:tc>
          <w:tcPr>
            <w:tcW w:w="2302" w:type="dxa"/>
          </w:tcPr>
          <w:p w14:paraId="3ECCDBFE" w14:textId="425BAB43" w:rsidR="000B40B1" w:rsidRDefault="000B40B1" w:rsidP="007C68DA">
            <w:pPr>
              <w:pStyle w:val="BodyText"/>
            </w:pPr>
            <w:proofErr w:type="spellStart"/>
            <w:r>
              <w:t>Donor_id</w:t>
            </w:r>
            <w:proofErr w:type="spellEnd"/>
          </w:p>
        </w:tc>
        <w:tc>
          <w:tcPr>
            <w:tcW w:w="2302" w:type="dxa"/>
          </w:tcPr>
          <w:p w14:paraId="54208600" w14:textId="77777777" w:rsidR="000B40B1" w:rsidRDefault="000B40B1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7EC188F6" w14:textId="77777777" w:rsidR="000B40B1" w:rsidRDefault="000B40B1" w:rsidP="007C68DA">
            <w:pPr>
              <w:pStyle w:val="BodyText"/>
            </w:pPr>
            <w:r>
              <w:t>Int</w:t>
            </w:r>
          </w:p>
        </w:tc>
      </w:tr>
      <w:tr w:rsidR="000B40B1" w14:paraId="6EA315ED" w14:textId="77777777" w:rsidTr="007C68DA">
        <w:trPr>
          <w:trHeight w:val="432"/>
        </w:trPr>
        <w:tc>
          <w:tcPr>
            <w:tcW w:w="2302" w:type="dxa"/>
            <w:vMerge/>
          </w:tcPr>
          <w:p w14:paraId="3F9B241E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3DC56DB6" w14:textId="3C7ACBDA" w:rsidR="000B40B1" w:rsidRDefault="000B40B1" w:rsidP="007C68DA">
            <w:pPr>
              <w:pStyle w:val="BodyText"/>
            </w:pPr>
            <w:proofErr w:type="spellStart"/>
            <w:r>
              <w:t>donor_name</w:t>
            </w:r>
            <w:proofErr w:type="spellEnd"/>
          </w:p>
        </w:tc>
        <w:tc>
          <w:tcPr>
            <w:tcW w:w="2302" w:type="dxa"/>
          </w:tcPr>
          <w:p w14:paraId="5A0EBEA6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02B4D6DA" w14:textId="77777777" w:rsidR="000B40B1" w:rsidRDefault="000B40B1" w:rsidP="007C68DA">
            <w:pPr>
              <w:pStyle w:val="BodyText"/>
            </w:pPr>
            <w:r>
              <w:t>text</w:t>
            </w:r>
          </w:p>
        </w:tc>
      </w:tr>
      <w:tr w:rsidR="000B40B1" w14:paraId="3B5164D1" w14:textId="77777777" w:rsidTr="007C68DA">
        <w:trPr>
          <w:trHeight w:val="432"/>
        </w:trPr>
        <w:tc>
          <w:tcPr>
            <w:tcW w:w="2302" w:type="dxa"/>
            <w:vMerge/>
          </w:tcPr>
          <w:p w14:paraId="018D0FCD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1BA3E8B1" w14:textId="219167E9" w:rsidR="000B40B1" w:rsidRDefault="000B40B1" w:rsidP="007C68DA">
            <w:pPr>
              <w:pStyle w:val="BodyText"/>
            </w:pPr>
            <w:r>
              <w:t>Email</w:t>
            </w:r>
          </w:p>
        </w:tc>
        <w:tc>
          <w:tcPr>
            <w:tcW w:w="2302" w:type="dxa"/>
          </w:tcPr>
          <w:p w14:paraId="7A229123" w14:textId="4207A544" w:rsidR="000B40B1" w:rsidRDefault="000B40B1" w:rsidP="007C68DA">
            <w:pPr>
              <w:pStyle w:val="BodyText"/>
            </w:pPr>
            <w:r>
              <w:t>Contact email info</w:t>
            </w:r>
          </w:p>
        </w:tc>
        <w:tc>
          <w:tcPr>
            <w:tcW w:w="2302" w:type="dxa"/>
          </w:tcPr>
          <w:p w14:paraId="1B26D1F5" w14:textId="38BA4BBD" w:rsidR="000B40B1" w:rsidRDefault="000B40B1" w:rsidP="007C68DA">
            <w:pPr>
              <w:pStyle w:val="BodyText"/>
            </w:pPr>
            <w:r>
              <w:t>Text</w:t>
            </w:r>
          </w:p>
        </w:tc>
      </w:tr>
      <w:tr w:rsidR="0008246D" w14:paraId="66ACCFCD" w14:textId="77777777" w:rsidTr="007C68DA">
        <w:trPr>
          <w:trHeight w:val="432"/>
        </w:trPr>
        <w:tc>
          <w:tcPr>
            <w:tcW w:w="2302" w:type="dxa"/>
            <w:vMerge/>
          </w:tcPr>
          <w:p w14:paraId="5E63D368" w14:textId="77777777" w:rsidR="0008246D" w:rsidRDefault="0008246D" w:rsidP="007C68DA">
            <w:pPr>
              <w:pStyle w:val="BodyText"/>
            </w:pPr>
          </w:p>
        </w:tc>
        <w:tc>
          <w:tcPr>
            <w:tcW w:w="2302" w:type="dxa"/>
          </w:tcPr>
          <w:p w14:paraId="36B23258" w14:textId="02E134EE" w:rsidR="0008246D" w:rsidRDefault="0008246D" w:rsidP="007C68DA">
            <w:pPr>
              <w:pStyle w:val="BodyText"/>
            </w:pPr>
            <w:proofErr w:type="spellStart"/>
            <w:r>
              <w:t>Date_added</w:t>
            </w:r>
            <w:proofErr w:type="spellEnd"/>
          </w:p>
        </w:tc>
        <w:tc>
          <w:tcPr>
            <w:tcW w:w="2302" w:type="dxa"/>
          </w:tcPr>
          <w:p w14:paraId="6D423395" w14:textId="77777777" w:rsidR="0008246D" w:rsidRDefault="0008246D" w:rsidP="007C68DA">
            <w:pPr>
              <w:pStyle w:val="BodyText"/>
            </w:pPr>
          </w:p>
        </w:tc>
        <w:tc>
          <w:tcPr>
            <w:tcW w:w="2302" w:type="dxa"/>
          </w:tcPr>
          <w:p w14:paraId="1FC1BE43" w14:textId="58DD16BF" w:rsidR="0008246D" w:rsidRDefault="0008246D" w:rsidP="007C68DA">
            <w:pPr>
              <w:pStyle w:val="BodyText"/>
            </w:pPr>
            <w:r>
              <w:t>date</w:t>
            </w:r>
          </w:p>
        </w:tc>
      </w:tr>
      <w:tr w:rsidR="000B40B1" w14:paraId="15A00E2A" w14:textId="77777777" w:rsidTr="007C68DA">
        <w:trPr>
          <w:trHeight w:val="432"/>
        </w:trPr>
        <w:tc>
          <w:tcPr>
            <w:tcW w:w="2302" w:type="dxa"/>
            <w:vMerge/>
          </w:tcPr>
          <w:p w14:paraId="363E2FCA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0ABC2C15" w14:textId="77777777" w:rsidR="000B40B1" w:rsidRDefault="000B40B1" w:rsidP="007C68DA">
            <w:pPr>
              <w:pStyle w:val="BodyText"/>
            </w:pPr>
            <w:r>
              <w:t>Other columns</w:t>
            </w:r>
          </w:p>
        </w:tc>
        <w:tc>
          <w:tcPr>
            <w:tcW w:w="2302" w:type="dxa"/>
          </w:tcPr>
          <w:p w14:paraId="6FF3D0FB" w14:textId="6E7623F5" w:rsidR="000B40B1" w:rsidRDefault="000B40B1" w:rsidP="007C68DA">
            <w:pPr>
              <w:pStyle w:val="BodyText"/>
            </w:pPr>
            <w:r>
              <w:t>Descriptive of donors</w:t>
            </w:r>
          </w:p>
        </w:tc>
        <w:tc>
          <w:tcPr>
            <w:tcW w:w="2302" w:type="dxa"/>
          </w:tcPr>
          <w:p w14:paraId="77A52597" w14:textId="77777777" w:rsidR="000B40B1" w:rsidRDefault="000B40B1" w:rsidP="007C68DA">
            <w:pPr>
              <w:pStyle w:val="BodyText"/>
            </w:pPr>
            <w:r>
              <w:t>Text</w:t>
            </w:r>
          </w:p>
        </w:tc>
      </w:tr>
    </w:tbl>
    <w:p w14:paraId="4FA7DA74" w14:textId="764ED68B" w:rsidR="000B40B1" w:rsidRDefault="000B40B1" w:rsidP="00717733">
      <w:pPr>
        <w:pStyle w:val="BodyText"/>
        <w:rPr>
          <w:bCs/>
        </w:rPr>
      </w:pPr>
      <w:r>
        <w:rPr>
          <w:bCs/>
        </w:rPr>
        <w:t>Provides info</w:t>
      </w:r>
      <w:r w:rsidR="0008246D">
        <w:rPr>
          <w:bCs/>
        </w:rPr>
        <w:t>rmation</w:t>
      </w:r>
      <w:r>
        <w:rPr>
          <w:bCs/>
        </w:rPr>
        <w:t xml:space="preserve"> on donors</w:t>
      </w:r>
      <w:r w:rsidR="00E51AF1">
        <w:rPr>
          <w:bCs/>
        </w:rPr>
        <w:t>, names and contact info. Columns for affiliates and other descriptive columns can be added.</w:t>
      </w:r>
    </w:p>
    <w:p w14:paraId="3E746746" w14:textId="67E690C5" w:rsidR="00E51AF1" w:rsidRDefault="00E51AF1" w:rsidP="00717733">
      <w:pPr>
        <w:pStyle w:val="BodyText"/>
        <w:rPr>
          <w:bCs/>
        </w:rPr>
      </w:pPr>
      <w:r>
        <w:rPr>
          <w:bCs/>
        </w:rPr>
        <w:t>One-to-many relationship with event finances table.</w:t>
      </w:r>
    </w:p>
    <w:p w14:paraId="52622F6F" w14:textId="77777777" w:rsidR="00E51AF1" w:rsidRDefault="00E51AF1" w:rsidP="00717733">
      <w:pPr>
        <w:pStyle w:val="BodyText"/>
        <w:rPr>
          <w:bCs/>
        </w:rPr>
      </w:pPr>
    </w:p>
    <w:tbl>
      <w:tblPr>
        <w:tblW w:w="875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2144"/>
        <w:gridCol w:w="2552"/>
        <w:gridCol w:w="2693"/>
      </w:tblGrid>
      <w:tr w:rsidR="00E51AF1" w14:paraId="53E56218" w14:textId="77777777" w:rsidTr="00E51AF1">
        <w:trPr>
          <w:trHeight w:val="292"/>
        </w:trPr>
        <w:tc>
          <w:tcPr>
            <w:tcW w:w="1361" w:type="dxa"/>
            <w:shd w:val="clear" w:color="auto" w:fill="76CDD8"/>
          </w:tcPr>
          <w:p w14:paraId="3C9B5E6D" w14:textId="2FF6693D" w:rsidR="00E51AF1" w:rsidRPr="00BE17E0" w:rsidRDefault="00E51AF1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onor_id</w:t>
            </w:r>
            <w:proofErr w:type="spellEnd"/>
          </w:p>
        </w:tc>
        <w:tc>
          <w:tcPr>
            <w:tcW w:w="2144" w:type="dxa"/>
            <w:shd w:val="clear" w:color="auto" w:fill="76CDD8"/>
          </w:tcPr>
          <w:p w14:paraId="2F825450" w14:textId="0239116C" w:rsidR="00E51AF1" w:rsidRDefault="00E51AF1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onor_name</w:t>
            </w:r>
            <w:proofErr w:type="spellEnd"/>
          </w:p>
        </w:tc>
        <w:tc>
          <w:tcPr>
            <w:tcW w:w="2552" w:type="dxa"/>
            <w:shd w:val="clear" w:color="auto" w:fill="76CDD8"/>
          </w:tcPr>
          <w:p w14:paraId="35E95D4D" w14:textId="4965830B" w:rsidR="00E51AF1" w:rsidRDefault="00E51AF1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2693" w:type="dxa"/>
            <w:shd w:val="clear" w:color="auto" w:fill="76CDD8"/>
          </w:tcPr>
          <w:p w14:paraId="3823592E" w14:textId="75DDBEEC" w:rsidR="00E51AF1" w:rsidRDefault="00E51AF1" w:rsidP="00252E0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dded_date</w:t>
            </w:r>
            <w:proofErr w:type="spellEnd"/>
          </w:p>
        </w:tc>
      </w:tr>
      <w:tr w:rsidR="00E51AF1" w14:paraId="6095D5E3" w14:textId="77777777" w:rsidTr="00E51AF1">
        <w:trPr>
          <w:trHeight w:val="432"/>
        </w:trPr>
        <w:tc>
          <w:tcPr>
            <w:tcW w:w="1361" w:type="dxa"/>
          </w:tcPr>
          <w:p w14:paraId="21F11DDE" w14:textId="77777777" w:rsidR="00E51AF1" w:rsidRDefault="00E51AF1" w:rsidP="00252E0C">
            <w:pPr>
              <w:pStyle w:val="BodyText"/>
            </w:pPr>
            <w:r>
              <w:t>1</w:t>
            </w:r>
          </w:p>
        </w:tc>
        <w:tc>
          <w:tcPr>
            <w:tcW w:w="2144" w:type="dxa"/>
          </w:tcPr>
          <w:p w14:paraId="3A139DBF" w14:textId="3F73B888" w:rsidR="00E51AF1" w:rsidRDefault="00E51AF1" w:rsidP="00252E0C">
            <w:pPr>
              <w:pStyle w:val="BodyText"/>
            </w:pPr>
            <w:r>
              <w:t xml:space="preserve">Marat </w:t>
            </w:r>
            <w:proofErr w:type="spellStart"/>
            <w:r>
              <w:t>Maratuly</w:t>
            </w:r>
            <w:proofErr w:type="spellEnd"/>
          </w:p>
        </w:tc>
        <w:tc>
          <w:tcPr>
            <w:tcW w:w="2552" w:type="dxa"/>
          </w:tcPr>
          <w:p w14:paraId="1D9788E6" w14:textId="3FEDE4C3" w:rsidR="00E51AF1" w:rsidRDefault="00E51AF1" w:rsidP="00252E0C">
            <w:pPr>
              <w:pStyle w:val="BodyText"/>
            </w:pPr>
            <w:r>
              <w:t>Marat_business@mail.ru</w:t>
            </w:r>
          </w:p>
        </w:tc>
        <w:tc>
          <w:tcPr>
            <w:tcW w:w="2693" w:type="dxa"/>
          </w:tcPr>
          <w:p w14:paraId="72EC5A69" w14:textId="56F26B0E" w:rsidR="00E51AF1" w:rsidRDefault="00E51AF1" w:rsidP="00252E0C">
            <w:pPr>
              <w:pStyle w:val="BodyText"/>
            </w:pPr>
            <w:r>
              <w:t>01/03/2025</w:t>
            </w:r>
          </w:p>
        </w:tc>
      </w:tr>
    </w:tbl>
    <w:p w14:paraId="55668644" w14:textId="77777777" w:rsidR="00252E0C" w:rsidRDefault="00252E0C" w:rsidP="00717733">
      <w:pPr>
        <w:pStyle w:val="BodyText"/>
        <w:rPr>
          <w:bCs/>
        </w:rPr>
      </w:pPr>
    </w:p>
    <w:p w14:paraId="39DB0246" w14:textId="77777777" w:rsidR="00C741AB" w:rsidRPr="000B40B1" w:rsidRDefault="00C741AB" w:rsidP="00C741AB">
      <w:pPr>
        <w:pStyle w:val="BodyText"/>
        <w:rPr>
          <w:bCs/>
        </w:rPr>
      </w:pPr>
    </w:p>
    <w:p w14:paraId="21F30462" w14:textId="77777777" w:rsidR="00C741AB" w:rsidRDefault="00C741AB" w:rsidP="00C741AB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C741AB" w14:paraId="6CB52245" w14:textId="77777777" w:rsidTr="00753724">
        <w:trPr>
          <w:trHeight w:val="292"/>
        </w:trPr>
        <w:tc>
          <w:tcPr>
            <w:tcW w:w="2302" w:type="dxa"/>
            <w:shd w:val="clear" w:color="auto" w:fill="76CDD8"/>
          </w:tcPr>
          <w:p w14:paraId="02FBEBFD" w14:textId="77777777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598E7DC" w14:textId="77777777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6039714" w14:textId="77777777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2C78E90" w14:textId="77777777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741AB" w14:paraId="524812F6" w14:textId="77777777" w:rsidTr="00753724">
        <w:trPr>
          <w:trHeight w:val="432"/>
        </w:trPr>
        <w:tc>
          <w:tcPr>
            <w:tcW w:w="2302" w:type="dxa"/>
            <w:vMerge w:val="restart"/>
          </w:tcPr>
          <w:p w14:paraId="7BF0A9EC" w14:textId="1F0319F9" w:rsidR="00C741AB" w:rsidRDefault="00C741AB" w:rsidP="00753724">
            <w:pPr>
              <w:pStyle w:val="BodyText"/>
            </w:pPr>
            <w:r>
              <w:t>Survey</w:t>
            </w:r>
            <w:r>
              <w:t>s</w:t>
            </w:r>
          </w:p>
        </w:tc>
        <w:tc>
          <w:tcPr>
            <w:tcW w:w="2302" w:type="dxa"/>
          </w:tcPr>
          <w:p w14:paraId="5AB3C27C" w14:textId="77777777" w:rsidR="00C741AB" w:rsidRDefault="00C741AB" w:rsidP="00753724">
            <w:pPr>
              <w:pStyle w:val="BodyText"/>
            </w:pPr>
            <w:proofErr w:type="spellStart"/>
            <w:r>
              <w:t>Survey_id</w:t>
            </w:r>
            <w:proofErr w:type="spellEnd"/>
          </w:p>
        </w:tc>
        <w:tc>
          <w:tcPr>
            <w:tcW w:w="2302" w:type="dxa"/>
          </w:tcPr>
          <w:p w14:paraId="3D3903B6" w14:textId="77777777" w:rsidR="00C741AB" w:rsidRDefault="00C741AB" w:rsidP="00753724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4F502FD6" w14:textId="77777777" w:rsidR="00C741AB" w:rsidRDefault="00C741AB" w:rsidP="00753724">
            <w:pPr>
              <w:pStyle w:val="BodyText"/>
            </w:pPr>
            <w:r>
              <w:t>Int</w:t>
            </w:r>
          </w:p>
        </w:tc>
      </w:tr>
      <w:tr w:rsidR="00C741AB" w14:paraId="33E52780" w14:textId="77777777" w:rsidTr="00753724">
        <w:trPr>
          <w:trHeight w:val="432"/>
        </w:trPr>
        <w:tc>
          <w:tcPr>
            <w:tcW w:w="2302" w:type="dxa"/>
            <w:vMerge/>
          </w:tcPr>
          <w:p w14:paraId="320C48A0" w14:textId="77777777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1C4AF320" w14:textId="672402DD" w:rsidR="00C741AB" w:rsidRDefault="000F323F" w:rsidP="00753724">
            <w:pPr>
              <w:pStyle w:val="BodyText"/>
            </w:pPr>
            <w:proofErr w:type="spellStart"/>
            <w:r>
              <w:t>Event_id</w:t>
            </w:r>
            <w:proofErr w:type="spellEnd"/>
          </w:p>
        </w:tc>
        <w:tc>
          <w:tcPr>
            <w:tcW w:w="2302" w:type="dxa"/>
          </w:tcPr>
          <w:p w14:paraId="025DD3AB" w14:textId="11BB509E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648DEDB5" w14:textId="6A3C8770" w:rsidR="00C741AB" w:rsidRDefault="000F323F" w:rsidP="00753724">
            <w:pPr>
              <w:pStyle w:val="BodyText"/>
            </w:pPr>
            <w:r>
              <w:t>int</w:t>
            </w:r>
          </w:p>
        </w:tc>
      </w:tr>
      <w:tr w:rsidR="00C741AB" w14:paraId="260166CB" w14:textId="77777777" w:rsidTr="00753724">
        <w:trPr>
          <w:trHeight w:val="432"/>
        </w:trPr>
        <w:tc>
          <w:tcPr>
            <w:tcW w:w="2302" w:type="dxa"/>
            <w:vMerge/>
          </w:tcPr>
          <w:p w14:paraId="792935CF" w14:textId="77777777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3D023E03" w14:textId="4B9623C3" w:rsidR="00C741AB" w:rsidRDefault="000F323F" w:rsidP="00753724">
            <w:pPr>
              <w:pStyle w:val="BodyText"/>
            </w:pPr>
            <w:r>
              <w:t>date</w:t>
            </w:r>
          </w:p>
        </w:tc>
        <w:tc>
          <w:tcPr>
            <w:tcW w:w="2302" w:type="dxa"/>
          </w:tcPr>
          <w:p w14:paraId="1A11BDA7" w14:textId="77777777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35A56ADD" w14:textId="77777777" w:rsidR="00C741AB" w:rsidRDefault="00C741AB" w:rsidP="00753724">
            <w:pPr>
              <w:pStyle w:val="BodyText"/>
            </w:pPr>
            <w:r>
              <w:t>varchar</w:t>
            </w:r>
          </w:p>
        </w:tc>
      </w:tr>
      <w:tr w:rsidR="00C741AB" w14:paraId="4D1A16C4" w14:textId="77777777" w:rsidTr="00753724">
        <w:trPr>
          <w:trHeight w:val="432"/>
        </w:trPr>
        <w:tc>
          <w:tcPr>
            <w:tcW w:w="2302" w:type="dxa"/>
            <w:vMerge/>
          </w:tcPr>
          <w:p w14:paraId="1ED150AA" w14:textId="77777777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5F105835" w14:textId="3689D867" w:rsidR="00C741AB" w:rsidRDefault="00C741AB" w:rsidP="00753724">
            <w:pPr>
              <w:pStyle w:val="BodyText"/>
            </w:pPr>
            <w:proofErr w:type="spellStart"/>
            <w:r>
              <w:t>Survey_</w:t>
            </w:r>
            <w:r w:rsidR="000F323F">
              <w:t>type</w:t>
            </w:r>
            <w:proofErr w:type="spellEnd"/>
          </w:p>
        </w:tc>
        <w:tc>
          <w:tcPr>
            <w:tcW w:w="2302" w:type="dxa"/>
          </w:tcPr>
          <w:p w14:paraId="1114C9EA" w14:textId="77777777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6592D59F" w14:textId="0A12958F" w:rsidR="00C741AB" w:rsidRDefault="000F323F" w:rsidP="00753724">
            <w:pPr>
              <w:pStyle w:val="BodyText"/>
            </w:pPr>
            <w:r>
              <w:t>varchar</w:t>
            </w:r>
          </w:p>
        </w:tc>
      </w:tr>
    </w:tbl>
    <w:p w14:paraId="0359D004" w14:textId="0B38745D" w:rsidR="00C741AB" w:rsidRDefault="00C741AB" w:rsidP="00C741AB">
      <w:pPr>
        <w:pStyle w:val="BodyText"/>
      </w:pPr>
      <w:r>
        <w:t>Provides information on</w:t>
      </w:r>
      <w:r w:rsidR="000F323F">
        <w:t xml:space="preserve"> made</w:t>
      </w:r>
      <w:r>
        <w:t xml:space="preserve"> surve</w:t>
      </w:r>
      <w:r w:rsidR="000F323F">
        <w:t>ys</w:t>
      </w:r>
      <w:r>
        <w:t xml:space="preserve">. </w:t>
      </w:r>
    </w:p>
    <w:p w14:paraId="278DD6DD" w14:textId="77777777" w:rsidR="00C741AB" w:rsidRDefault="00C741AB" w:rsidP="00C741AB">
      <w:pPr>
        <w:pStyle w:val="BodyText"/>
      </w:pPr>
    </w:p>
    <w:p w14:paraId="53713A6B" w14:textId="77777777" w:rsidR="00C741AB" w:rsidRPr="000B40B1" w:rsidRDefault="00C741AB" w:rsidP="00717733">
      <w:pPr>
        <w:pStyle w:val="BodyText"/>
        <w:rPr>
          <w:bCs/>
        </w:rPr>
      </w:pPr>
    </w:p>
    <w:p w14:paraId="0D9AF425" w14:textId="77777777" w:rsidR="000B40B1" w:rsidRDefault="000B40B1" w:rsidP="0071773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17733" w14:paraId="09453731" w14:textId="77777777" w:rsidTr="007C68DA">
        <w:trPr>
          <w:trHeight w:val="292"/>
        </w:trPr>
        <w:tc>
          <w:tcPr>
            <w:tcW w:w="2302" w:type="dxa"/>
            <w:shd w:val="clear" w:color="auto" w:fill="76CDD8"/>
          </w:tcPr>
          <w:p w14:paraId="5E897F93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lastRenderedPageBreak/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BF02429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6A8191B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9D7DCFB" w14:textId="77777777" w:rsidR="00717733" w:rsidRPr="00BE17E0" w:rsidRDefault="00717733" w:rsidP="007C6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17733" w14:paraId="49B6254B" w14:textId="77777777" w:rsidTr="007C68DA">
        <w:trPr>
          <w:trHeight w:val="432"/>
        </w:trPr>
        <w:tc>
          <w:tcPr>
            <w:tcW w:w="2302" w:type="dxa"/>
            <w:vMerge w:val="restart"/>
          </w:tcPr>
          <w:p w14:paraId="3F631A82" w14:textId="78E1FB0C" w:rsidR="00717733" w:rsidRDefault="000B40B1" w:rsidP="007C68DA">
            <w:pPr>
              <w:pStyle w:val="BodyText"/>
            </w:pPr>
            <w:proofErr w:type="spellStart"/>
            <w:r>
              <w:t>Survey_results</w:t>
            </w:r>
            <w:proofErr w:type="spellEnd"/>
          </w:p>
        </w:tc>
        <w:tc>
          <w:tcPr>
            <w:tcW w:w="2302" w:type="dxa"/>
          </w:tcPr>
          <w:p w14:paraId="57FCC08C" w14:textId="29F0CBD6" w:rsidR="00717733" w:rsidRDefault="000F323F" w:rsidP="007C68DA">
            <w:pPr>
              <w:pStyle w:val="BodyText"/>
            </w:pPr>
            <w:proofErr w:type="spellStart"/>
            <w:r>
              <w:t>Response_</w:t>
            </w:r>
            <w:r w:rsidR="000B40B1">
              <w:t>id</w:t>
            </w:r>
            <w:proofErr w:type="spellEnd"/>
          </w:p>
        </w:tc>
        <w:tc>
          <w:tcPr>
            <w:tcW w:w="2302" w:type="dxa"/>
          </w:tcPr>
          <w:p w14:paraId="1673941A" w14:textId="6AE2B29A" w:rsidR="00717733" w:rsidRDefault="000B40B1" w:rsidP="007C68DA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6B0569BB" w14:textId="77777777" w:rsidR="00717733" w:rsidRDefault="00717733" w:rsidP="007C68DA">
            <w:pPr>
              <w:pStyle w:val="BodyText"/>
            </w:pPr>
            <w:r>
              <w:t>Int</w:t>
            </w:r>
          </w:p>
        </w:tc>
      </w:tr>
      <w:tr w:rsidR="000F323F" w14:paraId="2236E5ED" w14:textId="77777777" w:rsidTr="007C68DA">
        <w:trPr>
          <w:trHeight w:val="432"/>
        </w:trPr>
        <w:tc>
          <w:tcPr>
            <w:tcW w:w="2302" w:type="dxa"/>
            <w:vMerge/>
          </w:tcPr>
          <w:p w14:paraId="51F30B39" w14:textId="77777777" w:rsidR="000F323F" w:rsidRDefault="000F323F" w:rsidP="007C68DA">
            <w:pPr>
              <w:pStyle w:val="BodyText"/>
            </w:pPr>
          </w:p>
        </w:tc>
        <w:tc>
          <w:tcPr>
            <w:tcW w:w="2302" w:type="dxa"/>
          </w:tcPr>
          <w:p w14:paraId="740266C4" w14:textId="2F1F7EC1" w:rsidR="000F323F" w:rsidRDefault="000F323F" w:rsidP="007C68DA">
            <w:pPr>
              <w:pStyle w:val="BodyText"/>
            </w:pPr>
            <w:proofErr w:type="spellStart"/>
            <w:r>
              <w:t>Survey_id</w:t>
            </w:r>
            <w:proofErr w:type="spellEnd"/>
          </w:p>
        </w:tc>
        <w:tc>
          <w:tcPr>
            <w:tcW w:w="2302" w:type="dxa"/>
          </w:tcPr>
          <w:p w14:paraId="1B2D5DF9" w14:textId="77777777" w:rsidR="000F323F" w:rsidRDefault="000F323F" w:rsidP="007C68DA">
            <w:pPr>
              <w:pStyle w:val="BodyText"/>
            </w:pPr>
          </w:p>
        </w:tc>
        <w:tc>
          <w:tcPr>
            <w:tcW w:w="2302" w:type="dxa"/>
          </w:tcPr>
          <w:p w14:paraId="367ADB2C" w14:textId="1791577E" w:rsidR="000F323F" w:rsidRDefault="000F323F" w:rsidP="007C68DA">
            <w:pPr>
              <w:pStyle w:val="BodyText"/>
            </w:pPr>
            <w:r>
              <w:t>Int</w:t>
            </w:r>
          </w:p>
        </w:tc>
      </w:tr>
      <w:tr w:rsidR="000B40B1" w14:paraId="22D440A9" w14:textId="77777777" w:rsidTr="007C68DA">
        <w:trPr>
          <w:trHeight w:val="432"/>
        </w:trPr>
        <w:tc>
          <w:tcPr>
            <w:tcW w:w="2302" w:type="dxa"/>
            <w:vMerge/>
          </w:tcPr>
          <w:p w14:paraId="513EC375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6FDD35D2" w14:textId="6791B4D5" w:rsidR="000B40B1" w:rsidRDefault="000B40B1" w:rsidP="007C68DA">
            <w:pPr>
              <w:pStyle w:val="BodyText"/>
            </w:pPr>
            <w:r>
              <w:t>Date</w:t>
            </w:r>
          </w:p>
        </w:tc>
        <w:tc>
          <w:tcPr>
            <w:tcW w:w="2302" w:type="dxa"/>
          </w:tcPr>
          <w:p w14:paraId="14669CB9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3F971A2F" w14:textId="1F4D9D79" w:rsidR="000B40B1" w:rsidRDefault="000B40B1" w:rsidP="007C68DA">
            <w:pPr>
              <w:pStyle w:val="BodyText"/>
            </w:pPr>
            <w:r>
              <w:t>Date</w:t>
            </w:r>
          </w:p>
        </w:tc>
      </w:tr>
      <w:tr w:rsidR="000B40B1" w14:paraId="14265D35" w14:textId="77777777" w:rsidTr="007C68DA">
        <w:trPr>
          <w:trHeight w:val="432"/>
        </w:trPr>
        <w:tc>
          <w:tcPr>
            <w:tcW w:w="2302" w:type="dxa"/>
            <w:vMerge/>
          </w:tcPr>
          <w:p w14:paraId="4B947C93" w14:textId="77777777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1A7BED05" w14:textId="10399258" w:rsidR="000B40B1" w:rsidRDefault="00C741AB" w:rsidP="007C68DA">
            <w:pPr>
              <w:pStyle w:val="BodyText"/>
            </w:pPr>
            <w:r>
              <w:t>Response</w:t>
            </w:r>
          </w:p>
        </w:tc>
        <w:tc>
          <w:tcPr>
            <w:tcW w:w="2302" w:type="dxa"/>
          </w:tcPr>
          <w:p w14:paraId="1F409596" w14:textId="0BAFF6E4" w:rsidR="000B40B1" w:rsidRDefault="000B40B1" w:rsidP="007C68DA">
            <w:pPr>
              <w:pStyle w:val="BodyText"/>
            </w:pPr>
          </w:p>
        </w:tc>
        <w:tc>
          <w:tcPr>
            <w:tcW w:w="2302" w:type="dxa"/>
          </w:tcPr>
          <w:p w14:paraId="0BB75AE3" w14:textId="58C8A68D" w:rsidR="000B40B1" w:rsidRDefault="00C741AB" w:rsidP="007C68DA">
            <w:pPr>
              <w:pStyle w:val="BodyText"/>
            </w:pPr>
            <w:r>
              <w:t>varchar</w:t>
            </w:r>
          </w:p>
        </w:tc>
      </w:tr>
    </w:tbl>
    <w:p w14:paraId="1C8B7E32" w14:textId="6DC8A589" w:rsidR="00BE17E0" w:rsidRDefault="005733C4" w:rsidP="006F645E">
      <w:pPr>
        <w:pStyle w:val="BodyText"/>
      </w:pPr>
      <w:r>
        <w:t>Provides information on survey results. In this case it is only a poll results between candidates.</w:t>
      </w:r>
    </w:p>
    <w:p w14:paraId="2B5F42E0" w14:textId="77777777" w:rsidR="005733C4" w:rsidRDefault="005733C4" w:rsidP="006F645E">
      <w:pPr>
        <w:pStyle w:val="BodyText"/>
      </w:pPr>
    </w:p>
    <w:tbl>
      <w:tblPr>
        <w:tblW w:w="5853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15"/>
        <w:gridCol w:w="1446"/>
        <w:gridCol w:w="1446"/>
        <w:gridCol w:w="1546"/>
      </w:tblGrid>
      <w:tr w:rsidR="000F323F" w14:paraId="58938FB6" w14:textId="77777777" w:rsidTr="000F323F">
        <w:trPr>
          <w:trHeight w:val="313"/>
        </w:trPr>
        <w:tc>
          <w:tcPr>
            <w:tcW w:w="1415" w:type="dxa"/>
            <w:shd w:val="clear" w:color="auto" w:fill="76CDD8"/>
          </w:tcPr>
          <w:p w14:paraId="027FBA6D" w14:textId="199DFDBF" w:rsidR="000F323F" w:rsidRPr="00BE17E0" w:rsidRDefault="000F323F" w:rsidP="000F323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esponse_id</w:t>
            </w:r>
            <w:proofErr w:type="spellEnd"/>
          </w:p>
        </w:tc>
        <w:tc>
          <w:tcPr>
            <w:tcW w:w="1446" w:type="dxa"/>
            <w:shd w:val="clear" w:color="auto" w:fill="76CDD8"/>
          </w:tcPr>
          <w:p w14:paraId="2CA729EE" w14:textId="293B462F" w:rsidR="000F323F" w:rsidRDefault="000F323F" w:rsidP="000F323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urvey_id</w:t>
            </w:r>
            <w:proofErr w:type="spellEnd"/>
          </w:p>
        </w:tc>
        <w:tc>
          <w:tcPr>
            <w:tcW w:w="1446" w:type="dxa"/>
            <w:shd w:val="clear" w:color="auto" w:fill="76CDD8"/>
          </w:tcPr>
          <w:p w14:paraId="5B32B06D" w14:textId="65292023" w:rsidR="000F323F" w:rsidRDefault="000F323F" w:rsidP="000F323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1546" w:type="dxa"/>
            <w:shd w:val="clear" w:color="auto" w:fill="76CDD8"/>
          </w:tcPr>
          <w:p w14:paraId="791F8DE2" w14:textId="7BF6830B" w:rsidR="000F323F" w:rsidRPr="00BE17E0" w:rsidRDefault="000F323F" w:rsidP="000F323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sponse</w:t>
            </w:r>
          </w:p>
        </w:tc>
      </w:tr>
      <w:tr w:rsidR="000F323F" w14:paraId="5B4E0638" w14:textId="77777777" w:rsidTr="000F323F">
        <w:trPr>
          <w:trHeight w:val="465"/>
        </w:trPr>
        <w:tc>
          <w:tcPr>
            <w:tcW w:w="1415" w:type="dxa"/>
          </w:tcPr>
          <w:p w14:paraId="2FFD0FCF" w14:textId="0BBEB614" w:rsidR="000F323F" w:rsidRDefault="000F323F" w:rsidP="000F323F">
            <w:pPr>
              <w:pStyle w:val="BodyText"/>
            </w:pPr>
            <w:r>
              <w:t>112</w:t>
            </w:r>
          </w:p>
        </w:tc>
        <w:tc>
          <w:tcPr>
            <w:tcW w:w="1446" w:type="dxa"/>
          </w:tcPr>
          <w:p w14:paraId="3D984EDF" w14:textId="62004F17" w:rsidR="000F323F" w:rsidRDefault="000F323F" w:rsidP="000F323F">
            <w:pPr>
              <w:pStyle w:val="BodyText"/>
            </w:pPr>
            <w:r>
              <w:t>112</w:t>
            </w:r>
          </w:p>
        </w:tc>
        <w:tc>
          <w:tcPr>
            <w:tcW w:w="1446" w:type="dxa"/>
          </w:tcPr>
          <w:p w14:paraId="23D1F64E" w14:textId="4C179B46" w:rsidR="000F323F" w:rsidRDefault="000F323F" w:rsidP="000F323F">
            <w:pPr>
              <w:pStyle w:val="BodyText"/>
            </w:pPr>
            <w:r>
              <w:t>01/03/2025</w:t>
            </w:r>
          </w:p>
        </w:tc>
        <w:tc>
          <w:tcPr>
            <w:tcW w:w="1546" w:type="dxa"/>
          </w:tcPr>
          <w:p w14:paraId="1A54581C" w14:textId="4AE14797" w:rsidR="000F323F" w:rsidRDefault="000F323F" w:rsidP="000F323F">
            <w:pPr>
              <w:pStyle w:val="BodyText"/>
            </w:pPr>
            <w:r>
              <w:t>Yes</w:t>
            </w:r>
          </w:p>
        </w:tc>
      </w:tr>
    </w:tbl>
    <w:p w14:paraId="5614E618" w14:textId="77777777" w:rsidR="00C741AB" w:rsidRDefault="00C741AB" w:rsidP="00C741AB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C741AB" w14:paraId="2AFBE251" w14:textId="77777777" w:rsidTr="00753724">
        <w:trPr>
          <w:trHeight w:val="292"/>
        </w:trPr>
        <w:tc>
          <w:tcPr>
            <w:tcW w:w="2302" w:type="dxa"/>
            <w:shd w:val="clear" w:color="auto" w:fill="76CDD8"/>
          </w:tcPr>
          <w:p w14:paraId="7ACC11CA" w14:textId="77777777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1D361E1" w14:textId="77777777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55EB301" w14:textId="77777777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D060508" w14:textId="77777777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741AB" w14:paraId="16935412" w14:textId="77777777" w:rsidTr="00753724">
        <w:trPr>
          <w:trHeight w:val="432"/>
        </w:trPr>
        <w:tc>
          <w:tcPr>
            <w:tcW w:w="2302" w:type="dxa"/>
            <w:vMerge w:val="restart"/>
          </w:tcPr>
          <w:p w14:paraId="1C26122C" w14:textId="2E5A3BE7" w:rsidR="00C741AB" w:rsidRDefault="00C741AB" w:rsidP="00753724">
            <w:pPr>
              <w:pStyle w:val="BodyText"/>
            </w:pPr>
            <w:proofErr w:type="spellStart"/>
            <w:r>
              <w:t>Voting</w:t>
            </w:r>
            <w:r>
              <w:t>_results</w:t>
            </w:r>
            <w:proofErr w:type="spellEnd"/>
          </w:p>
        </w:tc>
        <w:tc>
          <w:tcPr>
            <w:tcW w:w="2302" w:type="dxa"/>
          </w:tcPr>
          <w:p w14:paraId="7B93E62A" w14:textId="20DD639B" w:rsidR="00C741AB" w:rsidRDefault="00C741AB" w:rsidP="00753724">
            <w:pPr>
              <w:pStyle w:val="BodyText"/>
            </w:pPr>
            <w:proofErr w:type="spellStart"/>
            <w:r>
              <w:t>vote</w:t>
            </w:r>
            <w:r>
              <w:t>_id</w:t>
            </w:r>
            <w:proofErr w:type="spellEnd"/>
          </w:p>
        </w:tc>
        <w:tc>
          <w:tcPr>
            <w:tcW w:w="2302" w:type="dxa"/>
          </w:tcPr>
          <w:p w14:paraId="73F1E4B2" w14:textId="77777777" w:rsidR="00C741AB" w:rsidRDefault="00C741AB" w:rsidP="00753724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21DF8238" w14:textId="77777777" w:rsidR="00C741AB" w:rsidRDefault="00C741AB" w:rsidP="00753724">
            <w:pPr>
              <w:pStyle w:val="BodyText"/>
            </w:pPr>
            <w:r>
              <w:t>Int</w:t>
            </w:r>
          </w:p>
        </w:tc>
      </w:tr>
      <w:tr w:rsidR="00C741AB" w14:paraId="5E8CC39C" w14:textId="77777777" w:rsidTr="00753724">
        <w:trPr>
          <w:trHeight w:val="432"/>
        </w:trPr>
        <w:tc>
          <w:tcPr>
            <w:tcW w:w="2302" w:type="dxa"/>
            <w:vMerge/>
          </w:tcPr>
          <w:p w14:paraId="2D0CF315" w14:textId="77777777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64D63D7A" w14:textId="01FE041D" w:rsidR="00C741AB" w:rsidRDefault="00C741AB" w:rsidP="00753724">
            <w:pPr>
              <w:pStyle w:val="BodyText"/>
            </w:pPr>
            <w:proofErr w:type="spellStart"/>
            <w:r>
              <w:t>Voting_district</w:t>
            </w:r>
            <w:proofErr w:type="spellEnd"/>
          </w:p>
        </w:tc>
        <w:tc>
          <w:tcPr>
            <w:tcW w:w="2302" w:type="dxa"/>
          </w:tcPr>
          <w:p w14:paraId="0A014ACA" w14:textId="77777777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6E9ED636" w14:textId="3D3EE60E" w:rsidR="00C741AB" w:rsidRDefault="00C741AB" w:rsidP="00753724">
            <w:pPr>
              <w:pStyle w:val="BodyText"/>
            </w:pPr>
            <w:r>
              <w:t>Varchar</w:t>
            </w:r>
          </w:p>
        </w:tc>
      </w:tr>
      <w:tr w:rsidR="00C741AB" w14:paraId="406EA9A8" w14:textId="77777777" w:rsidTr="00753724">
        <w:trPr>
          <w:trHeight w:val="432"/>
        </w:trPr>
        <w:tc>
          <w:tcPr>
            <w:tcW w:w="2302" w:type="dxa"/>
            <w:vMerge/>
          </w:tcPr>
          <w:p w14:paraId="59392A63" w14:textId="77777777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011BF554" w14:textId="6961923E" w:rsidR="00C741AB" w:rsidRDefault="00C741AB" w:rsidP="00753724">
            <w:pPr>
              <w:pStyle w:val="BodyText"/>
            </w:pPr>
            <w:proofErr w:type="spellStart"/>
            <w:r>
              <w:t>voting</w:t>
            </w:r>
            <w:r>
              <w:t>_</w:t>
            </w:r>
            <w:r>
              <w:t>datetime</w:t>
            </w:r>
            <w:proofErr w:type="spellEnd"/>
          </w:p>
        </w:tc>
        <w:tc>
          <w:tcPr>
            <w:tcW w:w="2302" w:type="dxa"/>
          </w:tcPr>
          <w:p w14:paraId="289F576E" w14:textId="076DAC46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03E9EE7B" w14:textId="2E433C23" w:rsidR="00C741AB" w:rsidRDefault="00C741AB" w:rsidP="00753724">
            <w:pPr>
              <w:pStyle w:val="BodyText"/>
            </w:pPr>
            <w:r>
              <w:t>datetime</w:t>
            </w:r>
          </w:p>
        </w:tc>
      </w:tr>
      <w:tr w:rsidR="00C741AB" w14:paraId="4990677A" w14:textId="77777777" w:rsidTr="00753724">
        <w:trPr>
          <w:trHeight w:val="432"/>
        </w:trPr>
        <w:tc>
          <w:tcPr>
            <w:tcW w:w="2302" w:type="dxa"/>
            <w:vMerge/>
          </w:tcPr>
          <w:p w14:paraId="706F605E" w14:textId="77777777" w:rsidR="00C741AB" w:rsidRDefault="00C741AB" w:rsidP="00753724">
            <w:pPr>
              <w:pStyle w:val="BodyText"/>
            </w:pPr>
          </w:p>
        </w:tc>
        <w:tc>
          <w:tcPr>
            <w:tcW w:w="2302" w:type="dxa"/>
          </w:tcPr>
          <w:p w14:paraId="7BD0DF92" w14:textId="28879575" w:rsidR="00C741AB" w:rsidRDefault="00C741AB" w:rsidP="00753724">
            <w:pPr>
              <w:pStyle w:val="BodyText"/>
            </w:pPr>
            <w:r>
              <w:t>Vote</w:t>
            </w:r>
          </w:p>
        </w:tc>
        <w:tc>
          <w:tcPr>
            <w:tcW w:w="2302" w:type="dxa"/>
          </w:tcPr>
          <w:p w14:paraId="171DD3C3" w14:textId="2041A2C6" w:rsidR="00C741AB" w:rsidRDefault="00C741AB" w:rsidP="00753724">
            <w:pPr>
              <w:pStyle w:val="BodyText"/>
            </w:pPr>
            <w:r>
              <w:t xml:space="preserve">Vote </w:t>
            </w:r>
            <w:proofErr w:type="gramStart"/>
            <w:r>
              <w:t>result</w:t>
            </w:r>
            <w:proofErr w:type="gramEnd"/>
            <w:r>
              <w:t xml:space="preserve"> itself</w:t>
            </w:r>
          </w:p>
        </w:tc>
        <w:tc>
          <w:tcPr>
            <w:tcW w:w="2302" w:type="dxa"/>
          </w:tcPr>
          <w:p w14:paraId="6E518CB8" w14:textId="001F4B73" w:rsidR="00C741AB" w:rsidRDefault="00C741AB" w:rsidP="00753724">
            <w:pPr>
              <w:pStyle w:val="BodyText"/>
            </w:pPr>
            <w:r>
              <w:t>varchar</w:t>
            </w:r>
          </w:p>
        </w:tc>
      </w:tr>
    </w:tbl>
    <w:p w14:paraId="6733D0D1" w14:textId="0A4253EB" w:rsidR="00C741AB" w:rsidRDefault="00C741AB" w:rsidP="00C741AB">
      <w:pPr>
        <w:pStyle w:val="BodyText"/>
      </w:pPr>
      <w:r>
        <w:t xml:space="preserve">Provides information on </w:t>
      </w:r>
      <w:r>
        <w:t>final voting</w:t>
      </w:r>
      <w:r>
        <w:t xml:space="preserve"> results.</w:t>
      </w:r>
    </w:p>
    <w:p w14:paraId="49DEC428" w14:textId="77777777" w:rsidR="00C741AB" w:rsidRDefault="00C741AB" w:rsidP="00C741AB">
      <w:pPr>
        <w:pStyle w:val="BodyText"/>
      </w:pPr>
    </w:p>
    <w:tbl>
      <w:tblPr>
        <w:tblW w:w="704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15"/>
        <w:gridCol w:w="1446"/>
        <w:gridCol w:w="2487"/>
        <w:gridCol w:w="1701"/>
      </w:tblGrid>
      <w:tr w:rsidR="00C741AB" w14:paraId="4135423B" w14:textId="77777777" w:rsidTr="00C741AB">
        <w:trPr>
          <w:trHeight w:val="313"/>
        </w:trPr>
        <w:tc>
          <w:tcPr>
            <w:tcW w:w="1415" w:type="dxa"/>
            <w:shd w:val="clear" w:color="auto" w:fill="76CDD8"/>
          </w:tcPr>
          <w:p w14:paraId="02181165" w14:textId="58242A3A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te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1446" w:type="dxa"/>
            <w:shd w:val="clear" w:color="auto" w:fill="76CDD8"/>
          </w:tcPr>
          <w:p w14:paraId="70600184" w14:textId="7C5815CA" w:rsidR="00C741AB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ting_district</w:t>
            </w:r>
            <w:proofErr w:type="spellEnd"/>
          </w:p>
        </w:tc>
        <w:tc>
          <w:tcPr>
            <w:tcW w:w="2487" w:type="dxa"/>
            <w:shd w:val="clear" w:color="auto" w:fill="76CDD8"/>
          </w:tcPr>
          <w:p w14:paraId="2E271D24" w14:textId="4868AB7E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Voting_datetime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65D89767" w14:textId="60DC5499" w:rsidR="00C741AB" w:rsidRPr="00BE17E0" w:rsidRDefault="00C741AB" w:rsidP="0075372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Vote</w:t>
            </w:r>
          </w:p>
        </w:tc>
      </w:tr>
      <w:tr w:rsidR="00C741AB" w14:paraId="762F7079" w14:textId="77777777" w:rsidTr="00C741AB">
        <w:trPr>
          <w:trHeight w:val="465"/>
        </w:trPr>
        <w:tc>
          <w:tcPr>
            <w:tcW w:w="1415" w:type="dxa"/>
          </w:tcPr>
          <w:p w14:paraId="333A95EB" w14:textId="77777777" w:rsidR="00C741AB" w:rsidRDefault="00C741AB" w:rsidP="00753724">
            <w:pPr>
              <w:pStyle w:val="BodyText"/>
            </w:pPr>
            <w:r>
              <w:t>112</w:t>
            </w:r>
          </w:p>
        </w:tc>
        <w:tc>
          <w:tcPr>
            <w:tcW w:w="1446" w:type="dxa"/>
          </w:tcPr>
          <w:p w14:paraId="699632F5" w14:textId="19EB11B3" w:rsidR="00C741AB" w:rsidRDefault="00C741AB" w:rsidP="00753724">
            <w:pPr>
              <w:pStyle w:val="BodyText"/>
            </w:pPr>
            <w:proofErr w:type="spellStart"/>
            <w:r>
              <w:t>Nauryzbay</w:t>
            </w:r>
            <w:proofErr w:type="spellEnd"/>
            <w:r>
              <w:t xml:space="preserve"> </w:t>
            </w:r>
            <w:proofErr w:type="spellStart"/>
            <w:r>
              <w:t>distr</w:t>
            </w:r>
            <w:proofErr w:type="spellEnd"/>
            <w:r>
              <w:t>, NY</w:t>
            </w:r>
          </w:p>
        </w:tc>
        <w:tc>
          <w:tcPr>
            <w:tcW w:w="2487" w:type="dxa"/>
          </w:tcPr>
          <w:p w14:paraId="422DD1FF" w14:textId="1D44AD23" w:rsidR="00C741AB" w:rsidRDefault="00C741AB" w:rsidP="00753724">
            <w:pPr>
              <w:pStyle w:val="BodyText"/>
            </w:pPr>
            <w:r>
              <w:t>06/06/2025 12:10:00 PM</w:t>
            </w:r>
          </w:p>
        </w:tc>
        <w:tc>
          <w:tcPr>
            <w:tcW w:w="1701" w:type="dxa"/>
          </w:tcPr>
          <w:p w14:paraId="48D388AF" w14:textId="75213CAA" w:rsidR="00C741AB" w:rsidRDefault="00C741AB" w:rsidP="00753724">
            <w:pPr>
              <w:pStyle w:val="BodyText"/>
            </w:pPr>
            <w:r>
              <w:t>Candidate 1</w:t>
            </w:r>
          </w:p>
        </w:tc>
      </w:tr>
    </w:tbl>
    <w:p w14:paraId="14FAB610" w14:textId="77777777" w:rsidR="00C741AB" w:rsidRPr="006F645E" w:rsidRDefault="00C741AB" w:rsidP="00C741AB">
      <w:pPr>
        <w:pStyle w:val="BodyText"/>
      </w:pPr>
    </w:p>
    <w:p w14:paraId="2ACC810E" w14:textId="77777777" w:rsidR="005733C4" w:rsidRPr="006F645E" w:rsidRDefault="005733C4" w:rsidP="006F645E">
      <w:pPr>
        <w:pStyle w:val="BodyText"/>
      </w:pPr>
    </w:p>
    <w:sectPr w:rsidR="005733C4" w:rsidRPr="006F645E" w:rsidSect="0076784B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4AD80C" w14:textId="77777777" w:rsidR="007A4089" w:rsidRDefault="007A4089" w:rsidP="00500742">
      <w:pPr>
        <w:spacing w:line="240" w:lineRule="auto"/>
      </w:pPr>
      <w:r>
        <w:separator/>
      </w:r>
    </w:p>
  </w:endnote>
  <w:endnote w:type="continuationSeparator" w:id="0">
    <w:p w14:paraId="6AC3FCF5" w14:textId="77777777" w:rsidR="007A4089" w:rsidRDefault="007A4089" w:rsidP="00500742">
      <w:pPr>
        <w:spacing w:line="240" w:lineRule="auto"/>
      </w:pPr>
      <w:r>
        <w:continuationSeparator/>
      </w:r>
    </w:p>
  </w:endnote>
  <w:endnote w:type="continuationNotice" w:id="1">
    <w:p w14:paraId="631EDDBF" w14:textId="77777777" w:rsidR="007A4089" w:rsidRDefault="007A408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3E5D23" w14:textId="77777777" w:rsidR="007A4089" w:rsidRDefault="007A4089" w:rsidP="00500742">
      <w:pPr>
        <w:spacing w:line="240" w:lineRule="auto"/>
      </w:pPr>
      <w:r>
        <w:separator/>
      </w:r>
    </w:p>
  </w:footnote>
  <w:footnote w:type="continuationSeparator" w:id="0">
    <w:p w14:paraId="6C05D0EA" w14:textId="77777777" w:rsidR="007A4089" w:rsidRDefault="007A4089" w:rsidP="00500742">
      <w:pPr>
        <w:spacing w:line="240" w:lineRule="auto"/>
      </w:pPr>
      <w:r>
        <w:continuationSeparator/>
      </w:r>
    </w:p>
  </w:footnote>
  <w:footnote w:type="continuationNotice" w:id="1">
    <w:p w14:paraId="651DF53B" w14:textId="77777777" w:rsidR="007A4089" w:rsidRDefault="007A408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5EDF5A6A"/>
    <w:multiLevelType w:val="hybridMultilevel"/>
    <w:tmpl w:val="99D03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6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  <w:num w:numId="26" w16cid:durableId="43471396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2086D"/>
    <w:rsid w:val="00036D9D"/>
    <w:rsid w:val="000370D4"/>
    <w:rsid w:val="00047819"/>
    <w:rsid w:val="00074855"/>
    <w:rsid w:val="0008246D"/>
    <w:rsid w:val="000B40B1"/>
    <w:rsid w:val="000F323F"/>
    <w:rsid w:val="00104CAC"/>
    <w:rsid w:val="00107FE8"/>
    <w:rsid w:val="00125E85"/>
    <w:rsid w:val="00173F65"/>
    <w:rsid w:val="00192D26"/>
    <w:rsid w:val="00205CFE"/>
    <w:rsid w:val="00221A3E"/>
    <w:rsid w:val="00242D7C"/>
    <w:rsid w:val="00252E0C"/>
    <w:rsid w:val="002B3847"/>
    <w:rsid w:val="002C76CC"/>
    <w:rsid w:val="002E6935"/>
    <w:rsid w:val="002F12FE"/>
    <w:rsid w:val="00357E14"/>
    <w:rsid w:val="00383F35"/>
    <w:rsid w:val="00407DD5"/>
    <w:rsid w:val="00426215"/>
    <w:rsid w:val="00444D3B"/>
    <w:rsid w:val="00480504"/>
    <w:rsid w:val="0048499B"/>
    <w:rsid w:val="004A4E69"/>
    <w:rsid w:val="004F20ED"/>
    <w:rsid w:val="00500742"/>
    <w:rsid w:val="00504C62"/>
    <w:rsid w:val="005733C4"/>
    <w:rsid w:val="0057509B"/>
    <w:rsid w:val="00580835"/>
    <w:rsid w:val="005D1735"/>
    <w:rsid w:val="00666408"/>
    <w:rsid w:val="00697BB9"/>
    <w:rsid w:val="006C5206"/>
    <w:rsid w:val="006D1B6E"/>
    <w:rsid w:val="006F645E"/>
    <w:rsid w:val="00717733"/>
    <w:rsid w:val="0078246E"/>
    <w:rsid w:val="00796A13"/>
    <w:rsid w:val="007A4089"/>
    <w:rsid w:val="007B27B1"/>
    <w:rsid w:val="007C0A34"/>
    <w:rsid w:val="007C4361"/>
    <w:rsid w:val="00876D86"/>
    <w:rsid w:val="008D0346"/>
    <w:rsid w:val="008F0E7C"/>
    <w:rsid w:val="0094703C"/>
    <w:rsid w:val="00950730"/>
    <w:rsid w:val="00974743"/>
    <w:rsid w:val="009914D0"/>
    <w:rsid w:val="009D4EE5"/>
    <w:rsid w:val="009D7BE5"/>
    <w:rsid w:val="009E4BF9"/>
    <w:rsid w:val="009E7277"/>
    <w:rsid w:val="009F5F46"/>
    <w:rsid w:val="00A61D2C"/>
    <w:rsid w:val="00AA68CA"/>
    <w:rsid w:val="00AD64ED"/>
    <w:rsid w:val="00AF17B0"/>
    <w:rsid w:val="00B00FF6"/>
    <w:rsid w:val="00B072EA"/>
    <w:rsid w:val="00B63965"/>
    <w:rsid w:val="00B83E56"/>
    <w:rsid w:val="00BD520D"/>
    <w:rsid w:val="00BE17E0"/>
    <w:rsid w:val="00C403FF"/>
    <w:rsid w:val="00C741AB"/>
    <w:rsid w:val="00C901A0"/>
    <w:rsid w:val="00CA3310"/>
    <w:rsid w:val="00CC67A4"/>
    <w:rsid w:val="00CE6020"/>
    <w:rsid w:val="00D04DA9"/>
    <w:rsid w:val="00D06EC3"/>
    <w:rsid w:val="00D20F53"/>
    <w:rsid w:val="00D25D1E"/>
    <w:rsid w:val="00D35403"/>
    <w:rsid w:val="00D46DA3"/>
    <w:rsid w:val="00D61C9C"/>
    <w:rsid w:val="00D84345"/>
    <w:rsid w:val="00DB2D05"/>
    <w:rsid w:val="00DD31D9"/>
    <w:rsid w:val="00E016A3"/>
    <w:rsid w:val="00E15F7E"/>
    <w:rsid w:val="00E327CF"/>
    <w:rsid w:val="00E32C7E"/>
    <w:rsid w:val="00E43D86"/>
    <w:rsid w:val="00E51AF1"/>
    <w:rsid w:val="00E76287"/>
    <w:rsid w:val="00EA7DED"/>
    <w:rsid w:val="00EB54C0"/>
    <w:rsid w:val="00EE4593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9</Pages>
  <Words>1238</Words>
  <Characters>705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Алибеков Дастан</cp:lastModifiedBy>
  <cp:revision>17</cp:revision>
  <cp:lastPrinted>2021-02-26T07:14:00Z</cp:lastPrinted>
  <dcterms:created xsi:type="dcterms:W3CDTF">2025-03-15T11:39:00Z</dcterms:created>
  <dcterms:modified xsi:type="dcterms:W3CDTF">2025-03-1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